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2C56E" w14:textId="21AC92F9" w:rsidR="003228BB" w:rsidRPr="003228BB" w:rsidRDefault="003228BB" w:rsidP="00DF14D0">
      <w:pPr>
        <w:spacing w:line="276" w:lineRule="auto"/>
        <w:jc w:val="right"/>
        <w:rPr>
          <w:rFonts w:ascii="Calibri" w:hAnsi="Calibri" w:cs="Calibri"/>
          <w:sz w:val="56"/>
          <w:szCs w:val="56"/>
        </w:rPr>
      </w:pPr>
    </w:p>
    <w:p w14:paraId="341D0359" w14:textId="77777777" w:rsidR="003228BB" w:rsidRPr="003228BB" w:rsidRDefault="003228BB" w:rsidP="00DF14D0">
      <w:pPr>
        <w:spacing w:line="276" w:lineRule="auto"/>
        <w:jc w:val="right"/>
        <w:rPr>
          <w:rFonts w:ascii="Calibri" w:hAnsi="Calibri" w:cs="Calibri"/>
          <w:sz w:val="56"/>
          <w:szCs w:val="56"/>
        </w:rPr>
      </w:pPr>
    </w:p>
    <w:p w14:paraId="581646DF" w14:textId="77777777" w:rsidR="003228BB" w:rsidRPr="003228BB" w:rsidRDefault="003228BB" w:rsidP="00DF14D0">
      <w:pPr>
        <w:spacing w:line="276" w:lineRule="auto"/>
        <w:jc w:val="right"/>
        <w:rPr>
          <w:rFonts w:ascii="Calibri" w:hAnsi="Calibri" w:cs="Calibri"/>
          <w:sz w:val="56"/>
          <w:szCs w:val="56"/>
        </w:rPr>
      </w:pPr>
    </w:p>
    <w:p w14:paraId="69A9B52C" w14:textId="77777777" w:rsidR="003228BB" w:rsidRPr="003228BB" w:rsidRDefault="003228BB" w:rsidP="00DF14D0">
      <w:pPr>
        <w:spacing w:line="276" w:lineRule="auto"/>
        <w:jc w:val="right"/>
        <w:rPr>
          <w:rFonts w:ascii="Calibri" w:hAnsi="Calibri" w:cs="Calibri"/>
          <w:sz w:val="56"/>
          <w:szCs w:val="56"/>
        </w:rPr>
      </w:pPr>
    </w:p>
    <w:p w14:paraId="2E9842DC" w14:textId="77777777" w:rsidR="003228BB" w:rsidRPr="003228BB" w:rsidRDefault="003228BB" w:rsidP="00DF14D0">
      <w:pPr>
        <w:spacing w:line="276" w:lineRule="auto"/>
        <w:jc w:val="right"/>
        <w:rPr>
          <w:rFonts w:ascii="Calibri" w:hAnsi="Calibri" w:cs="Calibri"/>
          <w:sz w:val="56"/>
          <w:szCs w:val="56"/>
        </w:rPr>
      </w:pPr>
    </w:p>
    <w:p w14:paraId="4FF3812B" w14:textId="77777777" w:rsidR="006D1BAA" w:rsidRPr="003228BB" w:rsidRDefault="006D1BAA" w:rsidP="00DF14D0">
      <w:pPr>
        <w:spacing w:line="276" w:lineRule="auto"/>
        <w:rPr>
          <w:rFonts w:ascii="Calibri" w:hAnsi="Calibri" w:cs="Calibri"/>
          <w:sz w:val="56"/>
          <w:szCs w:val="56"/>
        </w:rPr>
      </w:pPr>
      <w:r>
        <w:rPr>
          <w:sz w:val="56"/>
          <w:szCs w:val="56"/>
          <w:lang w:val="en"/>
        </w:rPr>
        <w:t>E-Shop System</w:t>
      </w:r>
    </w:p>
    <w:p w14:paraId="0223C026" w14:textId="77777777" w:rsidR="003228BB" w:rsidRPr="003228BB" w:rsidRDefault="003228BB" w:rsidP="00DF14D0">
      <w:pPr>
        <w:spacing w:line="276" w:lineRule="auto"/>
        <w:jc w:val="right"/>
        <w:rPr>
          <w:rFonts w:ascii="Calibri" w:hAnsi="Calibri" w:cs="Calibri"/>
          <w:sz w:val="56"/>
          <w:szCs w:val="56"/>
        </w:rPr>
      </w:pPr>
    </w:p>
    <w:p w14:paraId="308F1D1D" w14:textId="77777777" w:rsidR="003228BB" w:rsidRPr="003228BB" w:rsidRDefault="003228BB" w:rsidP="00DF14D0">
      <w:pPr>
        <w:spacing w:line="276" w:lineRule="auto"/>
        <w:jc w:val="right"/>
        <w:rPr>
          <w:rFonts w:ascii="Calibri" w:hAnsi="Calibri" w:cs="Calibri"/>
          <w:sz w:val="56"/>
          <w:szCs w:val="56"/>
        </w:rPr>
      </w:pPr>
    </w:p>
    <w:p w14:paraId="7D5CBAEC" w14:textId="77777777" w:rsidR="003228BB" w:rsidRPr="003228BB" w:rsidRDefault="003228BB" w:rsidP="00DF14D0">
      <w:pPr>
        <w:spacing w:line="276" w:lineRule="auto"/>
        <w:jc w:val="right"/>
        <w:rPr>
          <w:rFonts w:ascii="Calibri" w:hAnsi="Calibri" w:cs="Calibri"/>
          <w:sz w:val="56"/>
          <w:szCs w:val="56"/>
        </w:rPr>
      </w:pPr>
    </w:p>
    <w:p w14:paraId="697BFB53" w14:textId="77777777" w:rsidR="003228BB" w:rsidRPr="003228BB" w:rsidRDefault="003228BB" w:rsidP="00DF14D0">
      <w:pPr>
        <w:spacing w:line="276" w:lineRule="auto"/>
        <w:jc w:val="right"/>
        <w:rPr>
          <w:rFonts w:ascii="Calibri" w:hAnsi="Calibri" w:cs="Calibri"/>
          <w:sz w:val="56"/>
          <w:szCs w:val="56"/>
        </w:rPr>
      </w:pPr>
    </w:p>
    <w:p w14:paraId="54658847" w14:textId="77777777" w:rsidR="003228BB" w:rsidRPr="003228BB" w:rsidRDefault="003228BB" w:rsidP="00DF14D0">
      <w:pPr>
        <w:spacing w:line="276" w:lineRule="auto"/>
        <w:jc w:val="right"/>
        <w:rPr>
          <w:rFonts w:ascii="Calibri" w:hAnsi="Calibri" w:cs="Calibri"/>
          <w:sz w:val="56"/>
          <w:szCs w:val="56"/>
        </w:rPr>
      </w:pPr>
    </w:p>
    <w:p w14:paraId="5629DF90" w14:textId="77777777" w:rsidR="003228BB" w:rsidRPr="003228BB" w:rsidRDefault="003228BB" w:rsidP="00DF14D0">
      <w:pPr>
        <w:spacing w:line="276" w:lineRule="auto"/>
        <w:jc w:val="right"/>
        <w:rPr>
          <w:rFonts w:ascii="Calibri" w:hAnsi="Calibri" w:cs="Calibri"/>
          <w:sz w:val="56"/>
          <w:szCs w:val="56"/>
        </w:rPr>
      </w:pPr>
    </w:p>
    <w:p w14:paraId="1FBBD1BF" w14:textId="77777777" w:rsidR="008F3EC0" w:rsidRPr="003228BB" w:rsidRDefault="008F3EC0" w:rsidP="00DF14D0">
      <w:pPr>
        <w:spacing w:line="276" w:lineRule="auto"/>
        <w:jc w:val="right"/>
        <w:rPr>
          <w:rFonts w:ascii="Calibri" w:hAnsi="Calibri" w:cs="Calibri"/>
          <w:sz w:val="56"/>
          <w:szCs w:val="56"/>
        </w:rPr>
      </w:pPr>
    </w:p>
    <w:p w14:paraId="036A4B08" w14:textId="77777777" w:rsidR="008F3EC0" w:rsidRPr="003228BB" w:rsidRDefault="008F3EC0" w:rsidP="00DF14D0">
      <w:pPr>
        <w:spacing w:line="276" w:lineRule="auto"/>
        <w:rPr>
          <w:rFonts w:ascii="Calibri" w:hAnsi="Calibri" w:cs="Calibri"/>
          <w:sz w:val="32"/>
          <w:szCs w:val="32"/>
        </w:rPr>
      </w:pPr>
      <w:r>
        <w:rPr>
          <w:sz w:val="32"/>
          <w:szCs w:val="32"/>
          <w:lang w:val="en"/>
        </w:rPr>
        <w:t>Author1</w:t>
      </w:r>
      <w:r w:rsidRPr="003228BB">
        <w:rPr>
          <w:sz w:val="32"/>
          <w:szCs w:val="32"/>
          <w:lang w:val="en"/>
        </w:rPr>
        <w:t xml:space="preserve"> (</w:t>
      </w:r>
      <w:r>
        <w:rPr>
          <w:sz w:val="32"/>
          <w:szCs w:val="32"/>
          <w:lang w:val="en"/>
        </w:rPr>
        <w:t>Yad Ghazi Othman</w:t>
      </w:r>
      <w:r w:rsidRPr="003228BB">
        <w:rPr>
          <w:sz w:val="32"/>
          <w:szCs w:val="32"/>
          <w:lang w:val="en"/>
        </w:rPr>
        <w:t xml:space="preserve">, </w:t>
      </w:r>
      <w:r w:rsidRPr="009838CA">
        <w:rPr>
          <w:sz w:val="32"/>
          <w:szCs w:val="32"/>
          <w:lang w:val="en"/>
        </w:rPr>
        <w:t>y_othman@utb.cz</w:t>
      </w:r>
      <w:r w:rsidRPr="003228BB">
        <w:rPr>
          <w:sz w:val="32"/>
          <w:szCs w:val="32"/>
          <w:lang w:val="en"/>
        </w:rPr>
        <w:t>)</w:t>
      </w:r>
    </w:p>
    <w:p w14:paraId="1FCD1FB1" w14:textId="253498FF" w:rsidR="008F3EC0" w:rsidRPr="003228BB" w:rsidRDefault="008F3EC0" w:rsidP="00DF14D0">
      <w:pPr>
        <w:spacing w:line="276" w:lineRule="auto"/>
        <w:rPr>
          <w:rFonts w:ascii="Calibri" w:hAnsi="Calibri" w:cs="Calibri"/>
          <w:sz w:val="32"/>
          <w:szCs w:val="32"/>
        </w:rPr>
      </w:pPr>
      <w:r>
        <w:rPr>
          <w:sz w:val="32"/>
          <w:szCs w:val="32"/>
          <w:lang w:val="en"/>
        </w:rPr>
        <w:t>Author2</w:t>
      </w:r>
      <w:r w:rsidRPr="003228BB">
        <w:rPr>
          <w:sz w:val="32"/>
          <w:szCs w:val="32"/>
          <w:lang w:val="en"/>
        </w:rPr>
        <w:t xml:space="preserve"> (</w:t>
      </w:r>
      <w:r w:rsidRPr="009838CA">
        <w:rPr>
          <w:sz w:val="32"/>
          <w:szCs w:val="32"/>
          <w:lang w:val="en"/>
        </w:rPr>
        <w:t>Mohammed Khalid Jamal</w:t>
      </w:r>
      <w:r w:rsidRPr="003228BB">
        <w:rPr>
          <w:sz w:val="32"/>
          <w:szCs w:val="32"/>
          <w:lang w:val="en"/>
        </w:rPr>
        <w:t xml:space="preserve">, </w:t>
      </w:r>
      <w:hyperlink r:id="rId8" w:history="1">
        <w:r w:rsidR="00033B1E" w:rsidRPr="00D522D7">
          <w:rPr>
            <w:rStyle w:val="Hyperlink"/>
            <w:sz w:val="32"/>
            <w:szCs w:val="32"/>
            <w:lang w:val="en"/>
          </w:rPr>
          <w:t>m_jamal@utb.cz</w:t>
        </w:r>
      </w:hyperlink>
      <w:r w:rsidRPr="003228BB">
        <w:rPr>
          <w:sz w:val="32"/>
          <w:szCs w:val="32"/>
          <w:lang w:val="en"/>
        </w:rPr>
        <w:t>)</w:t>
      </w:r>
    </w:p>
    <w:p w14:paraId="1B457C1B" w14:textId="77777777" w:rsidR="008F3EC0" w:rsidRPr="003228BB" w:rsidRDefault="008F3EC0" w:rsidP="00DF14D0">
      <w:pPr>
        <w:spacing w:line="276" w:lineRule="auto"/>
        <w:rPr>
          <w:rFonts w:ascii="Calibri" w:hAnsi="Calibri" w:cs="Calibri"/>
          <w:sz w:val="32"/>
          <w:szCs w:val="32"/>
        </w:rPr>
      </w:pPr>
      <w:r>
        <w:rPr>
          <w:sz w:val="32"/>
          <w:szCs w:val="32"/>
          <w:lang w:val="en"/>
        </w:rPr>
        <w:t>Author3</w:t>
      </w:r>
      <w:r w:rsidRPr="003228BB">
        <w:rPr>
          <w:sz w:val="32"/>
          <w:szCs w:val="32"/>
          <w:lang w:val="en"/>
        </w:rPr>
        <w:t xml:space="preserve"> (</w:t>
      </w:r>
      <w:r w:rsidRPr="009838CA">
        <w:rPr>
          <w:sz w:val="32"/>
          <w:szCs w:val="32"/>
          <w:lang w:val="en"/>
        </w:rPr>
        <w:t xml:space="preserve">Milad </w:t>
      </w:r>
      <w:proofErr w:type="spellStart"/>
      <w:r w:rsidRPr="009838CA">
        <w:rPr>
          <w:sz w:val="32"/>
          <w:szCs w:val="32"/>
          <w:lang w:val="en"/>
        </w:rPr>
        <w:t>Sulaiman</w:t>
      </w:r>
      <w:proofErr w:type="spellEnd"/>
      <w:r w:rsidRPr="009838CA">
        <w:rPr>
          <w:sz w:val="32"/>
          <w:szCs w:val="32"/>
          <w:lang w:val="en"/>
        </w:rPr>
        <w:t xml:space="preserve"> Safari Barzani</w:t>
      </w:r>
      <w:r w:rsidRPr="003228BB">
        <w:rPr>
          <w:sz w:val="32"/>
          <w:szCs w:val="32"/>
          <w:lang w:val="en"/>
        </w:rPr>
        <w:t xml:space="preserve">, </w:t>
      </w:r>
      <w:r w:rsidRPr="009838CA">
        <w:rPr>
          <w:sz w:val="32"/>
          <w:szCs w:val="32"/>
          <w:lang w:val="en"/>
        </w:rPr>
        <w:t>m_barzani@utb.cz</w:t>
      </w:r>
      <w:r w:rsidRPr="003228BB">
        <w:rPr>
          <w:sz w:val="32"/>
          <w:szCs w:val="32"/>
          <w:lang w:val="en"/>
        </w:rPr>
        <w:t>)</w:t>
      </w:r>
    </w:p>
    <w:p w14:paraId="53B6D121" w14:textId="77777777" w:rsidR="008F3EC0" w:rsidRPr="003228BB" w:rsidRDefault="008F3EC0" w:rsidP="00DF14D0">
      <w:pPr>
        <w:spacing w:line="276" w:lineRule="auto"/>
        <w:rPr>
          <w:rFonts w:ascii="Calibri" w:hAnsi="Calibri" w:cs="Calibri"/>
          <w:sz w:val="32"/>
          <w:szCs w:val="32"/>
        </w:rPr>
      </w:pPr>
      <w:r>
        <w:rPr>
          <w:sz w:val="32"/>
          <w:szCs w:val="32"/>
          <w:lang w:val="en"/>
        </w:rPr>
        <w:t>Author4</w:t>
      </w:r>
      <w:r w:rsidRPr="003228BB">
        <w:rPr>
          <w:sz w:val="32"/>
          <w:szCs w:val="32"/>
          <w:lang w:val="en"/>
        </w:rPr>
        <w:t xml:space="preserve"> (</w:t>
      </w:r>
      <w:r>
        <w:rPr>
          <w:sz w:val="32"/>
          <w:szCs w:val="32"/>
          <w:lang w:val="en"/>
        </w:rPr>
        <w:t>Ahmed Hamid Taha Al-Doori</w:t>
      </w:r>
      <w:r w:rsidRPr="003228BB">
        <w:rPr>
          <w:sz w:val="32"/>
          <w:szCs w:val="32"/>
          <w:lang w:val="en"/>
        </w:rPr>
        <w:t xml:space="preserve">, </w:t>
      </w:r>
      <w:r>
        <w:rPr>
          <w:sz w:val="32"/>
          <w:szCs w:val="32"/>
          <w:lang w:val="en"/>
        </w:rPr>
        <w:t>a_al_doori@utb.cz</w:t>
      </w:r>
      <w:r w:rsidRPr="003228BB">
        <w:rPr>
          <w:sz w:val="32"/>
          <w:szCs w:val="32"/>
          <w:lang w:val="en"/>
        </w:rPr>
        <w:t>)</w:t>
      </w:r>
    </w:p>
    <w:p w14:paraId="04D8F1EE" w14:textId="77777777" w:rsidR="003228BB" w:rsidRPr="003228BB" w:rsidRDefault="003228BB" w:rsidP="00DF14D0">
      <w:pPr>
        <w:spacing w:line="276" w:lineRule="auto"/>
        <w:rPr>
          <w:rFonts w:ascii="Calibri" w:hAnsi="Calibri" w:cs="Calibri"/>
          <w:sz w:val="32"/>
          <w:szCs w:val="32"/>
        </w:rPr>
      </w:pPr>
    </w:p>
    <w:p w14:paraId="11C5E758" w14:textId="77777777" w:rsidR="003228BB" w:rsidRPr="003228BB" w:rsidRDefault="003228BB" w:rsidP="00DF14D0">
      <w:pPr>
        <w:spacing w:line="276" w:lineRule="auto"/>
        <w:rPr>
          <w:rFonts w:ascii="Calibri" w:hAnsi="Calibri" w:cs="Calibri"/>
          <w:sz w:val="32"/>
          <w:szCs w:val="32"/>
        </w:rPr>
      </w:pPr>
    </w:p>
    <w:p w14:paraId="7048D110" w14:textId="77777777" w:rsidR="003228BB" w:rsidRPr="003228BB" w:rsidRDefault="003228BB" w:rsidP="00DF14D0">
      <w:pPr>
        <w:spacing w:line="276" w:lineRule="auto"/>
        <w:rPr>
          <w:rFonts w:ascii="Calibri" w:hAnsi="Calibri" w:cs="Calibri"/>
          <w:sz w:val="32"/>
          <w:szCs w:val="32"/>
        </w:rPr>
      </w:pPr>
    </w:p>
    <w:p w14:paraId="3489588F" w14:textId="77777777" w:rsidR="003228BB" w:rsidRPr="003228BB" w:rsidRDefault="003228BB" w:rsidP="00DF14D0">
      <w:pPr>
        <w:spacing w:line="276" w:lineRule="auto"/>
        <w:rPr>
          <w:rFonts w:ascii="Calibri" w:hAnsi="Calibri" w:cs="Calibri"/>
          <w:sz w:val="32"/>
          <w:szCs w:val="32"/>
        </w:rPr>
      </w:pPr>
    </w:p>
    <w:p w14:paraId="141748A2" w14:textId="77777777" w:rsidR="003228BB" w:rsidRPr="003228BB" w:rsidRDefault="003228BB" w:rsidP="00DF14D0">
      <w:pPr>
        <w:spacing w:line="276" w:lineRule="auto"/>
        <w:rPr>
          <w:rFonts w:ascii="Calibri" w:hAnsi="Calibri" w:cs="Calibri"/>
          <w:sz w:val="32"/>
          <w:szCs w:val="32"/>
        </w:rPr>
      </w:pPr>
    </w:p>
    <w:p w14:paraId="5C4A2ACB" w14:textId="77777777" w:rsidR="003228BB" w:rsidRPr="003228BB" w:rsidRDefault="003228BB" w:rsidP="00DF14D0">
      <w:pPr>
        <w:spacing w:line="276" w:lineRule="auto"/>
        <w:rPr>
          <w:rFonts w:ascii="Calibri" w:hAnsi="Calibri" w:cs="Calibri"/>
          <w:sz w:val="32"/>
          <w:szCs w:val="32"/>
        </w:rPr>
      </w:pPr>
    </w:p>
    <w:p w14:paraId="24589393" w14:textId="77777777" w:rsidR="003228BB" w:rsidRPr="003228BB" w:rsidRDefault="003228BB" w:rsidP="00DF14D0">
      <w:pPr>
        <w:spacing w:line="276" w:lineRule="auto"/>
        <w:rPr>
          <w:rFonts w:ascii="Calibri" w:hAnsi="Calibri" w:cs="Calibri"/>
          <w:sz w:val="32"/>
          <w:szCs w:val="32"/>
        </w:rPr>
      </w:pPr>
    </w:p>
    <w:p w14:paraId="75224278" w14:textId="77777777" w:rsidR="003228BB" w:rsidRPr="003228BB" w:rsidRDefault="003228BB" w:rsidP="00DF14D0">
      <w:pPr>
        <w:spacing w:line="276" w:lineRule="auto"/>
        <w:rPr>
          <w:rFonts w:ascii="Calibri" w:hAnsi="Calibri" w:cs="Calibri"/>
          <w:sz w:val="32"/>
          <w:szCs w:val="32"/>
        </w:rPr>
      </w:pPr>
    </w:p>
    <w:p w14:paraId="3E5CEE27" w14:textId="77777777" w:rsidR="003228BB" w:rsidRPr="003228BB" w:rsidRDefault="003228BB" w:rsidP="00DF14D0">
      <w:pPr>
        <w:spacing w:line="276" w:lineRule="auto"/>
        <w:ind w:left="3540" w:firstLine="708"/>
        <w:rPr>
          <w:rFonts w:ascii="Calibri" w:hAnsi="Calibri" w:cs="Calibri"/>
          <w:sz w:val="32"/>
          <w:szCs w:val="32"/>
        </w:rPr>
      </w:pPr>
    </w:p>
    <w:p w14:paraId="7307DDCA" w14:textId="77777777" w:rsidR="006B760C" w:rsidRDefault="003228BB" w:rsidP="00DF14D0">
      <w:pPr>
        <w:spacing w:line="276" w:lineRule="auto"/>
        <w:rPr>
          <w:rFonts w:ascii="Calibri" w:hAnsi="Calibri" w:cs="Calibri"/>
          <w:sz w:val="32"/>
          <w:szCs w:val="32"/>
        </w:rPr>
        <w:sectPr w:rsidR="006B760C" w:rsidSect="006B760C">
          <w:footerReference w:type="even" r:id="rId9"/>
          <w:footerReference w:type="default" r:id="rId10"/>
          <w:pgSz w:w="11900" w:h="16840"/>
          <w:pgMar w:top="1417" w:right="1417" w:bottom="1417" w:left="1417" w:header="708" w:footer="708" w:gutter="0"/>
          <w:pgNumType w:start="1"/>
          <w:cols w:space="708"/>
          <w:titlePg/>
          <w:docGrid w:linePitch="360"/>
        </w:sectPr>
      </w:pPr>
      <w:r w:rsidRPr="003228BB">
        <w:rPr>
          <w:rFonts w:ascii="Calibri" w:hAnsi="Calibri" w:cs="Calibri"/>
          <w:sz w:val="32"/>
          <w:szCs w:val="32"/>
        </w:rPr>
        <w:br w:type="page"/>
      </w:r>
    </w:p>
    <w:p w14:paraId="59BAEE0F" w14:textId="77777777" w:rsidR="00837C04" w:rsidRDefault="003801CA" w:rsidP="00DF14D0">
      <w:pPr>
        <w:pStyle w:val="NadpisBezObsahu"/>
        <w:spacing w:line="276" w:lineRule="auto"/>
      </w:pPr>
      <w:r>
        <w:rPr>
          <w:lang w:val="en"/>
        </w:rPr>
        <w:lastRenderedPageBreak/>
        <w:t>Content</w:t>
      </w:r>
    </w:p>
    <w:p w14:paraId="15B31D34" w14:textId="090B28AC" w:rsidR="00ED60BE" w:rsidRDefault="006B760C" w:rsidP="00DF14D0">
      <w:pPr>
        <w:pStyle w:val="TOC1"/>
        <w:tabs>
          <w:tab w:val="left" w:pos="440"/>
          <w:tab w:val="right" w:leader="dot" w:pos="9056"/>
        </w:tabs>
        <w:spacing w:line="276" w:lineRule="auto"/>
        <w:rPr>
          <w:rFonts w:eastAsiaTheme="minorEastAsia"/>
          <w:noProof/>
          <w:sz w:val="22"/>
          <w:szCs w:val="22"/>
          <w:lang w:val="en-US"/>
        </w:rPr>
      </w:pPr>
      <w:r>
        <w:rPr>
          <w:lang w:val="en"/>
        </w:rPr>
        <w:fldChar w:fldCharType="begin"/>
      </w:r>
      <w:r>
        <w:rPr>
          <w:lang w:val="en"/>
        </w:rPr>
        <w:instrText xml:space="preserve"> TOC \o "1-3" \h \z \u \t "Nadpis 1;1" </w:instrText>
      </w:r>
      <w:r>
        <w:rPr>
          <w:lang w:val="en"/>
        </w:rPr>
        <w:fldChar w:fldCharType="separate"/>
      </w:r>
      <w:hyperlink w:anchor="_Toc120040744" w:history="1">
        <w:r w:rsidR="00ED60BE" w:rsidRPr="004301E0">
          <w:rPr>
            <w:rStyle w:val="Hyperlink"/>
            <w:noProof/>
          </w:rPr>
          <w:t>1.</w:t>
        </w:r>
        <w:r w:rsidR="00ED60BE">
          <w:rPr>
            <w:rFonts w:eastAsiaTheme="minorEastAsia"/>
            <w:noProof/>
            <w:sz w:val="22"/>
            <w:szCs w:val="22"/>
            <w:lang w:val="en-US"/>
          </w:rPr>
          <w:tab/>
        </w:r>
        <w:r w:rsidR="00ED60BE" w:rsidRPr="004301E0">
          <w:rPr>
            <w:rStyle w:val="Hyperlink"/>
            <w:noProof/>
            <w:lang w:val="en"/>
          </w:rPr>
          <w:t>Introduction</w:t>
        </w:r>
        <w:r w:rsidR="00ED60BE">
          <w:rPr>
            <w:noProof/>
            <w:webHidden/>
          </w:rPr>
          <w:tab/>
        </w:r>
        <w:r w:rsidR="00ED60BE">
          <w:rPr>
            <w:noProof/>
            <w:webHidden/>
          </w:rPr>
          <w:fldChar w:fldCharType="begin"/>
        </w:r>
        <w:r w:rsidR="00ED60BE">
          <w:rPr>
            <w:noProof/>
            <w:webHidden/>
          </w:rPr>
          <w:instrText xml:space="preserve"> PAGEREF _Toc120040744 \h </w:instrText>
        </w:r>
        <w:r w:rsidR="00ED60BE">
          <w:rPr>
            <w:noProof/>
            <w:webHidden/>
          </w:rPr>
        </w:r>
        <w:r w:rsidR="00ED60BE">
          <w:rPr>
            <w:noProof/>
            <w:webHidden/>
          </w:rPr>
          <w:fldChar w:fldCharType="separate"/>
        </w:r>
        <w:r w:rsidR="00ED60BE">
          <w:rPr>
            <w:noProof/>
            <w:webHidden/>
          </w:rPr>
          <w:t>4</w:t>
        </w:r>
        <w:r w:rsidR="00ED60BE">
          <w:rPr>
            <w:noProof/>
            <w:webHidden/>
          </w:rPr>
          <w:fldChar w:fldCharType="end"/>
        </w:r>
      </w:hyperlink>
    </w:p>
    <w:p w14:paraId="13741ADA" w14:textId="0EEEDC9E"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45" w:history="1">
        <w:r w:rsidR="00ED60BE" w:rsidRPr="004301E0">
          <w:rPr>
            <w:rStyle w:val="Hyperlink"/>
            <w:noProof/>
          </w:rPr>
          <w:t>1.1.</w:t>
        </w:r>
        <w:r w:rsidR="00ED60BE">
          <w:rPr>
            <w:rFonts w:eastAsiaTheme="minorEastAsia"/>
            <w:noProof/>
            <w:sz w:val="22"/>
            <w:szCs w:val="22"/>
            <w:lang w:val="en-US"/>
          </w:rPr>
          <w:tab/>
        </w:r>
        <w:r w:rsidR="00ED60BE" w:rsidRPr="004301E0">
          <w:rPr>
            <w:rStyle w:val="Hyperlink"/>
            <w:noProof/>
            <w:lang w:val="en"/>
          </w:rPr>
          <w:t>Overview of the proposed systems</w:t>
        </w:r>
        <w:r w:rsidR="00ED60BE">
          <w:rPr>
            <w:noProof/>
            <w:webHidden/>
          </w:rPr>
          <w:tab/>
        </w:r>
        <w:r w:rsidR="00ED60BE">
          <w:rPr>
            <w:noProof/>
            <w:webHidden/>
          </w:rPr>
          <w:fldChar w:fldCharType="begin"/>
        </w:r>
        <w:r w:rsidR="00ED60BE">
          <w:rPr>
            <w:noProof/>
            <w:webHidden/>
          </w:rPr>
          <w:instrText xml:space="preserve"> PAGEREF _Toc120040745 \h </w:instrText>
        </w:r>
        <w:r w:rsidR="00ED60BE">
          <w:rPr>
            <w:noProof/>
            <w:webHidden/>
          </w:rPr>
        </w:r>
        <w:r w:rsidR="00ED60BE">
          <w:rPr>
            <w:noProof/>
            <w:webHidden/>
          </w:rPr>
          <w:fldChar w:fldCharType="separate"/>
        </w:r>
        <w:r w:rsidR="00ED60BE">
          <w:rPr>
            <w:noProof/>
            <w:webHidden/>
          </w:rPr>
          <w:t>4</w:t>
        </w:r>
        <w:r w:rsidR="00ED60BE">
          <w:rPr>
            <w:noProof/>
            <w:webHidden/>
          </w:rPr>
          <w:fldChar w:fldCharType="end"/>
        </w:r>
      </w:hyperlink>
    </w:p>
    <w:p w14:paraId="6836D132" w14:textId="5CFEB9BD" w:rsidR="00ED60BE" w:rsidRDefault="00000000" w:rsidP="00DF14D0">
      <w:pPr>
        <w:pStyle w:val="TOC3"/>
        <w:tabs>
          <w:tab w:val="left" w:pos="1320"/>
          <w:tab w:val="right" w:leader="dot" w:pos="9056"/>
        </w:tabs>
        <w:spacing w:line="276" w:lineRule="auto"/>
        <w:rPr>
          <w:noProof/>
        </w:rPr>
      </w:pPr>
      <w:hyperlink w:anchor="_Toc120040746" w:history="1">
        <w:r w:rsidR="00ED60BE" w:rsidRPr="004301E0">
          <w:rPr>
            <w:rStyle w:val="Hyperlink"/>
            <w:noProof/>
          </w:rPr>
          <w:t>1.1.1.</w:t>
        </w:r>
        <w:r w:rsidR="00ED60BE">
          <w:rPr>
            <w:noProof/>
          </w:rPr>
          <w:tab/>
        </w:r>
        <w:r w:rsidR="00ED60BE" w:rsidRPr="004301E0">
          <w:rPr>
            <w:rStyle w:val="Hyperlink"/>
            <w:noProof/>
          </w:rPr>
          <w:t>System architecture and design</w:t>
        </w:r>
        <w:r w:rsidR="00ED60BE">
          <w:rPr>
            <w:noProof/>
            <w:webHidden/>
          </w:rPr>
          <w:tab/>
        </w:r>
        <w:r w:rsidR="00ED60BE">
          <w:rPr>
            <w:noProof/>
            <w:webHidden/>
          </w:rPr>
          <w:fldChar w:fldCharType="begin"/>
        </w:r>
        <w:r w:rsidR="00ED60BE">
          <w:rPr>
            <w:noProof/>
            <w:webHidden/>
          </w:rPr>
          <w:instrText xml:space="preserve"> PAGEREF _Toc120040746 \h </w:instrText>
        </w:r>
        <w:r w:rsidR="00ED60BE">
          <w:rPr>
            <w:noProof/>
            <w:webHidden/>
          </w:rPr>
        </w:r>
        <w:r w:rsidR="00ED60BE">
          <w:rPr>
            <w:noProof/>
            <w:webHidden/>
          </w:rPr>
          <w:fldChar w:fldCharType="separate"/>
        </w:r>
        <w:r w:rsidR="00ED60BE">
          <w:rPr>
            <w:noProof/>
            <w:webHidden/>
          </w:rPr>
          <w:t>4</w:t>
        </w:r>
        <w:r w:rsidR="00ED60BE">
          <w:rPr>
            <w:noProof/>
            <w:webHidden/>
          </w:rPr>
          <w:fldChar w:fldCharType="end"/>
        </w:r>
      </w:hyperlink>
    </w:p>
    <w:p w14:paraId="1A044741" w14:textId="57B2B9C4" w:rsidR="00ED60BE" w:rsidRDefault="00000000" w:rsidP="00DF14D0">
      <w:pPr>
        <w:pStyle w:val="TOC3"/>
        <w:tabs>
          <w:tab w:val="left" w:pos="1320"/>
          <w:tab w:val="right" w:leader="dot" w:pos="9056"/>
        </w:tabs>
        <w:spacing w:line="276" w:lineRule="auto"/>
        <w:rPr>
          <w:noProof/>
        </w:rPr>
      </w:pPr>
      <w:hyperlink w:anchor="_Toc120040747" w:history="1">
        <w:r w:rsidR="00ED60BE" w:rsidRPr="004301E0">
          <w:rPr>
            <w:rStyle w:val="Hyperlink"/>
            <w:noProof/>
          </w:rPr>
          <w:t>1.1.2.</w:t>
        </w:r>
        <w:r w:rsidR="00ED60BE">
          <w:rPr>
            <w:noProof/>
          </w:rPr>
          <w:tab/>
        </w:r>
        <w:r w:rsidR="00ED60BE" w:rsidRPr="004301E0">
          <w:rPr>
            <w:rStyle w:val="Hyperlink"/>
            <w:noProof/>
          </w:rPr>
          <w:t>Clean architecutre pros</w:t>
        </w:r>
        <w:r w:rsidR="00ED60BE">
          <w:rPr>
            <w:noProof/>
            <w:webHidden/>
          </w:rPr>
          <w:tab/>
        </w:r>
        <w:r w:rsidR="00ED60BE">
          <w:rPr>
            <w:noProof/>
            <w:webHidden/>
          </w:rPr>
          <w:fldChar w:fldCharType="begin"/>
        </w:r>
        <w:r w:rsidR="00ED60BE">
          <w:rPr>
            <w:noProof/>
            <w:webHidden/>
          </w:rPr>
          <w:instrText xml:space="preserve"> PAGEREF _Toc120040747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312E4528" w14:textId="1517926F" w:rsidR="00ED60BE" w:rsidRDefault="00000000" w:rsidP="00DF14D0">
      <w:pPr>
        <w:pStyle w:val="TOC3"/>
        <w:tabs>
          <w:tab w:val="left" w:pos="1320"/>
          <w:tab w:val="right" w:leader="dot" w:pos="9056"/>
        </w:tabs>
        <w:spacing w:line="276" w:lineRule="auto"/>
        <w:rPr>
          <w:noProof/>
        </w:rPr>
      </w:pPr>
      <w:hyperlink w:anchor="_Toc120040748" w:history="1">
        <w:r w:rsidR="00ED60BE" w:rsidRPr="004301E0">
          <w:rPr>
            <w:rStyle w:val="Hyperlink"/>
            <w:noProof/>
          </w:rPr>
          <w:t>1.1.3.</w:t>
        </w:r>
        <w:r w:rsidR="00ED60BE">
          <w:rPr>
            <w:noProof/>
          </w:rPr>
          <w:tab/>
        </w:r>
        <w:r w:rsidR="00ED60BE" w:rsidRPr="004301E0">
          <w:rPr>
            <w:rStyle w:val="Hyperlink"/>
            <w:noProof/>
          </w:rPr>
          <w:t>Clean archirecutre cons</w:t>
        </w:r>
        <w:r w:rsidR="00ED60BE">
          <w:rPr>
            <w:noProof/>
            <w:webHidden/>
          </w:rPr>
          <w:tab/>
        </w:r>
        <w:r w:rsidR="00ED60BE">
          <w:rPr>
            <w:noProof/>
            <w:webHidden/>
          </w:rPr>
          <w:fldChar w:fldCharType="begin"/>
        </w:r>
        <w:r w:rsidR="00ED60BE">
          <w:rPr>
            <w:noProof/>
            <w:webHidden/>
          </w:rPr>
          <w:instrText xml:space="preserve"> PAGEREF _Toc120040748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571FE061" w14:textId="4D672850"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49" w:history="1">
        <w:r w:rsidR="00ED60BE" w:rsidRPr="004301E0">
          <w:rPr>
            <w:rStyle w:val="Hyperlink"/>
            <w:noProof/>
          </w:rPr>
          <w:t>1.2.</w:t>
        </w:r>
        <w:r w:rsidR="00ED60BE">
          <w:rPr>
            <w:rFonts w:eastAsiaTheme="minorEastAsia"/>
            <w:noProof/>
            <w:sz w:val="22"/>
            <w:szCs w:val="22"/>
            <w:lang w:val="en-US"/>
          </w:rPr>
          <w:tab/>
        </w:r>
        <w:r w:rsidR="00ED60BE" w:rsidRPr="004301E0">
          <w:rPr>
            <w:rStyle w:val="Hyperlink"/>
            <w:noProof/>
            <w:lang w:val="en"/>
          </w:rPr>
          <w:t>System limitations</w:t>
        </w:r>
        <w:r w:rsidR="00ED60BE">
          <w:rPr>
            <w:noProof/>
            <w:webHidden/>
          </w:rPr>
          <w:tab/>
        </w:r>
        <w:r w:rsidR="00ED60BE">
          <w:rPr>
            <w:noProof/>
            <w:webHidden/>
          </w:rPr>
          <w:fldChar w:fldCharType="begin"/>
        </w:r>
        <w:r w:rsidR="00ED60BE">
          <w:rPr>
            <w:noProof/>
            <w:webHidden/>
          </w:rPr>
          <w:instrText xml:space="preserve"> PAGEREF _Toc120040749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7CEFC2B3" w14:textId="58697AA0" w:rsidR="00ED60BE" w:rsidRDefault="00000000" w:rsidP="00DF14D0">
      <w:pPr>
        <w:pStyle w:val="TOC3"/>
        <w:tabs>
          <w:tab w:val="left" w:pos="1320"/>
          <w:tab w:val="right" w:leader="dot" w:pos="9056"/>
        </w:tabs>
        <w:spacing w:line="276" w:lineRule="auto"/>
        <w:rPr>
          <w:noProof/>
        </w:rPr>
      </w:pPr>
      <w:hyperlink w:anchor="_Toc120040750" w:history="1">
        <w:r w:rsidR="00ED60BE" w:rsidRPr="004301E0">
          <w:rPr>
            <w:rStyle w:val="Hyperlink"/>
            <w:noProof/>
          </w:rPr>
          <w:t>1.2.1.</w:t>
        </w:r>
        <w:r w:rsidR="00ED60BE">
          <w:rPr>
            <w:noProof/>
          </w:rPr>
          <w:tab/>
        </w:r>
        <w:r w:rsidR="00ED60BE" w:rsidRPr="004301E0">
          <w:rPr>
            <w:rStyle w:val="Hyperlink"/>
            <w:noProof/>
          </w:rPr>
          <w:t>Genral problem architecutre</w:t>
        </w:r>
        <w:r w:rsidR="00ED60BE">
          <w:rPr>
            <w:noProof/>
            <w:webHidden/>
          </w:rPr>
          <w:tab/>
        </w:r>
        <w:r w:rsidR="00ED60BE">
          <w:rPr>
            <w:noProof/>
            <w:webHidden/>
          </w:rPr>
          <w:fldChar w:fldCharType="begin"/>
        </w:r>
        <w:r w:rsidR="00ED60BE">
          <w:rPr>
            <w:noProof/>
            <w:webHidden/>
          </w:rPr>
          <w:instrText xml:space="preserve"> PAGEREF _Toc120040750 \h </w:instrText>
        </w:r>
        <w:r w:rsidR="00ED60BE">
          <w:rPr>
            <w:noProof/>
            <w:webHidden/>
          </w:rPr>
        </w:r>
        <w:r w:rsidR="00ED60BE">
          <w:rPr>
            <w:noProof/>
            <w:webHidden/>
          </w:rPr>
          <w:fldChar w:fldCharType="separate"/>
        </w:r>
        <w:r w:rsidR="00ED60BE">
          <w:rPr>
            <w:noProof/>
            <w:webHidden/>
          </w:rPr>
          <w:t>5</w:t>
        </w:r>
        <w:r w:rsidR="00ED60BE">
          <w:rPr>
            <w:noProof/>
            <w:webHidden/>
          </w:rPr>
          <w:fldChar w:fldCharType="end"/>
        </w:r>
      </w:hyperlink>
    </w:p>
    <w:p w14:paraId="150D4896" w14:textId="7BBF9887" w:rsidR="00ED60BE" w:rsidRDefault="00000000" w:rsidP="00DF14D0">
      <w:pPr>
        <w:pStyle w:val="TOC1"/>
        <w:tabs>
          <w:tab w:val="left" w:pos="480"/>
          <w:tab w:val="right" w:leader="dot" w:pos="9056"/>
        </w:tabs>
        <w:spacing w:line="276" w:lineRule="auto"/>
        <w:rPr>
          <w:rFonts w:eastAsiaTheme="minorEastAsia"/>
          <w:noProof/>
          <w:sz w:val="22"/>
          <w:szCs w:val="22"/>
          <w:lang w:val="en-US"/>
        </w:rPr>
      </w:pPr>
      <w:hyperlink w:anchor="_Toc120040751" w:history="1">
        <w:r w:rsidR="00ED60BE" w:rsidRPr="004301E0">
          <w:rPr>
            <w:rStyle w:val="Hyperlink"/>
            <w:noProof/>
          </w:rPr>
          <w:t>2.</w:t>
        </w:r>
        <w:r w:rsidR="00ED60BE">
          <w:rPr>
            <w:rFonts w:eastAsiaTheme="minorEastAsia"/>
            <w:noProof/>
            <w:sz w:val="22"/>
            <w:szCs w:val="22"/>
            <w:lang w:val="en-US"/>
          </w:rPr>
          <w:tab/>
        </w:r>
        <w:r w:rsidR="00ED60BE" w:rsidRPr="004301E0">
          <w:rPr>
            <w:rStyle w:val="Hyperlink"/>
            <w:noProof/>
            <w:lang w:val="en"/>
          </w:rPr>
          <w:t>Functional analysis</w:t>
        </w:r>
        <w:r w:rsidR="00ED60BE">
          <w:rPr>
            <w:noProof/>
            <w:webHidden/>
          </w:rPr>
          <w:tab/>
        </w:r>
        <w:r w:rsidR="00ED60BE">
          <w:rPr>
            <w:noProof/>
            <w:webHidden/>
          </w:rPr>
          <w:fldChar w:fldCharType="begin"/>
        </w:r>
        <w:r w:rsidR="00ED60BE">
          <w:rPr>
            <w:noProof/>
            <w:webHidden/>
          </w:rPr>
          <w:instrText xml:space="preserve"> PAGEREF _Toc120040751 \h </w:instrText>
        </w:r>
        <w:r w:rsidR="00ED60BE">
          <w:rPr>
            <w:noProof/>
            <w:webHidden/>
          </w:rPr>
        </w:r>
        <w:r w:rsidR="00ED60BE">
          <w:rPr>
            <w:noProof/>
            <w:webHidden/>
          </w:rPr>
          <w:fldChar w:fldCharType="separate"/>
        </w:r>
        <w:r w:rsidR="00ED60BE">
          <w:rPr>
            <w:noProof/>
            <w:webHidden/>
          </w:rPr>
          <w:t>6</w:t>
        </w:r>
        <w:r w:rsidR="00ED60BE">
          <w:rPr>
            <w:noProof/>
            <w:webHidden/>
          </w:rPr>
          <w:fldChar w:fldCharType="end"/>
        </w:r>
      </w:hyperlink>
    </w:p>
    <w:p w14:paraId="39A66A33" w14:textId="1FFECFA0"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2" w:history="1">
        <w:r w:rsidR="00ED60BE" w:rsidRPr="004301E0">
          <w:rPr>
            <w:rStyle w:val="Hyperlink"/>
            <w:noProof/>
          </w:rPr>
          <w:t>2.1.</w:t>
        </w:r>
        <w:r w:rsidR="00ED60BE">
          <w:rPr>
            <w:rFonts w:eastAsiaTheme="minorEastAsia"/>
            <w:noProof/>
            <w:sz w:val="22"/>
            <w:szCs w:val="22"/>
            <w:lang w:val="en-US"/>
          </w:rPr>
          <w:tab/>
        </w:r>
        <w:r w:rsidR="00ED60BE" w:rsidRPr="004301E0">
          <w:rPr>
            <w:rStyle w:val="Hyperlink"/>
            <w:noProof/>
            <w:lang w:val="en"/>
          </w:rPr>
          <w:t>Functional requirements</w:t>
        </w:r>
        <w:r w:rsidR="00ED60BE">
          <w:rPr>
            <w:noProof/>
            <w:webHidden/>
          </w:rPr>
          <w:tab/>
        </w:r>
        <w:r w:rsidR="00ED60BE">
          <w:rPr>
            <w:noProof/>
            <w:webHidden/>
          </w:rPr>
          <w:fldChar w:fldCharType="begin"/>
        </w:r>
        <w:r w:rsidR="00ED60BE">
          <w:rPr>
            <w:noProof/>
            <w:webHidden/>
          </w:rPr>
          <w:instrText xml:space="preserve"> PAGEREF _Toc120040752 \h </w:instrText>
        </w:r>
        <w:r w:rsidR="00ED60BE">
          <w:rPr>
            <w:noProof/>
            <w:webHidden/>
          </w:rPr>
        </w:r>
        <w:r w:rsidR="00ED60BE">
          <w:rPr>
            <w:noProof/>
            <w:webHidden/>
          </w:rPr>
          <w:fldChar w:fldCharType="separate"/>
        </w:r>
        <w:r w:rsidR="00ED60BE">
          <w:rPr>
            <w:noProof/>
            <w:webHidden/>
          </w:rPr>
          <w:t>6</w:t>
        </w:r>
        <w:r w:rsidR="00ED60BE">
          <w:rPr>
            <w:noProof/>
            <w:webHidden/>
          </w:rPr>
          <w:fldChar w:fldCharType="end"/>
        </w:r>
      </w:hyperlink>
    </w:p>
    <w:p w14:paraId="4044F9D9" w14:textId="6B098781"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3" w:history="1">
        <w:r w:rsidR="00ED60BE" w:rsidRPr="004301E0">
          <w:rPr>
            <w:rStyle w:val="Hyperlink"/>
            <w:noProof/>
          </w:rPr>
          <w:t>2.2.</w:t>
        </w:r>
        <w:r w:rsidR="00ED60BE">
          <w:rPr>
            <w:rFonts w:eastAsiaTheme="minorEastAsia"/>
            <w:noProof/>
            <w:sz w:val="22"/>
            <w:szCs w:val="22"/>
            <w:lang w:val="en-US"/>
          </w:rPr>
          <w:tab/>
        </w:r>
        <w:r w:rsidR="00ED60BE" w:rsidRPr="004301E0">
          <w:rPr>
            <w:rStyle w:val="Hyperlink"/>
            <w:noProof/>
            <w:lang w:val="en"/>
          </w:rPr>
          <w:t>Non-functional requirements</w:t>
        </w:r>
        <w:r w:rsidR="00ED60BE">
          <w:rPr>
            <w:noProof/>
            <w:webHidden/>
          </w:rPr>
          <w:tab/>
        </w:r>
        <w:r w:rsidR="00ED60BE">
          <w:rPr>
            <w:noProof/>
            <w:webHidden/>
          </w:rPr>
          <w:fldChar w:fldCharType="begin"/>
        </w:r>
        <w:r w:rsidR="00ED60BE">
          <w:rPr>
            <w:noProof/>
            <w:webHidden/>
          </w:rPr>
          <w:instrText xml:space="preserve"> PAGEREF _Toc120040753 \h </w:instrText>
        </w:r>
        <w:r w:rsidR="00ED60BE">
          <w:rPr>
            <w:noProof/>
            <w:webHidden/>
          </w:rPr>
        </w:r>
        <w:r w:rsidR="00ED60BE">
          <w:rPr>
            <w:noProof/>
            <w:webHidden/>
          </w:rPr>
          <w:fldChar w:fldCharType="separate"/>
        </w:r>
        <w:r w:rsidR="00ED60BE">
          <w:rPr>
            <w:noProof/>
            <w:webHidden/>
          </w:rPr>
          <w:t>6</w:t>
        </w:r>
        <w:r w:rsidR="00ED60BE">
          <w:rPr>
            <w:noProof/>
            <w:webHidden/>
          </w:rPr>
          <w:fldChar w:fldCharType="end"/>
        </w:r>
      </w:hyperlink>
    </w:p>
    <w:p w14:paraId="3131D313" w14:textId="1BFCD880"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4" w:history="1">
        <w:r w:rsidR="00ED60BE" w:rsidRPr="004301E0">
          <w:rPr>
            <w:rStyle w:val="Hyperlink"/>
            <w:noProof/>
          </w:rPr>
          <w:t>2.3.</w:t>
        </w:r>
        <w:r w:rsidR="00ED60BE">
          <w:rPr>
            <w:rFonts w:eastAsiaTheme="minorEastAsia"/>
            <w:noProof/>
            <w:sz w:val="22"/>
            <w:szCs w:val="22"/>
            <w:lang w:val="en-US"/>
          </w:rPr>
          <w:tab/>
        </w:r>
        <w:r w:rsidR="00ED60BE" w:rsidRPr="004301E0">
          <w:rPr>
            <w:rStyle w:val="Hyperlink"/>
            <w:noProof/>
            <w:lang w:val="en"/>
          </w:rPr>
          <w:t>Actors</w:t>
        </w:r>
        <w:r w:rsidR="00ED60BE">
          <w:rPr>
            <w:noProof/>
            <w:webHidden/>
          </w:rPr>
          <w:tab/>
        </w:r>
        <w:r w:rsidR="00ED60BE">
          <w:rPr>
            <w:noProof/>
            <w:webHidden/>
          </w:rPr>
          <w:fldChar w:fldCharType="begin"/>
        </w:r>
        <w:r w:rsidR="00ED60BE">
          <w:rPr>
            <w:noProof/>
            <w:webHidden/>
          </w:rPr>
          <w:instrText xml:space="preserve"> PAGEREF _Toc120040754 \h </w:instrText>
        </w:r>
        <w:r w:rsidR="00ED60BE">
          <w:rPr>
            <w:noProof/>
            <w:webHidden/>
          </w:rPr>
        </w:r>
        <w:r w:rsidR="00ED60BE">
          <w:rPr>
            <w:noProof/>
            <w:webHidden/>
          </w:rPr>
          <w:fldChar w:fldCharType="separate"/>
        </w:r>
        <w:r w:rsidR="00ED60BE">
          <w:rPr>
            <w:noProof/>
            <w:webHidden/>
          </w:rPr>
          <w:t>7</w:t>
        </w:r>
        <w:r w:rsidR="00ED60BE">
          <w:rPr>
            <w:noProof/>
            <w:webHidden/>
          </w:rPr>
          <w:fldChar w:fldCharType="end"/>
        </w:r>
      </w:hyperlink>
    </w:p>
    <w:p w14:paraId="5F7B4030" w14:textId="535E1EE3"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5" w:history="1">
        <w:r w:rsidR="00ED60BE" w:rsidRPr="004301E0">
          <w:rPr>
            <w:rStyle w:val="Hyperlink"/>
            <w:noProof/>
          </w:rPr>
          <w:t>2.4.</w:t>
        </w:r>
        <w:r w:rsidR="00ED60BE">
          <w:rPr>
            <w:rFonts w:eastAsiaTheme="minorEastAsia"/>
            <w:noProof/>
            <w:sz w:val="22"/>
            <w:szCs w:val="22"/>
            <w:lang w:val="en-US"/>
          </w:rPr>
          <w:tab/>
        </w:r>
        <w:r w:rsidR="00ED60BE" w:rsidRPr="004301E0">
          <w:rPr>
            <w:rStyle w:val="Hyperlink"/>
            <w:noProof/>
            <w:lang w:val="en"/>
          </w:rPr>
          <w:t>Use case model</w:t>
        </w:r>
        <w:r w:rsidR="00ED60BE">
          <w:rPr>
            <w:noProof/>
            <w:webHidden/>
          </w:rPr>
          <w:tab/>
        </w:r>
        <w:r w:rsidR="00ED60BE">
          <w:rPr>
            <w:noProof/>
            <w:webHidden/>
          </w:rPr>
          <w:fldChar w:fldCharType="begin"/>
        </w:r>
        <w:r w:rsidR="00ED60BE">
          <w:rPr>
            <w:noProof/>
            <w:webHidden/>
          </w:rPr>
          <w:instrText xml:space="preserve"> PAGEREF _Toc120040755 \h </w:instrText>
        </w:r>
        <w:r w:rsidR="00ED60BE">
          <w:rPr>
            <w:noProof/>
            <w:webHidden/>
          </w:rPr>
        </w:r>
        <w:r w:rsidR="00ED60BE">
          <w:rPr>
            <w:noProof/>
            <w:webHidden/>
          </w:rPr>
          <w:fldChar w:fldCharType="separate"/>
        </w:r>
        <w:r w:rsidR="00ED60BE">
          <w:rPr>
            <w:noProof/>
            <w:webHidden/>
          </w:rPr>
          <w:t>7</w:t>
        </w:r>
        <w:r w:rsidR="00ED60BE">
          <w:rPr>
            <w:noProof/>
            <w:webHidden/>
          </w:rPr>
          <w:fldChar w:fldCharType="end"/>
        </w:r>
      </w:hyperlink>
    </w:p>
    <w:p w14:paraId="165A6BCC" w14:textId="76548E8E"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6" w:history="1">
        <w:r w:rsidR="00ED60BE" w:rsidRPr="004301E0">
          <w:rPr>
            <w:rStyle w:val="Hyperlink"/>
            <w:noProof/>
          </w:rPr>
          <w:t>2.5.</w:t>
        </w:r>
        <w:r w:rsidR="00ED60BE">
          <w:rPr>
            <w:rFonts w:eastAsiaTheme="minorEastAsia"/>
            <w:noProof/>
            <w:sz w:val="22"/>
            <w:szCs w:val="22"/>
            <w:lang w:val="en-US"/>
          </w:rPr>
          <w:tab/>
        </w:r>
        <w:r w:rsidR="00ED60BE" w:rsidRPr="004301E0">
          <w:rPr>
            <w:rStyle w:val="Hyperlink"/>
            <w:noProof/>
            <w:lang w:val="en"/>
          </w:rPr>
          <w:t>Specification of use cases</w:t>
        </w:r>
        <w:r w:rsidR="00ED60BE">
          <w:rPr>
            <w:noProof/>
            <w:webHidden/>
          </w:rPr>
          <w:tab/>
        </w:r>
        <w:r w:rsidR="00ED60BE">
          <w:rPr>
            <w:noProof/>
            <w:webHidden/>
          </w:rPr>
          <w:fldChar w:fldCharType="begin"/>
        </w:r>
        <w:r w:rsidR="00ED60BE">
          <w:rPr>
            <w:noProof/>
            <w:webHidden/>
          </w:rPr>
          <w:instrText xml:space="preserve"> PAGEREF _Toc120040756 \h </w:instrText>
        </w:r>
        <w:r w:rsidR="00ED60BE">
          <w:rPr>
            <w:noProof/>
            <w:webHidden/>
          </w:rPr>
        </w:r>
        <w:r w:rsidR="00ED60BE">
          <w:rPr>
            <w:noProof/>
            <w:webHidden/>
          </w:rPr>
          <w:fldChar w:fldCharType="separate"/>
        </w:r>
        <w:r w:rsidR="00ED60BE">
          <w:rPr>
            <w:noProof/>
            <w:webHidden/>
          </w:rPr>
          <w:t>7</w:t>
        </w:r>
        <w:r w:rsidR="00ED60BE">
          <w:rPr>
            <w:noProof/>
            <w:webHidden/>
          </w:rPr>
          <w:fldChar w:fldCharType="end"/>
        </w:r>
      </w:hyperlink>
    </w:p>
    <w:p w14:paraId="25E63C57" w14:textId="1E1E619E"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7" w:history="1">
        <w:r w:rsidR="00ED60BE" w:rsidRPr="004301E0">
          <w:rPr>
            <w:rStyle w:val="Hyperlink"/>
            <w:noProof/>
          </w:rPr>
          <w:t>2.6.</w:t>
        </w:r>
        <w:r w:rsidR="00ED60BE">
          <w:rPr>
            <w:rFonts w:eastAsiaTheme="minorEastAsia"/>
            <w:noProof/>
            <w:sz w:val="22"/>
            <w:szCs w:val="22"/>
            <w:lang w:val="en-US"/>
          </w:rPr>
          <w:tab/>
        </w:r>
        <w:r w:rsidR="00ED60BE" w:rsidRPr="004301E0">
          <w:rPr>
            <w:rStyle w:val="Hyperlink"/>
            <w:noProof/>
            <w:lang w:val="en"/>
          </w:rPr>
          <w:t>Implementation of requirements</w:t>
        </w:r>
        <w:r w:rsidR="00ED60BE">
          <w:rPr>
            <w:noProof/>
            <w:webHidden/>
          </w:rPr>
          <w:tab/>
        </w:r>
        <w:r w:rsidR="00ED60BE">
          <w:rPr>
            <w:noProof/>
            <w:webHidden/>
          </w:rPr>
          <w:fldChar w:fldCharType="begin"/>
        </w:r>
        <w:r w:rsidR="00ED60BE">
          <w:rPr>
            <w:noProof/>
            <w:webHidden/>
          </w:rPr>
          <w:instrText xml:space="preserve"> PAGEREF _Toc120040757 \h </w:instrText>
        </w:r>
        <w:r w:rsidR="00ED60BE">
          <w:rPr>
            <w:noProof/>
            <w:webHidden/>
          </w:rPr>
        </w:r>
        <w:r w:rsidR="00ED60BE">
          <w:rPr>
            <w:noProof/>
            <w:webHidden/>
          </w:rPr>
          <w:fldChar w:fldCharType="separate"/>
        </w:r>
        <w:r w:rsidR="00ED60BE">
          <w:rPr>
            <w:noProof/>
            <w:webHidden/>
          </w:rPr>
          <w:t>8</w:t>
        </w:r>
        <w:r w:rsidR="00ED60BE">
          <w:rPr>
            <w:noProof/>
            <w:webHidden/>
          </w:rPr>
          <w:fldChar w:fldCharType="end"/>
        </w:r>
      </w:hyperlink>
    </w:p>
    <w:p w14:paraId="0CA5972C" w14:textId="7AF85868" w:rsidR="00ED60BE" w:rsidRDefault="00000000" w:rsidP="00DF14D0">
      <w:pPr>
        <w:pStyle w:val="TOC1"/>
        <w:tabs>
          <w:tab w:val="left" w:pos="480"/>
          <w:tab w:val="right" w:leader="dot" w:pos="9056"/>
        </w:tabs>
        <w:spacing w:line="276" w:lineRule="auto"/>
        <w:rPr>
          <w:rFonts w:eastAsiaTheme="minorEastAsia"/>
          <w:noProof/>
          <w:sz w:val="22"/>
          <w:szCs w:val="22"/>
          <w:lang w:val="en-US"/>
        </w:rPr>
      </w:pPr>
      <w:hyperlink w:anchor="_Toc120040758" w:history="1">
        <w:r w:rsidR="00ED60BE" w:rsidRPr="004301E0">
          <w:rPr>
            <w:rStyle w:val="Hyperlink"/>
            <w:noProof/>
          </w:rPr>
          <w:t>3.</w:t>
        </w:r>
        <w:r w:rsidR="00ED60BE">
          <w:rPr>
            <w:rFonts w:eastAsiaTheme="minorEastAsia"/>
            <w:noProof/>
            <w:sz w:val="22"/>
            <w:szCs w:val="22"/>
            <w:lang w:val="en-US"/>
          </w:rPr>
          <w:tab/>
        </w:r>
        <w:r w:rsidR="00ED60BE" w:rsidRPr="004301E0">
          <w:rPr>
            <w:rStyle w:val="Hyperlink"/>
            <w:noProof/>
            <w:lang w:val="en"/>
          </w:rPr>
          <w:t>System architecture</w:t>
        </w:r>
        <w:r w:rsidR="00ED60BE">
          <w:rPr>
            <w:noProof/>
            <w:webHidden/>
          </w:rPr>
          <w:tab/>
        </w:r>
        <w:r w:rsidR="00ED60BE">
          <w:rPr>
            <w:noProof/>
            <w:webHidden/>
          </w:rPr>
          <w:fldChar w:fldCharType="begin"/>
        </w:r>
        <w:r w:rsidR="00ED60BE">
          <w:rPr>
            <w:noProof/>
            <w:webHidden/>
          </w:rPr>
          <w:instrText xml:space="preserve"> PAGEREF _Toc120040758 \h </w:instrText>
        </w:r>
        <w:r w:rsidR="00ED60BE">
          <w:rPr>
            <w:noProof/>
            <w:webHidden/>
          </w:rPr>
        </w:r>
        <w:r w:rsidR="00ED60BE">
          <w:rPr>
            <w:noProof/>
            <w:webHidden/>
          </w:rPr>
          <w:fldChar w:fldCharType="separate"/>
        </w:r>
        <w:r w:rsidR="00ED60BE">
          <w:rPr>
            <w:noProof/>
            <w:webHidden/>
          </w:rPr>
          <w:t>9</w:t>
        </w:r>
        <w:r w:rsidR="00ED60BE">
          <w:rPr>
            <w:noProof/>
            <w:webHidden/>
          </w:rPr>
          <w:fldChar w:fldCharType="end"/>
        </w:r>
      </w:hyperlink>
    </w:p>
    <w:p w14:paraId="47A523FD" w14:textId="72F73FB4"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59" w:history="1">
        <w:r w:rsidR="00ED60BE" w:rsidRPr="004301E0">
          <w:rPr>
            <w:rStyle w:val="Hyperlink"/>
            <w:noProof/>
          </w:rPr>
          <w:t>3.1.</w:t>
        </w:r>
        <w:r w:rsidR="00ED60BE">
          <w:rPr>
            <w:rFonts w:eastAsiaTheme="minorEastAsia"/>
            <w:noProof/>
            <w:sz w:val="22"/>
            <w:szCs w:val="22"/>
            <w:lang w:val="en-US"/>
          </w:rPr>
          <w:tab/>
        </w:r>
        <w:r w:rsidR="00ED60BE" w:rsidRPr="004301E0">
          <w:rPr>
            <w:rStyle w:val="Hyperlink"/>
            <w:noProof/>
            <w:lang w:val="en"/>
          </w:rPr>
          <w:t>Class model</w:t>
        </w:r>
        <w:r w:rsidR="00ED60BE">
          <w:rPr>
            <w:noProof/>
            <w:webHidden/>
          </w:rPr>
          <w:tab/>
        </w:r>
        <w:r w:rsidR="00ED60BE">
          <w:rPr>
            <w:noProof/>
            <w:webHidden/>
          </w:rPr>
          <w:fldChar w:fldCharType="begin"/>
        </w:r>
        <w:r w:rsidR="00ED60BE">
          <w:rPr>
            <w:noProof/>
            <w:webHidden/>
          </w:rPr>
          <w:instrText xml:space="preserve"> PAGEREF _Toc120040759 \h </w:instrText>
        </w:r>
        <w:r w:rsidR="00ED60BE">
          <w:rPr>
            <w:noProof/>
            <w:webHidden/>
          </w:rPr>
        </w:r>
        <w:r w:rsidR="00ED60BE">
          <w:rPr>
            <w:noProof/>
            <w:webHidden/>
          </w:rPr>
          <w:fldChar w:fldCharType="separate"/>
        </w:r>
        <w:r w:rsidR="00ED60BE">
          <w:rPr>
            <w:noProof/>
            <w:webHidden/>
          </w:rPr>
          <w:t>9</w:t>
        </w:r>
        <w:r w:rsidR="00ED60BE">
          <w:rPr>
            <w:noProof/>
            <w:webHidden/>
          </w:rPr>
          <w:fldChar w:fldCharType="end"/>
        </w:r>
      </w:hyperlink>
    </w:p>
    <w:p w14:paraId="256272CF" w14:textId="5280203E"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60" w:history="1">
        <w:r w:rsidR="00ED60BE" w:rsidRPr="004301E0">
          <w:rPr>
            <w:rStyle w:val="Hyperlink"/>
            <w:noProof/>
          </w:rPr>
          <w:t>3.2.</w:t>
        </w:r>
        <w:r w:rsidR="00ED60BE">
          <w:rPr>
            <w:rFonts w:eastAsiaTheme="minorEastAsia"/>
            <w:noProof/>
            <w:sz w:val="22"/>
            <w:szCs w:val="22"/>
            <w:lang w:val="en-US"/>
          </w:rPr>
          <w:tab/>
        </w:r>
        <w:r w:rsidR="00ED60BE" w:rsidRPr="004301E0">
          <w:rPr>
            <w:rStyle w:val="Hyperlink"/>
            <w:noProof/>
            <w:lang w:val="en"/>
          </w:rPr>
          <w:t>Data model</w:t>
        </w:r>
        <w:r w:rsidR="00ED60BE">
          <w:rPr>
            <w:noProof/>
            <w:webHidden/>
          </w:rPr>
          <w:tab/>
        </w:r>
        <w:r w:rsidR="00ED60BE">
          <w:rPr>
            <w:noProof/>
            <w:webHidden/>
          </w:rPr>
          <w:fldChar w:fldCharType="begin"/>
        </w:r>
        <w:r w:rsidR="00ED60BE">
          <w:rPr>
            <w:noProof/>
            <w:webHidden/>
          </w:rPr>
          <w:instrText xml:space="preserve"> PAGEREF _Toc120040760 \h </w:instrText>
        </w:r>
        <w:r w:rsidR="00ED60BE">
          <w:rPr>
            <w:noProof/>
            <w:webHidden/>
          </w:rPr>
        </w:r>
        <w:r w:rsidR="00ED60BE">
          <w:rPr>
            <w:noProof/>
            <w:webHidden/>
          </w:rPr>
          <w:fldChar w:fldCharType="separate"/>
        </w:r>
        <w:r w:rsidR="00ED60BE">
          <w:rPr>
            <w:noProof/>
            <w:webHidden/>
          </w:rPr>
          <w:t>9</w:t>
        </w:r>
        <w:r w:rsidR="00ED60BE">
          <w:rPr>
            <w:noProof/>
            <w:webHidden/>
          </w:rPr>
          <w:fldChar w:fldCharType="end"/>
        </w:r>
      </w:hyperlink>
    </w:p>
    <w:p w14:paraId="4CDB3721" w14:textId="39C1B6A6"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61" w:history="1">
        <w:r w:rsidR="00ED60BE" w:rsidRPr="004301E0">
          <w:rPr>
            <w:rStyle w:val="Hyperlink"/>
            <w:noProof/>
          </w:rPr>
          <w:t>3.3.</w:t>
        </w:r>
        <w:r w:rsidR="00ED60BE">
          <w:rPr>
            <w:rFonts w:eastAsiaTheme="minorEastAsia"/>
            <w:noProof/>
            <w:sz w:val="22"/>
            <w:szCs w:val="22"/>
            <w:lang w:val="en-US"/>
          </w:rPr>
          <w:tab/>
        </w:r>
        <w:r w:rsidR="00ED60BE" w:rsidRPr="004301E0">
          <w:rPr>
            <w:rStyle w:val="Hyperlink"/>
            <w:noProof/>
            <w:lang w:val="en"/>
          </w:rPr>
          <w:t>Realization of UC</w:t>
        </w:r>
        <w:r w:rsidR="00ED60BE">
          <w:rPr>
            <w:noProof/>
            <w:webHidden/>
          </w:rPr>
          <w:tab/>
        </w:r>
        <w:r w:rsidR="00ED60BE">
          <w:rPr>
            <w:noProof/>
            <w:webHidden/>
          </w:rPr>
          <w:fldChar w:fldCharType="begin"/>
        </w:r>
        <w:r w:rsidR="00ED60BE">
          <w:rPr>
            <w:noProof/>
            <w:webHidden/>
          </w:rPr>
          <w:instrText xml:space="preserve"> PAGEREF _Toc120040761 \h </w:instrText>
        </w:r>
        <w:r w:rsidR="00ED60BE">
          <w:rPr>
            <w:noProof/>
            <w:webHidden/>
          </w:rPr>
        </w:r>
        <w:r w:rsidR="00ED60BE">
          <w:rPr>
            <w:noProof/>
            <w:webHidden/>
          </w:rPr>
          <w:fldChar w:fldCharType="separate"/>
        </w:r>
        <w:r w:rsidR="00ED60BE">
          <w:rPr>
            <w:noProof/>
            <w:webHidden/>
          </w:rPr>
          <w:t>10</w:t>
        </w:r>
        <w:r w:rsidR="00ED60BE">
          <w:rPr>
            <w:noProof/>
            <w:webHidden/>
          </w:rPr>
          <w:fldChar w:fldCharType="end"/>
        </w:r>
      </w:hyperlink>
    </w:p>
    <w:p w14:paraId="10DED537" w14:textId="6B4CBA83" w:rsidR="00ED60BE" w:rsidRDefault="00000000" w:rsidP="00DF14D0">
      <w:pPr>
        <w:pStyle w:val="TOC1"/>
        <w:tabs>
          <w:tab w:val="left" w:pos="480"/>
          <w:tab w:val="right" w:leader="dot" w:pos="9056"/>
        </w:tabs>
        <w:spacing w:line="276" w:lineRule="auto"/>
        <w:rPr>
          <w:rFonts w:eastAsiaTheme="minorEastAsia"/>
          <w:noProof/>
          <w:sz w:val="22"/>
          <w:szCs w:val="22"/>
          <w:lang w:val="en-US"/>
        </w:rPr>
      </w:pPr>
      <w:hyperlink w:anchor="_Toc120040762" w:history="1">
        <w:r w:rsidR="00ED60BE" w:rsidRPr="004301E0">
          <w:rPr>
            <w:rStyle w:val="Hyperlink"/>
            <w:noProof/>
          </w:rPr>
          <w:t>4.</w:t>
        </w:r>
        <w:r w:rsidR="00ED60BE">
          <w:rPr>
            <w:rFonts w:eastAsiaTheme="minorEastAsia"/>
            <w:noProof/>
            <w:sz w:val="22"/>
            <w:szCs w:val="22"/>
            <w:lang w:val="en-US"/>
          </w:rPr>
          <w:tab/>
        </w:r>
        <w:r w:rsidR="00ED60BE" w:rsidRPr="004301E0">
          <w:rPr>
            <w:rStyle w:val="Hyperlink"/>
            <w:noProof/>
            <w:lang w:val="en"/>
          </w:rPr>
          <w:t>Description of the proposed app</w:t>
        </w:r>
        <w:r w:rsidR="00ED60BE">
          <w:rPr>
            <w:noProof/>
            <w:webHidden/>
          </w:rPr>
          <w:tab/>
        </w:r>
        <w:r w:rsidR="00ED60BE">
          <w:rPr>
            <w:noProof/>
            <w:webHidden/>
          </w:rPr>
          <w:fldChar w:fldCharType="begin"/>
        </w:r>
        <w:r w:rsidR="00ED60BE">
          <w:rPr>
            <w:noProof/>
            <w:webHidden/>
          </w:rPr>
          <w:instrText xml:space="preserve"> PAGEREF _Toc120040762 \h </w:instrText>
        </w:r>
        <w:r w:rsidR="00ED60BE">
          <w:rPr>
            <w:noProof/>
            <w:webHidden/>
          </w:rPr>
        </w:r>
        <w:r w:rsidR="00ED60BE">
          <w:rPr>
            <w:noProof/>
            <w:webHidden/>
          </w:rPr>
          <w:fldChar w:fldCharType="separate"/>
        </w:r>
        <w:r w:rsidR="00ED60BE">
          <w:rPr>
            <w:noProof/>
            <w:webHidden/>
          </w:rPr>
          <w:t>11</w:t>
        </w:r>
        <w:r w:rsidR="00ED60BE">
          <w:rPr>
            <w:noProof/>
            <w:webHidden/>
          </w:rPr>
          <w:fldChar w:fldCharType="end"/>
        </w:r>
      </w:hyperlink>
    </w:p>
    <w:p w14:paraId="4FA66BDB" w14:textId="399B46FE"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63" w:history="1">
        <w:r w:rsidR="00ED60BE" w:rsidRPr="004301E0">
          <w:rPr>
            <w:rStyle w:val="Hyperlink"/>
            <w:noProof/>
          </w:rPr>
          <w:t>4.1.</w:t>
        </w:r>
        <w:r w:rsidR="00ED60BE">
          <w:rPr>
            <w:rFonts w:eastAsiaTheme="minorEastAsia"/>
            <w:noProof/>
            <w:sz w:val="22"/>
            <w:szCs w:val="22"/>
            <w:lang w:val="en-US"/>
          </w:rPr>
          <w:tab/>
        </w:r>
        <w:r w:rsidR="00ED60BE" w:rsidRPr="004301E0">
          <w:rPr>
            <w:rStyle w:val="Hyperlink"/>
            <w:noProof/>
            <w:lang w:val="en"/>
          </w:rPr>
          <w:t>Wireframe</w:t>
        </w:r>
        <w:r w:rsidR="00ED60BE">
          <w:rPr>
            <w:noProof/>
            <w:webHidden/>
          </w:rPr>
          <w:tab/>
        </w:r>
        <w:r w:rsidR="00ED60BE">
          <w:rPr>
            <w:noProof/>
            <w:webHidden/>
          </w:rPr>
          <w:fldChar w:fldCharType="begin"/>
        </w:r>
        <w:r w:rsidR="00ED60BE">
          <w:rPr>
            <w:noProof/>
            <w:webHidden/>
          </w:rPr>
          <w:instrText xml:space="preserve"> PAGEREF _Toc120040763 \h </w:instrText>
        </w:r>
        <w:r w:rsidR="00ED60BE">
          <w:rPr>
            <w:noProof/>
            <w:webHidden/>
          </w:rPr>
        </w:r>
        <w:r w:rsidR="00ED60BE">
          <w:rPr>
            <w:noProof/>
            <w:webHidden/>
          </w:rPr>
          <w:fldChar w:fldCharType="separate"/>
        </w:r>
        <w:r w:rsidR="00ED60BE">
          <w:rPr>
            <w:noProof/>
            <w:webHidden/>
          </w:rPr>
          <w:t>11</w:t>
        </w:r>
        <w:r w:rsidR="00ED60BE">
          <w:rPr>
            <w:noProof/>
            <w:webHidden/>
          </w:rPr>
          <w:fldChar w:fldCharType="end"/>
        </w:r>
      </w:hyperlink>
    </w:p>
    <w:p w14:paraId="3E849856" w14:textId="79B42DF4" w:rsidR="00ED60BE" w:rsidRDefault="00000000" w:rsidP="00DF14D0">
      <w:pPr>
        <w:pStyle w:val="TOC2"/>
        <w:tabs>
          <w:tab w:val="left" w:pos="880"/>
          <w:tab w:val="right" w:leader="dot" w:pos="9056"/>
        </w:tabs>
        <w:spacing w:line="276" w:lineRule="auto"/>
        <w:rPr>
          <w:rFonts w:eastAsiaTheme="minorEastAsia"/>
          <w:noProof/>
          <w:sz w:val="22"/>
          <w:szCs w:val="22"/>
          <w:lang w:val="en-US"/>
        </w:rPr>
      </w:pPr>
      <w:hyperlink w:anchor="_Toc120040764" w:history="1">
        <w:r w:rsidR="00ED60BE" w:rsidRPr="004301E0">
          <w:rPr>
            <w:rStyle w:val="Hyperlink"/>
            <w:noProof/>
          </w:rPr>
          <w:t>4.2.</w:t>
        </w:r>
        <w:r w:rsidR="00ED60BE">
          <w:rPr>
            <w:rFonts w:eastAsiaTheme="minorEastAsia"/>
            <w:noProof/>
            <w:sz w:val="22"/>
            <w:szCs w:val="22"/>
            <w:lang w:val="en-US"/>
          </w:rPr>
          <w:tab/>
        </w:r>
        <w:r w:rsidR="00ED60BE" w:rsidRPr="004301E0">
          <w:rPr>
            <w:rStyle w:val="Hyperlink"/>
            <w:noProof/>
            <w:lang w:val="en"/>
          </w:rPr>
          <w:t>Application description (if app exists)</w:t>
        </w:r>
        <w:r w:rsidR="00ED60BE">
          <w:rPr>
            <w:noProof/>
            <w:webHidden/>
          </w:rPr>
          <w:tab/>
        </w:r>
        <w:r w:rsidR="00ED60BE">
          <w:rPr>
            <w:noProof/>
            <w:webHidden/>
          </w:rPr>
          <w:fldChar w:fldCharType="begin"/>
        </w:r>
        <w:r w:rsidR="00ED60BE">
          <w:rPr>
            <w:noProof/>
            <w:webHidden/>
          </w:rPr>
          <w:instrText xml:space="preserve"> PAGEREF _Toc120040764 \h </w:instrText>
        </w:r>
        <w:r w:rsidR="00ED60BE">
          <w:rPr>
            <w:noProof/>
            <w:webHidden/>
          </w:rPr>
        </w:r>
        <w:r w:rsidR="00ED60BE">
          <w:rPr>
            <w:noProof/>
            <w:webHidden/>
          </w:rPr>
          <w:fldChar w:fldCharType="separate"/>
        </w:r>
        <w:r w:rsidR="00ED60BE">
          <w:rPr>
            <w:noProof/>
            <w:webHidden/>
          </w:rPr>
          <w:t>11</w:t>
        </w:r>
        <w:r w:rsidR="00ED60BE">
          <w:rPr>
            <w:noProof/>
            <w:webHidden/>
          </w:rPr>
          <w:fldChar w:fldCharType="end"/>
        </w:r>
      </w:hyperlink>
    </w:p>
    <w:p w14:paraId="36C628F3" w14:textId="7FD4E4AB" w:rsidR="003801CA" w:rsidRPr="003801CA" w:rsidRDefault="006B760C" w:rsidP="00DF14D0">
      <w:pPr>
        <w:spacing w:line="276" w:lineRule="auto"/>
      </w:pPr>
      <w:r>
        <w:fldChar w:fldCharType="end"/>
      </w:r>
    </w:p>
    <w:p w14:paraId="0DEA06CA" w14:textId="77777777" w:rsidR="008F3EC0" w:rsidRDefault="008F3EC0" w:rsidP="00DF14D0">
      <w:pPr>
        <w:pStyle w:val="Heading1"/>
        <w:spacing w:line="276" w:lineRule="auto"/>
      </w:pPr>
      <w:bookmarkStart w:id="0" w:name="_Toc120037643"/>
      <w:bookmarkStart w:id="1" w:name="_Toc120040744"/>
      <w:r>
        <w:rPr>
          <w:lang w:val="en"/>
        </w:rPr>
        <w:lastRenderedPageBreak/>
        <w:t>Introduction</w:t>
      </w:r>
      <w:bookmarkEnd w:id="0"/>
      <w:bookmarkEnd w:id="1"/>
    </w:p>
    <w:p w14:paraId="66131B51" w14:textId="77777777" w:rsidR="008F3EC0" w:rsidRPr="003757AF" w:rsidRDefault="008F3EC0" w:rsidP="00DF14D0">
      <w:pPr>
        <w:spacing w:line="276" w:lineRule="auto"/>
      </w:pPr>
    </w:p>
    <w:p w14:paraId="060BEB84" w14:textId="77777777" w:rsidR="008F3EC0" w:rsidRPr="00F24CA9" w:rsidRDefault="008F3EC0" w:rsidP="00DF14D0">
      <w:pPr>
        <w:pStyle w:val="Heading2"/>
        <w:spacing w:line="276" w:lineRule="auto"/>
      </w:pPr>
      <w:bookmarkStart w:id="2" w:name="_Toc120037644"/>
      <w:bookmarkStart w:id="3" w:name="_Toc120040745"/>
      <w:r>
        <w:rPr>
          <w:lang w:val="en"/>
        </w:rPr>
        <w:t>Overview of the proposed systems</w:t>
      </w:r>
      <w:bookmarkEnd w:id="2"/>
      <w:bookmarkEnd w:id="3"/>
    </w:p>
    <w:p w14:paraId="1256C873" w14:textId="77777777" w:rsidR="008F3EC0" w:rsidRDefault="008F3EC0" w:rsidP="00DF14D0">
      <w:pPr>
        <w:pStyle w:val="ListParagraph"/>
        <w:numPr>
          <w:ilvl w:val="0"/>
          <w:numId w:val="1"/>
        </w:numPr>
        <w:spacing w:line="276" w:lineRule="auto"/>
      </w:pPr>
      <w:r>
        <w:rPr>
          <w:lang w:val="en"/>
        </w:rPr>
        <w:t xml:space="preserve">The system will be used as an online shop, the system should not be aimed to one specific category, the system can contain one or more category such as (Electronics, clothes, headsets and more)  </w:t>
      </w:r>
    </w:p>
    <w:p w14:paraId="26549EAC" w14:textId="356A2561" w:rsidR="008F3EC0" w:rsidRDefault="008F3EC0" w:rsidP="00DF14D0">
      <w:pPr>
        <w:pStyle w:val="ListParagraph"/>
        <w:numPr>
          <w:ilvl w:val="0"/>
          <w:numId w:val="1"/>
        </w:numPr>
        <w:spacing w:line="276" w:lineRule="auto"/>
      </w:pPr>
      <w:r>
        <w:rPr>
          <w:lang w:val="en"/>
        </w:rPr>
        <w:t>The system can make huge benefits for people that want to start their own business or company, they can use the system as their online E-shop to show their available products, the system should be adaptable to any product categories, the system also can be used in all different fields (Pharmacy, Food and supplements, Electronics, …</w:t>
      </w:r>
      <w:r w:rsidR="008B68E4">
        <w:rPr>
          <w:lang w:val="en"/>
        </w:rPr>
        <w:t>etc.</w:t>
      </w:r>
      <w:r>
        <w:rPr>
          <w:lang w:val="en"/>
        </w:rPr>
        <w:t>)</w:t>
      </w:r>
    </w:p>
    <w:p w14:paraId="1757FD7C" w14:textId="77777777" w:rsidR="008F3EC0" w:rsidRDefault="008F3EC0" w:rsidP="00DF14D0">
      <w:pPr>
        <w:pStyle w:val="Heading3"/>
        <w:spacing w:line="276" w:lineRule="auto"/>
      </w:pPr>
      <w:bookmarkStart w:id="4" w:name="_Toc120037645"/>
      <w:bookmarkStart w:id="5" w:name="_Toc120040746"/>
      <w:r>
        <w:t>System architecture and design</w:t>
      </w:r>
      <w:bookmarkEnd w:id="4"/>
      <w:bookmarkEnd w:id="5"/>
    </w:p>
    <w:p w14:paraId="25A43F16" w14:textId="77777777" w:rsidR="008F3EC0" w:rsidRDefault="008F3EC0" w:rsidP="00DF14D0">
      <w:pPr>
        <w:spacing w:line="276" w:lineRule="auto"/>
        <w:ind w:left="720"/>
      </w:pPr>
      <w:r>
        <w:t xml:space="preserve">The system should use the Server-side architecture where the whole system is divided into </w:t>
      </w:r>
    </w:p>
    <w:p w14:paraId="2914FBF2" w14:textId="77777777" w:rsidR="008F3EC0" w:rsidRDefault="008F3EC0" w:rsidP="00DF14D0">
      <w:pPr>
        <w:pStyle w:val="ListParagraph"/>
        <w:numPr>
          <w:ilvl w:val="0"/>
          <w:numId w:val="18"/>
        </w:numPr>
        <w:spacing w:line="276" w:lineRule="auto"/>
      </w:pPr>
      <w:r>
        <w:t xml:space="preserve">Client side </w:t>
      </w:r>
    </w:p>
    <w:p w14:paraId="25123B4C" w14:textId="77777777" w:rsidR="008F3EC0" w:rsidRDefault="008F3EC0" w:rsidP="00DF14D0">
      <w:pPr>
        <w:pStyle w:val="ListParagraph"/>
        <w:numPr>
          <w:ilvl w:val="1"/>
          <w:numId w:val="18"/>
        </w:numPr>
        <w:spacing w:line="276" w:lineRule="auto"/>
      </w:pPr>
      <w:r>
        <w:t>Client side can be any front-end framwork or vanila javascript with HTML, CSS</w:t>
      </w:r>
    </w:p>
    <w:p w14:paraId="477997EB" w14:textId="77777777" w:rsidR="008F3EC0" w:rsidRDefault="008F3EC0" w:rsidP="00DF14D0">
      <w:pPr>
        <w:pStyle w:val="ListParagraph"/>
        <w:numPr>
          <w:ilvl w:val="0"/>
          <w:numId w:val="18"/>
        </w:numPr>
        <w:spacing w:line="276" w:lineRule="auto"/>
      </w:pPr>
      <w:r>
        <w:t xml:space="preserve">Server side </w:t>
      </w:r>
    </w:p>
    <w:p w14:paraId="1EC5ECE3" w14:textId="51146CBC" w:rsidR="008F3EC0" w:rsidRDefault="008F3EC0" w:rsidP="00DF14D0">
      <w:pPr>
        <w:pStyle w:val="ListParagraph"/>
        <w:numPr>
          <w:ilvl w:val="1"/>
          <w:numId w:val="18"/>
        </w:numPr>
        <w:spacing w:line="276" w:lineRule="auto"/>
      </w:pPr>
      <w:r>
        <w:t xml:space="preserve">While in the server side we will be using the </w:t>
      </w:r>
      <w:r w:rsidRPr="00912E76">
        <w:rPr>
          <w:b/>
          <w:bCs/>
        </w:rPr>
        <w:t>clean architecture design</w:t>
      </w:r>
      <w:r w:rsidR="00C24C38">
        <w:rPr>
          <w:b/>
          <w:bCs/>
        </w:rPr>
        <w:t xml:space="preserve"> (currently the application uses the MVC structure but in the future we are planning to move to clean architecture)</w:t>
      </w:r>
      <w:r>
        <w:t>, where we have several layers (Presentation layer, Domain layer, Application layer, Infrastructure layer)</w:t>
      </w:r>
    </w:p>
    <w:p w14:paraId="2A1D8420" w14:textId="77777777" w:rsidR="008F3EC0" w:rsidRDefault="008F3EC0" w:rsidP="00DF14D0">
      <w:pPr>
        <w:pStyle w:val="ListParagraph"/>
        <w:numPr>
          <w:ilvl w:val="1"/>
          <w:numId w:val="18"/>
        </w:numPr>
        <w:spacing w:line="276" w:lineRule="auto"/>
      </w:pPr>
      <w:r>
        <w:t xml:space="preserve">The main beneift of the clean architecture desing is that the system later can adapt to any client application, in other word </w:t>
      </w:r>
      <w:r w:rsidRPr="00680EB9">
        <w:t>By employing Clean Architecture, you can design applications with very low connection and independent of technical implementation details, such as databases and frameworks. That way, the application becomes easy to maintain and flexible to change.</w:t>
      </w:r>
    </w:p>
    <w:p w14:paraId="49629A4A" w14:textId="77777777" w:rsidR="008F3EC0" w:rsidRDefault="008F3EC0" w:rsidP="00DF14D0">
      <w:pPr>
        <w:pStyle w:val="ListParagraph"/>
        <w:numPr>
          <w:ilvl w:val="1"/>
          <w:numId w:val="18"/>
        </w:numPr>
        <w:spacing w:line="276" w:lineRule="auto"/>
      </w:pPr>
      <w:r>
        <w:t xml:space="preserve">The clean architecutre design flow works as nested refrences where the outside can access the inside (meaning we can only go forward, but not backward), for example the domain layer can not access the outside layer, while the outside layers can access the inner layers </w:t>
      </w:r>
      <w:r>
        <w:tab/>
      </w:r>
    </w:p>
    <w:p w14:paraId="66C5DA7A" w14:textId="77777777" w:rsidR="008F3EC0" w:rsidRDefault="008F3EC0" w:rsidP="00DF14D0">
      <w:pPr>
        <w:pStyle w:val="ListParagraph"/>
        <w:numPr>
          <w:ilvl w:val="0"/>
          <w:numId w:val="18"/>
        </w:numPr>
        <w:spacing w:line="276" w:lineRule="auto"/>
      </w:pPr>
      <w:r>
        <w:t xml:space="preserve">Database side: </w:t>
      </w:r>
    </w:p>
    <w:p w14:paraId="4F5B731B" w14:textId="77777777" w:rsidR="008F3EC0" w:rsidRDefault="008F3EC0" w:rsidP="00DF14D0">
      <w:pPr>
        <w:pStyle w:val="ListParagraph"/>
        <w:numPr>
          <w:ilvl w:val="1"/>
          <w:numId w:val="18"/>
        </w:numPr>
        <w:spacing w:line="276" w:lineRule="auto"/>
      </w:pPr>
      <w:r>
        <w:t>The system should be adaptable to any database type, since our system in the server side we will use object relational mapper as a layer between the server side and database side</w:t>
      </w:r>
    </w:p>
    <w:p w14:paraId="025BA529" w14:textId="77777777" w:rsidR="008F3EC0" w:rsidRDefault="008F3EC0" w:rsidP="00DF14D0">
      <w:pPr>
        <w:spacing w:line="276" w:lineRule="auto"/>
      </w:pPr>
    </w:p>
    <w:p w14:paraId="10DBBAEA" w14:textId="77777777" w:rsidR="008F3EC0" w:rsidRDefault="008F3EC0" w:rsidP="00DF14D0">
      <w:pPr>
        <w:spacing w:line="276" w:lineRule="auto"/>
      </w:pPr>
    </w:p>
    <w:p w14:paraId="589E4C25" w14:textId="77777777" w:rsidR="008F3EC0" w:rsidRDefault="008F3EC0" w:rsidP="00DF14D0">
      <w:pPr>
        <w:spacing w:line="276" w:lineRule="auto"/>
      </w:pPr>
    </w:p>
    <w:p w14:paraId="4BDC0D91" w14:textId="77777777" w:rsidR="008F3EC0" w:rsidRDefault="008F3EC0" w:rsidP="00DF14D0">
      <w:pPr>
        <w:spacing w:line="276" w:lineRule="auto"/>
      </w:pPr>
    </w:p>
    <w:p w14:paraId="5401639E" w14:textId="77777777" w:rsidR="008F3EC0" w:rsidRDefault="008F3EC0" w:rsidP="00DF14D0">
      <w:pPr>
        <w:pStyle w:val="Heading3"/>
        <w:spacing w:line="276" w:lineRule="auto"/>
      </w:pPr>
      <w:bookmarkStart w:id="6" w:name="_Toc120040747"/>
      <w:r>
        <w:t>Clean architecutre pros</w:t>
      </w:r>
      <w:bookmarkEnd w:id="6"/>
    </w:p>
    <w:p w14:paraId="54578C79" w14:textId="77777777" w:rsidR="008F3EC0" w:rsidRDefault="008F3EC0" w:rsidP="00DF14D0">
      <w:pPr>
        <w:spacing w:line="276" w:lineRule="auto"/>
        <w:ind w:left="708"/>
      </w:pPr>
      <w:r>
        <w:t>Clean architecture has a number of principles that can be summarized here:</w:t>
      </w:r>
    </w:p>
    <w:p w14:paraId="3DB4E343" w14:textId="77777777" w:rsidR="008F3EC0" w:rsidRDefault="008F3EC0" w:rsidP="00DF14D0">
      <w:pPr>
        <w:pStyle w:val="ListParagraph"/>
        <w:numPr>
          <w:ilvl w:val="0"/>
          <w:numId w:val="18"/>
        </w:numPr>
        <w:spacing w:line="276" w:lineRule="auto"/>
      </w:pPr>
      <w:r>
        <w:t>Independent of Frameworks</w:t>
      </w:r>
    </w:p>
    <w:p w14:paraId="5F7F4AFE" w14:textId="77777777" w:rsidR="008F3EC0" w:rsidRDefault="008F3EC0" w:rsidP="00DF14D0">
      <w:pPr>
        <w:pStyle w:val="ListParagraph"/>
        <w:numPr>
          <w:ilvl w:val="0"/>
          <w:numId w:val="18"/>
        </w:numPr>
        <w:spacing w:line="276" w:lineRule="auto"/>
      </w:pPr>
      <w:r>
        <w:t>Testable</w:t>
      </w:r>
    </w:p>
    <w:p w14:paraId="316CE152" w14:textId="77777777" w:rsidR="008F3EC0" w:rsidRDefault="008F3EC0" w:rsidP="00DF14D0">
      <w:pPr>
        <w:pStyle w:val="ListParagraph"/>
        <w:numPr>
          <w:ilvl w:val="0"/>
          <w:numId w:val="18"/>
        </w:numPr>
        <w:spacing w:line="276" w:lineRule="auto"/>
      </w:pPr>
      <w:r>
        <w:t>Independent of UI</w:t>
      </w:r>
    </w:p>
    <w:p w14:paraId="390CC19C" w14:textId="77777777" w:rsidR="008F3EC0" w:rsidRDefault="008F3EC0" w:rsidP="00DF14D0">
      <w:pPr>
        <w:pStyle w:val="ListParagraph"/>
        <w:numPr>
          <w:ilvl w:val="0"/>
          <w:numId w:val="18"/>
        </w:numPr>
        <w:spacing w:line="276" w:lineRule="auto"/>
      </w:pPr>
      <w:r>
        <w:t>Independent of Database</w:t>
      </w:r>
    </w:p>
    <w:p w14:paraId="396C47B4" w14:textId="77777777" w:rsidR="008F3EC0" w:rsidRDefault="008F3EC0" w:rsidP="00DF14D0">
      <w:pPr>
        <w:pStyle w:val="ListParagraph"/>
        <w:numPr>
          <w:ilvl w:val="0"/>
          <w:numId w:val="18"/>
        </w:numPr>
        <w:spacing w:line="276" w:lineRule="auto"/>
      </w:pPr>
      <w:r>
        <w:t>Independent of any external agency</w:t>
      </w:r>
    </w:p>
    <w:p w14:paraId="0A07898E" w14:textId="77777777" w:rsidR="008F3EC0" w:rsidRDefault="008F3EC0" w:rsidP="00DF14D0">
      <w:pPr>
        <w:pStyle w:val="ListParagraph"/>
        <w:numPr>
          <w:ilvl w:val="0"/>
          <w:numId w:val="18"/>
        </w:numPr>
        <w:spacing w:line="276" w:lineRule="auto"/>
      </w:pPr>
      <w:r>
        <w:t xml:space="preserve">Greate for long live projects </w:t>
      </w:r>
    </w:p>
    <w:p w14:paraId="5E34B2CC" w14:textId="77777777" w:rsidR="008F3EC0" w:rsidRDefault="008F3EC0" w:rsidP="00DF14D0">
      <w:pPr>
        <w:pStyle w:val="ListParagraph"/>
        <w:numPr>
          <w:ilvl w:val="0"/>
          <w:numId w:val="18"/>
        </w:numPr>
        <w:spacing w:line="276" w:lineRule="auto"/>
      </w:pPr>
      <w:r>
        <w:t>Parllel teams</w:t>
      </w:r>
    </w:p>
    <w:p w14:paraId="26BC2E60" w14:textId="77777777" w:rsidR="008F3EC0" w:rsidRDefault="008F3EC0" w:rsidP="00DF14D0">
      <w:pPr>
        <w:pStyle w:val="ListParagraph"/>
        <w:numPr>
          <w:ilvl w:val="0"/>
          <w:numId w:val="18"/>
        </w:numPr>
        <w:spacing w:line="276" w:lineRule="auto"/>
      </w:pPr>
      <w:r>
        <w:t>Greate for big teams</w:t>
      </w:r>
    </w:p>
    <w:p w14:paraId="1C4BF2CB" w14:textId="77777777" w:rsidR="008F3EC0" w:rsidRDefault="008F3EC0" w:rsidP="00DF14D0">
      <w:pPr>
        <w:pStyle w:val="ListParagraph"/>
        <w:numPr>
          <w:ilvl w:val="0"/>
          <w:numId w:val="18"/>
        </w:numPr>
        <w:spacing w:line="276" w:lineRule="auto"/>
      </w:pPr>
      <w:r>
        <w:t>Scalability</w:t>
      </w:r>
    </w:p>
    <w:p w14:paraId="28AE0806" w14:textId="77777777" w:rsidR="008F3EC0" w:rsidRDefault="008F3EC0" w:rsidP="00DF14D0">
      <w:pPr>
        <w:pStyle w:val="ListParagraph"/>
        <w:numPr>
          <w:ilvl w:val="0"/>
          <w:numId w:val="18"/>
        </w:numPr>
        <w:spacing w:line="276" w:lineRule="auto"/>
      </w:pPr>
      <w:r>
        <w:t>Maintainability</w:t>
      </w:r>
    </w:p>
    <w:p w14:paraId="3776A373" w14:textId="77777777" w:rsidR="008F3EC0" w:rsidRDefault="008F3EC0" w:rsidP="00DF14D0">
      <w:pPr>
        <w:pStyle w:val="Heading3"/>
        <w:spacing w:line="276" w:lineRule="auto"/>
      </w:pPr>
      <w:bookmarkStart w:id="7" w:name="_Toc120040748"/>
      <w:r>
        <w:t>Clean archirecutre cons</w:t>
      </w:r>
      <w:bookmarkEnd w:id="7"/>
      <w:r>
        <w:t xml:space="preserve"> </w:t>
      </w:r>
    </w:p>
    <w:p w14:paraId="5D694160" w14:textId="77777777" w:rsidR="008F3EC0" w:rsidRDefault="008F3EC0" w:rsidP="00DF14D0">
      <w:pPr>
        <w:spacing w:line="276" w:lineRule="auto"/>
        <w:ind w:left="708"/>
      </w:pPr>
      <w:r>
        <w:t>Clean architecutre also has some down sides but they are too little compared to the pros of this architecture:</w:t>
      </w:r>
    </w:p>
    <w:p w14:paraId="29FDEE79" w14:textId="77777777" w:rsidR="008F3EC0" w:rsidRDefault="008F3EC0" w:rsidP="00DF14D0">
      <w:pPr>
        <w:pStyle w:val="ListParagraph"/>
        <w:numPr>
          <w:ilvl w:val="0"/>
          <w:numId w:val="18"/>
        </w:numPr>
        <w:spacing w:line="276" w:lineRule="auto"/>
      </w:pPr>
      <w:r>
        <w:t>Boilerplate code</w:t>
      </w:r>
    </w:p>
    <w:p w14:paraId="0DB24F55" w14:textId="77777777" w:rsidR="008F3EC0" w:rsidRDefault="008F3EC0" w:rsidP="00DF14D0">
      <w:pPr>
        <w:pStyle w:val="ListParagraph"/>
        <w:numPr>
          <w:ilvl w:val="1"/>
          <w:numId w:val="18"/>
        </w:numPr>
        <w:spacing w:line="276" w:lineRule="auto"/>
      </w:pPr>
      <w:r w:rsidRPr="00511B19">
        <w:t>sections of code that are repeated in multiple places with little to no variation.</w:t>
      </w:r>
    </w:p>
    <w:p w14:paraId="0C9A2C46" w14:textId="77777777" w:rsidR="008F3EC0" w:rsidRPr="00094ADF" w:rsidRDefault="008F3EC0" w:rsidP="00DF14D0">
      <w:pPr>
        <w:pStyle w:val="ListParagraph"/>
        <w:numPr>
          <w:ilvl w:val="0"/>
          <w:numId w:val="18"/>
        </w:numPr>
        <w:spacing w:line="276" w:lineRule="auto"/>
      </w:pPr>
      <w:r>
        <w:t>Mutiple ways to implement</w:t>
      </w:r>
    </w:p>
    <w:p w14:paraId="11A13C58" w14:textId="77777777" w:rsidR="008F3EC0" w:rsidRDefault="008F3EC0" w:rsidP="00DF14D0">
      <w:pPr>
        <w:spacing w:line="276" w:lineRule="auto"/>
      </w:pPr>
    </w:p>
    <w:p w14:paraId="7194B74F" w14:textId="77777777" w:rsidR="008F3EC0" w:rsidRPr="003D6698" w:rsidRDefault="008F3EC0" w:rsidP="00DF14D0">
      <w:pPr>
        <w:spacing w:line="276" w:lineRule="auto"/>
      </w:pPr>
    </w:p>
    <w:p w14:paraId="71494C81" w14:textId="77777777" w:rsidR="008F3EC0" w:rsidRPr="00A17329" w:rsidRDefault="008F3EC0" w:rsidP="00DF14D0">
      <w:pPr>
        <w:spacing w:line="276" w:lineRule="auto"/>
        <w:jc w:val="center"/>
      </w:pPr>
      <w:r>
        <w:rPr>
          <w:noProof/>
          <w:lang w:val="en-US"/>
        </w:rPr>
        <w:drawing>
          <wp:inline distT="0" distB="0" distL="0" distR="0" wp14:anchorId="4A057797" wp14:editId="098A50DE">
            <wp:extent cx="4901075" cy="212401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84985" cy="2160380"/>
                    </a:xfrm>
                    <a:prstGeom prst="rect">
                      <a:avLst/>
                    </a:prstGeom>
                  </pic:spPr>
                </pic:pic>
              </a:graphicData>
            </a:graphic>
          </wp:inline>
        </w:drawing>
      </w:r>
    </w:p>
    <w:p w14:paraId="2408E5FA" w14:textId="77777777" w:rsidR="008F3EC0" w:rsidRPr="00A17329" w:rsidRDefault="008F3EC0" w:rsidP="00DF14D0">
      <w:pPr>
        <w:spacing w:line="276" w:lineRule="auto"/>
        <w:ind w:left="360"/>
      </w:pPr>
    </w:p>
    <w:p w14:paraId="046B7E11" w14:textId="77777777" w:rsidR="008F3EC0" w:rsidRDefault="008F3EC0" w:rsidP="00DF14D0">
      <w:pPr>
        <w:pStyle w:val="Heading2"/>
        <w:spacing w:line="276" w:lineRule="auto"/>
      </w:pPr>
      <w:bookmarkStart w:id="8" w:name="_Toc120037646"/>
      <w:bookmarkStart w:id="9" w:name="_Toc120040749"/>
      <w:r>
        <w:rPr>
          <w:lang w:val="en"/>
        </w:rPr>
        <w:t>System limitations</w:t>
      </w:r>
      <w:bookmarkEnd w:id="8"/>
      <w:bookmarkEnd w:id="9"/>
    </w:p>
    <w:p w14:paraId="2AD00847" w14:textId="77777777" w:rsidR="008F3EC0" w:rsidRDefault="008F3EC0" w:rsidP="00DF14D0">
      <w:pPr>
        <w:pStyle w:val="Heading3"/>
        <w:spacing w:line="276" w:lineRule="auto"/>
      </w:pPr>
      <w:bookmarkStart w:id="10" w:name="_Toc120037647"/>
      <w:bookmarkStart w:id="11" w:name="_Toc120040750"/>
      <w:r>
        <w:t>Genral problem architecutre</w:t>
      </w:r>
      <w:bookmarkEnd w:id="10"/>
      <w:bookmarkEnd w:id="11"/>
      <w:r>
        <w:t xml:space="preserve"> </w:t>
      </w:r>
    </w:p>
    <w:p w14:paraId="09DA44D1" w14:textId="77777777" w:rsidR="008F3EC0" w:rsidRDefault="008F3EC0" w:rsidP="00DF14D0">
      <w:pPr>
        <w:spacing w:line="276" w:lineRule="auto"/>
        <w:ind w:left="720"/>
      </w:pPr>
      <w:r>
        <w:t xml:space="preserve">The only main problem in this general architecutre is the when the application grows the folder architecutre and folder nesting grows hugly and navigation between the folders of the system will become harder, otherwise this architecture with the use of MeditoR and CQRS the application and adopt to many changes with no problem. </w:t>
      </w:r>
    </w:p>
    <w:p w14:paraId="158EC22C" w14:textId="77777777" w:rsidR="008F3EC0" w:rsidRPr="00FC5A5C" w:rsidRDefault="008F3EC0" w:rsidP="00DF14D0">
      <w:pPr>
        <w:spacing w:line="276" w:lineRule="auto"/>
        <w:ind w:left="720"/>
      </w:pPr>
    </w:p>
    <w:p w14:paraId="20BBC6F6" w14:textId="77777777" w:rsidR="008F3EC0" w:rsidRDefault="008F3EC0" w:rsidP="00DF14D0">
      <w:pPr>
        <w:spacing w:line="276" w:lineRule="auto"/>
      </w:pPr>
    </w:p>
    <w:p w14:paraId="5ECC8EF3" w14:textId="77777777" w:rsidR="008F3EC0" w:rsidRDefault="008F3EC0" w:rsidP="00DF14D0">
      <w:pPr>
        <w:pStyle w:val="Heading1"/>
        <w:spacing w:line="276" w:lineRule="auto"/>
      </w:pPr>
      <w:bookmarkStart w:id="12" w:name="_Toc120037648"/>
      <w:bookmarkStart w:id="13" w:name="_Toc120040751"/>
      <w:r>
        <w:rPr>
          <w:lang w:val="en"/>
        </w:rPr>
        <w:lastRenderedPageBreak/>
        <w:t>Functional analysis</w:t>
      </w:r>
      <w:bookmarkEnd w:id="12"/>
      <w:bookmarkEnd w:id="13"/>
    </w:p>
    <w:p w14:paraId="6894FA55" w14:textId="77777777" w:rsidR="008F3EC0" w:rsidRDefault="008F3EC0" w:rsidP="00DF14D0">
      <w:pPr>
        <w:spacing w:line="276" w:lineRule="auto"/>
      </w:pPr>
    </w:p>
    <w:p w14:paraId="36548AF6" w14:textId="77777777" w:rsidR="008F3EC0" w:rsidRDefault="008F3EC0" w:rsidP="00DF14D0">
      <w:pPr>
        <w:pStyle w:val="Heading2"/>
        <w:spacing w:line="276" w:lineRule="auto"/>
      </w:pPr>
      <w:bookmarkStart w:id="14" w:name="_Toc120037649"/>
      <w:bookmarkStart w:id="15" w:name="_Toc120040752"/>
      <w:r>
        <w:rPr>
          <w:lang w:val="en"/>
        </w:rPr>
        <w:t>Functional requirements</w:t>
      </w:r>
      <w:bookmarkEnd w:id="14"/>
      <w:bookmarkEnd w:id="15"/>
    </w:p>
    <w:p w14:paraId="6463D169" w14:textId="77777777" w:rsidR="008F3EC0" w:rsidRPr="002019B5" w:rsidRDefault="008F3EC0" w:rsidP="00DF14D0">
      <w:pPr>
        <w:pStyle w:val="ListParagraph"/>
        <w:spacing w:line="276" w:lineRule="auto"/>
      </w:pPr>
      <w:r>
        <w:rPr>
          <w:noProof/>
          <w:lang w:val="en-US"/>
        </w:rPr>
        <w:drawing>
          <wp:inline distT="0" distB="0" distL="0" distR="0" wp14:anchorId="2E2C1E3B" wp14:editId="6D9083A4">
            <wp:extent cx="5187950" cy="4815992"/>
            <wp:effectExtent l="0" t="0" r="0" b="381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91936" cy="4819692"/>
                    </a:xfrm>
                    <a:prstGeom prst="rect">
                      <a:avLst/>
                    </a:prstGeom>
                  </pic:spPr>
                </pic:pic>
              </a:graphicData>
            </a:graphic>
          </wp:inline>
        </w:drawing>
      </w:r>
    </w:p>
    <w:p w14:paraId="6465A560" w14:textId="77777777" w:rsidR="008F3EC0" w:rsidRDefault="008F3EC0" w:rsidP="00DF14D0">
      <w:pPr>
        <w:pStyle w:val="Heading2"/>
        <w:spacing w:line="276" w:lineRule="auto"/>
      </w:pPr>
      <w:bookmarkStart w:id="16" w:name="_Toc120037650"/>
      <w:bookmarkStart w:id="17" w:name="_Toc120040753"/>
      <w:r>
        <w:rPr>
          <w:lang w:val="en"/>
        </w:rPr>
        <w:t>Non-functional requirements</w:t>
      </w:r>
      <w:bookmarkEnd w:id="16"/>
      <w:bookmarkEnd w:id="17"/>
    </w:p>
    <w:p w14:paraId="2A8633DC" w14:textId="77777777" w:rsidR="008F3EC0" w:rsidRDefault="008F3EC0" w:rsidP="00DF14D0">
      <w:pPr>
        <w:pStyle w:val="ListParagraph"/>
        <w:spacing w:line="276" w:lineRule="auto"/>
      </w:pPr>
      <w:r>
        <w:rPr>
          <w:noProof/>
          <w:lang w:val="en-US"/>
        </w:rPr>
        <w:drawing>
          <wp:inline distT="0" distB="0" distL="0" distR="0" wp14:anchorId="5C170BFC" wp14:editId="7B33A17A">
            <wp:extent cx="5756910" cy="253682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56910" cy="2536825"/>
                    </a:xfrm>
                    <a:prstGeom prst="rect">
                      <a:avLst/>
                    </a:prstGeom>
                  </pic:spPr>
                </pic:pic>
              </a:graphicData>
            </a:graphic>
          </wp:inline>
        </w:drawing>
      </w:r>
    </w:p>
    <w:p w14:paraId="79804C8B" w14:textId="77777777" w:rsidR="008F3EC0" w:rsidRPr="00216386" w:rsidRDefault="008F3EC0" w:rsidP="00DF14D0">
      <w:pPr>
        <w:pStyle w:val="ListParagraph"/>
        <w:spacing w:line="276" w:lineRule="auto"/>
      </w:pPr>
    </w:p>
    <w:p w14:paraId="7A4DC512" w14:textId="77777777" w:rsidR="00D56638" w:rsidRDefault="00A3546E" w:rsidP="00DF14D0">
      <w:pPr>
        <w:pStyle w:val="Heading2"/>
        <w:spacing w:line="276" w:lineRule="auto"/>
      </w:pPr>
      <w:bookmarkStart w:id="18" w:name="_Toc120040754"/>
      <w:r>
        <w:rPr>
          <w:lang w:val="en"/>
        </w:rPr>
        <w:lastRenderedPageBreak/>
        <w:t>Actors</w:t>
      </w:r>
      <w:bookmarkEnd w:id="18"/>
    </w:p>
    <w:p w14:paraId="279606CB" w14:textId="5801FFF9" w:rsidR="00033B1E" w:rsidRDefault="00033B1E" w:rsidP="00DF14D0">
      <w:pPr>
        <w:pStyle w:val="ListParagraph"/>
        <w:spacing w:line="276" w:lineRule="auto"/>
        <w:ind w:firstLine="696"/>
      </w:pPr>
      <w:r>
        <w:t xml:space="preserve">We can see that we have 3 actors. The Admin of the website and an User which both can be describes as internal users. There is a generilization relationship between the user and the admin which means the admin can take the role of the user with  all its attributes. There is also a bank actor which is an external system that generalizes the user by doing everything the user does. </w:t>
      </w:r>
    </w:p>
    <w:p w14:paraId="5FC5CCEB" w14:textId="74D36325" w:rsidR="001C7A3F" w:rsidRDefault="001C7A3F" w:rsidP="00DF14D0">
      <w:pPr>
        <w:pStyle w:val="ListParagraph"/>
        <w:spacing w:line="276" w:lineRule="auto"/>
        <w:ind w:firstLine="696"/>
      </w:pPr>
    </w:p>
    <w:p w14:paraId="6C8F6BCA" w14:textId="77777777" w:rsidR="001C7A3F" w:rsidRDefault="001C7A3F" w:rsidP="00DF14D0">
      <w:pPr>
        <w:pStyle w:val="ListParagraph"/>
        <w:spacing w:line="276" w:lineRule="auto"/>
        <w:ind w:firstLine="696"/>
      </w:pPr>
    </w:p>
    <w:p w14:paraId="4128F1B4" w14:textId="3D7BF262" w:rsidR="00033B1E" w:rsidRDefault="00033B1E" w:rsidP="00DF14D0">
      <w:pPr>
        <w:pStyle w:val="ListParagraph"/>
        <w:spacing w:line="276" w:lineRule="auto"/>
      </w:pPr>
    </w:p>
    <w:p w14:paraId="7518E8F5" w14:textId="77777777" w:rsidR="001C7A3F" w:rsidRDefault="00033B1E" w:rsidP="00DF14D0">
      <w:pPr>
        <w:pStyle w:val="ListParagraph"/>
        <w:keepNext/>
        <w:spacing w:line="276" w:lineRule="auto"/>
      </w:pPr>
      <w:r w:rsidRPr="00033B1E">
        <w:rPr>
          <w:noProof/>
        </w:rPr>
        <w:drawing>
          <wp:inline distT="0" distB="0" distL="0" distR="0" wp14:anchorId="6BB2680A" wp14:editId="711311EC">
            <wp:extent cx="3476625" cy="35122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76625" cy="3512246"/>
                    </a:xfrm>
                    <a:prstGeom prst="rect">
                      <a:avLst/>
                    </a:prstGeom>
                  </pic:spPr>
                </pic:pic>
              </a:graphicData>
            </a:graphic>
          </wp:inline>
        </w:drawing>
      </w:r>
    </w:p>
    <w:p w14:paraId="6A71965A" w14:textId="4A3D2026" w:rsidR="00A3546E" w:rsidRDefault="001C7A3F" w:rsidP="00DF14D0">
      <w:pPr>
        <w:pStyle w:val="Caption"/>
        <w:spacing w:line="276" w:lineRule="auto"/>
        <w:ind w:left="2124" w:firstLine="708"/>
      </w:pPr>
      <w:r>
        <w:t xml:space="preserve">Obrázek </w:t>
      </w:r>
      <w:r w:rsidR="00000000">
        <w:fldChar w:fldCharType="begin"/>
      </w:r>
      <w:r w:rsidR="00000000">
        <w:instrText xml:space="preserve"> SEQ Obrázek \* ARABIC </w:instrText>
      </w:r>
      <w:r w:rsidR="00000000">
        <w:fldChar w:fldCharType="separate"/>
      </w:r>
      <w:r>
        <w:rPr>
          <w:noProof/>
        </w:rPr>
        <w:t>1</w:t>
      </w:r>
      <w:r w:rsidR="00000000">
        <w:rPr>
          <w:noProof/>
        </w:rPr>
        <w:fldChar w:fldCharType="end"/>
      </w:r>
      <w:r>
        <w:t xml:space="preserve"> Actors</w:t>
      </w:r>
    </w:p>
    <w:p w14:paraId="4864CE2F" w14:textId="77777777" w:rsidR="001C7A3F" w:rsidRDefault="001C7A3F" w:rsidP="00DF14D0">
      <w:pPr>
        <w:pStyle w:val="ListParagraph"/>
        <w:spacing w:line="276" w:lineRule="auto"/>
      </w:pPr>
    </w:p>
    <w:p w14:paraId="22A1E937" w14:textId="77777777" w:rsidR="00D56638" w:rsidRDefault="00A3546E" w:rsidP="00DF14D0">
      <w:pPr>
        <w:pStyle w:val="Heading2"/>
        <w:spacing w:line="276" w:lineRule="auto"/>
      </w:pPr>
      <w:bookmarkStart w:id="19" w:name="_Toc120040755"/>
      <w:r>
        <w:rPr>
          <w:lang w:val="en"/>
        </w:rPr>
        <w:lastRenderedPageBreak/>
        <w:t>Use case model</w:t>
      </w:r>
      <w:bookmarkEnd w:id="19"/>
    </w:p>
    <w:p w14:paraId="4D4F885D" w14:textId="77777777" w:rsidR="001C7A3F" w:rsidRDefault="0006312E" w:rsidP="00DF14D0">
      <w:pPr>
        <w:pStyle w:val="Heading2"/>
        <w:numPr>
          <w:ilvl w:val="0"/>
          <w:numId w:val="0"/>
        </w:numPr>
        <w:spacing w:line="276" w:lineRule="auto"/>
        <w:ind w:left="792"/>
      </w:pPr>
      <w:r w:rsidRPr="0006312E">
        <w:rPr>
          <w:noProof/>
        </w:rPr>
        <w:drawing>
          <wp:inline distT="0" distB="0" distL="0" distR="0" wp14:anchorId="473F84A1" wp14:editId="21A93E73">
            <wp:extent cx="5226050" cy="558156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49027" cy="5606100"/>
                    </a:xfrm>
                    <a:prstGeom prst="rect">
                      <a:avLst/>
                    </a:prstGeom>
                  </pic:spPr>
                </pic:pic>
              </a:graphicData>
            </a:graphic>
          </wp:inline>
        </w:drawing>
      </w:r>
    </w:p>
    <w:p w14:paraId="53DC4441" w14:textId="09BC5085" w:rsidR="00952746" w:rsidRDefault="001C7A3F" w:rsidP="00DF14D0">
      <w:pPr>
        <w:pStyle w:val="Caption"/>
        <w:spacing w:line="276" w:lineRule="auto"/>
        <w:ind w:left="3540"/>
      </w:pPr>
      <w:r>
        <w:t xml:space="preserve">Obrázek </w:t>
      </w:r>
      <w:r w:rsidR="00000000">
        <w:fldChar w:fldCharType="begin"/>
      </w:r>
      <w:r w:rsidR="00000000">
        <w:instrText xml:space="preserve"> SEQ Obrázek \* ARABIC </w:instrText>
      </w:r>
      <w:r w:rsidR="00000000">
        <w:fldChar w:fldCharType="separate"/>
      </w:r>
      <w:r>
        <w:rPr>
          <w:noProof/>
        </w:rPr>
        <w:t>2</w:t>
      </w:r>
      <w:r w:rsidR="00000000">
        <w:rPr>
          <w:noProof/>
        </w:rPr>
        <w:fldChar w:fldCharType="end"/>
      </w:r>
      <w:r>
        <w:t xml:space="preserve"> Use Case Diagram</w:t>
      </w:r>
    </w:p>
    <w:p w14:paraId="4433526C" w14:textId="77777777" w:rsidR="001800D0" w:rsidRDefault="00952746" w:rsidP="00DF14D0">
      <w:pPr>
        <w:pStyle w:val="Heading2"/>
        <w:spacing w:line="276" w:lineRule="auto"/>
      </w:pPr>
      <w:bookmarkStart w:id="20" w:name="_Toc120040756"/>
      <w:r>
        <w:rPr>
          <w:lang w:val="en"/>
        </w:rPr>
        <w:t>Specification of use cases</w:t>
      </w:r>
      <w:bookmarkEnd w:id="20"/>
    </w:p>
    <w:p w14:paraId="177DC4CD" w14:textId="2CE75281" w:rsidR="00A93067" w:rsidRDefault="0006312E" w:rsidP="00DF14D0">
      <w:pPr>
        <w:spacing w:line="276" w:lineRule="auto"/>
        <w:ind w:left="708" w:firstLine="708"/>
      </w:pPr>
      <w:r>
        <w:t>Firstly we have the admin, which can control the each aspect of the webpage. He can control the products that are on the website and can decide to add or remove items.</w:t>
      </w:r>
      <w:r w:rsidR="001C7A3F">
        <w:t xml:space="preserve"> </w:t>
      </w:r>
      <w:r w:rsidR="00F06769">
        <w:t xml:space="preserve">Further more, the Admin can view all the website orders and edit website services. In addition, he can vew all the orders and create discount coupons for all the users to use. Secondly we have the actual user itself. The user can the the most common steps including, creating a profile, logging in, viewing their order, logging out, signing in, viewng their items, checking out... and many more. All the things that are done by the user are also able to be done by the admin and the bank which is considered as an external system for confirming the payments done by any user.  </w:t>
      </w:r>
    </w:p>
    <w:p w14:paraId="63A47A02" w14:textId="11CBBDB1" w:rsidR="00A93067" w:rsidRDefault="00A93067" w:rsidP="00DF14D0">
      <w:pPr>
        <w:spacing w:line="276" w:lineRule="auto"/>
      </w:pPr>
    </w:p>
    <w:p w14:paraId="347CDD6F" w14:textId="736AA331" w:rsidR="00A93067" w:rsidRDefault="00A93067" w:rsidP="00DF14D0">
      <w:pPr>
        <w:spacing w:line="276" w:lineRule="auto"/>
      </w:pPr>
    </w:p>
    <w:p w14:paraId="45ADAA56" w14:textId="77777777" w:rsidR="002E455E" w:rsidRDefault="002E455E" w:rsidP="00DF14D0">
      <w:pPr>
        <w:spacing w:line="276" w:lineRule="auto"/>
      </w:pPr>
    </w:p>
    <w:p w14:paraId="7528BE2D" w14:textId="32013609" w:rsidR="00A93067" w:rsidRDefault="00A93067" w:rsidP="00DF14D0">
      <w:pPr>
        <w:spacing w:line="276" w:lineRule="auto"/>
      </w:pPr>
    </w:p>
    <w:p w14:paraId="7382D6CD" w14:textId="77777777" w:rsidR="002E455E" w:rsidRDefault="002E455E" w:rsidP="00DF14D0">
      <w:pPr>
        <w:spacing w:line="276" w:lineRule="auto"/>
      </w:pPr>
    </w:p>
    <w:p w14:paraId="12CD217B" w14:textId="6D7EB6DB" w:rsidR="00CD5442" w:rsidRDefault="00707F71" w:rsidP="00DF14D0">
      <w:pPr>
        <w:pStyle w:val="Caption"/>
        <w:spacing w:line="276" w:lineRule="auto"/>
        <w:jc w:val="center"/>
      </w:pPr>
      <w:r>
        <w:rPr>
          <w:lang w:val="en"/>
        </w:rPr>
        <w:t xml:space="preserve">Table </w:t>
      </w:r>
      <w:r w:rsidR="003C2910">
        <w:rPr>
          <w:noProof/>
          <w:lang w:val="en"/>
        </w:rPr>
        <w:fldChar w:fldCharType="begin"/>
      </w:r>
      <w:r w:rsidR="003C2910">
        <w:rPr>
          <w:noProof/>
          <w:lang w:val="en"/>
        </w:rPr>
        <w:instrText xml:space="preserve"> SEQ Tabulka \* ARABIC </w:instrText>
      </w:r>
      <w:r w:rsidR="003C2910">
        <w:rPr>
          <w:noProof/>
          <w:lang w:val="en"/>
        </w:rPr>
        <w:fldChar w:fldCharType="separate"/>
      </w:r>
      <w:r w:rsidR="00ED60BE">
        <w:rPr>
          <w:noProof/>
          <w:lang w:val="en"/>
        </w:rPr>
        <w:t>1</w:t>
      </w:r>
      <w:r w:rsidR="003C2910">
        <w:rPr>
          <w:noProof/>
          <w:lang w:val="en"/>
        </w:rPr>
        <w:fldChar w:fldCharType="end"/>
      </w:r>
      <w:r w:rsidR="00013F96">
        <w:rPr>
          <w:lang w:val="en"/>
        </w:rPr>
        <w:t xml:space="preserve">: Template for </w:t>
      </w:r>
      <w:r w:rsidR="001C7A3F">
        <w:rPr>
          <w:lang w:val="en"/>
        </w:rPr>
        <w:t>User Creation</w:t>
      </w:r>
    </w:p>
    <w:tbl>
      <w:tblPr>
        <w:tblStyle w:val="TableGrid"/>
        <w:tblW w:w="4756" w:type="pct"/>
        <w:jc w:val="center"/>
        <w:tblLook w:val="04A0" w:firstRow="1" w:lastRow="0" w:firstColumn="1" w:lastColumn="0" w:noHBand="0" w:noVBand="1"/>
      </w:tblPr>
      <w:tblGrid>
        <w:gridCol w:w="1433"/>
        <w:gridCol w:w="1556"/>
        <w:gridCol w:w="5625"/>
      </w:tblGrid>
      <w:tr w:rsidR="005C360B" w:rsidRPr="005F6288" w14:paraId="6661AA82" w14:textId="77777777" w:rsidTr="002E455E">
        <w:trPr>
          <w:trHeight w:val="264"/>
          <w:jc w:val="center"/>
        </w:trPr>
        <w:tc>
          <w:tcPr>
            <w:tcW w:w="0" w:type="auto"/>
            <w:gridSpan w:val="3"/>
          </w:tcPr>
          <w:p w14:paraId="628A1558" w14:textId="138FA68C" w:rsidR="005C360B" w:rsidRPr="005F6288" w:rsidRDefault="00013F96" w:rsidP="00DF14D0">
            <w:pPr>
              <w:spacing w:line="276" w:lineRule="auto"/>
            </w:pPr>
            <w:r>
              <w:rPr>
                <w:lang w:val="en"/>
              </w:rPr>
              <w:t>Title:</w:t>
            </w:r>
            <w:r w:rsidR="00F06769">
              <w:rPr>
                <w:lang w:val="en"/>
              </w:rPr>
              <w:t xml:space="preserve"> </w:t>
            </w:r>
            <w:r w:rsidR="00F06769" w:rsidRPr="00F06769">
              <w:rPr>
                <w:lang w:val="en"/>
              </w:rPr>
              <w:t>User Creation</w:t>
            </w:r>
          </w:p>
        </w:tc>
      </w:tr>
      <w:tr w:rsidR="005C360B" w:rsidRPr="005F6288" w14:paraId="15F5D4D7" w14:textId="77777777" w:rsidTr="002E455E">
        <w:trPr>
          <w:trHeight w:val="264"/>
          <w:jc w:val="center"/>
        </w:trPr>
        <w:tc>
          <w:tcPr>
            <w:tcW w:w="0" w:type="auto"/>
            <w:gridSpan w:val="3"/>
          </w:tcPr>
          <w:p w14:paraId="4BD71963" w14:textId="22F2A10C" w:rsidR="005C360B" w:rsidRPr="005F6288" w:rsidRDefault="005C360B" w:rsidP="00DF14D0">
            <w:pPr>
              <w:spacing w:line="276" w:lineRule="auto"/>
            </w:pPr>
            <w:r w:rsidRPr="005F6288">
              <w:rPr>
                <w:lang w:val="en"/>
              </w:rPr>
              <w:t xml:space="preserve">ID: </w:t>
            </w:r>
            <w:r w:rsidR="00F06769" w:rsidRPr="00F06769">
              <w:rPr>
                <w:lang w:val="en"/>
              </w:rPr>
              <w:t>UC01</w:t>
            </w:r>
          </w:p>
        </w:tc>
      </w:tr>
      <w:tr w:rsidR="005C360B" w:rsidRPr="005F6288" w14:paraId="65500F03" w14:textId="77777777" w:rsidTr="002E455E">
        <w:trPr>
          <w:trHeight w:val="542"/>
          <w:jc w:val="center"/>
        </w:trPr>
        <w:tc>
          <w:tcPr>
            <w:tcW w:w="0" w:type="auto"/>
            <w:gridSpan w:val="3"/>
          </w:tcPr>
          <w:p w14:paraId="12F308D6" w14:textId="77777777" w:rsidR="005C360B" w:rsidRPr="005F6288" w:rsidRDefault="005C360B" w:rsidP="00DF14D0">
            <w:pPr>
              <w:spacing w:line="276" w:lineRule="auto"/>
            </w:pPr>
            <w:r w:rsidRPr="005F6288">
              <w:rPr>
                <w:lang w:val="en"/>
              </w:rPr>
              <w:t>Characteristics:</w:t>
            </w:r>
          </w:p>
          <w:p w14:paraId="10A6AD39" w14:textId="37371972" w:rsidR="005C360B" w:rsidRPr="005F6288" w:rsidRDefault="00F06769" w:rsidP="00DF14D0">
            <w:pPr>
              <w:spacing w:line="276" w:lineRule="auto"/>
            </w:pPr>
            <w:r>
              <w:rPr>
                <w:lang w:val="en"/>
              </w:rPr>
              <w:t>Create a profile for the new user</w:t>
            </w:r>
          </w:p>
        </w:tc>
      </w:tr>
      <w:tr w:rsidR="005C360B" w:rsidRPr="005F6288" w14:paraId="4B19416B" w14:textId="77777777" w:rsidTr="002E455E">
        <w:trPr>
          <w:trHeight w:val="542"/>
          <w:jc w:val="center"/>
        </w:trPr>
        <w:tc>
          <w:tcPr>
            <w:tcW w:w="0" w:type="auto"/>
            <w:gridSpan w:val="3"/>
          </w:tcPr>
          <w:p w14:paraId="4B5CE5D8" w14:textId="77777777" w:rsidR="005C360B" w:rsidRPr="005F6288" w:rsidRDefault="005C360B" w:rsidP="00DF14D0">
            <w:pPr>
              <w:spacing w:line="276" w:lineRule="auto"/>
            </w:pPr>
            <w:r w:rsidRPr="005F6288">
              <w:rPr>
                <w:lang w:val="en"/>
              </w:rPr>
              <w:t>Primary actor:</w:t>
            </w:r>
          </w:p>
          <w:p w14:paraId="45EA5DB2" w14:textId="282EEF7B" w:rsidR="005C360B" w:rsidRPr="005F6288" w:rsidRDefault="00F06769" w:rsidP="00DF14D0">
            <w:pPr>
              <w:spacing w:line="276" w:lineRule="auto"/>
            </w:pPr>
            <w:r>
              <w:rPr>
                <w:lang w:val="en"/>
              </w:rPr>
              <w:t>User</w:t>
            </w:r>
          </w:p>
        </w:tc>
      </w:tr>
      <w:tr w:rsidR="005C360B" w:rsidRPr="005F6288" w14:paraId="3B10AB00" w14:textId="77777777" w:rsidTr="002E455E">
        <w:trPr>
          <w:trHeight w:val="529"/>
          <w:jc w:val="center"/>
        </w:trPr>
        <w:tc>
          <w:tcPr>
            <w:tcW w:w="0" w:type="auto"/>
            <w:gridSpan w:val="3"/>
          </w:tcPr>
          <w:p w14:paraId="22EF71DA" w14:textId="77777777" w:rsidR="005C360B" w:rsidRPr="005F6288" w:rsidRDefault="005C360B" w:rsidP="00DF14D0">
            <w:pPr>
              <w:spacing w:line="276" w:lineRule="auto"/>
            </w:pPr>
            <w:r w:rsidRPr="005F6288">
              <w:rPr>
                <w:lang w:val="en"/>
              </w:rPr>
              <w:t>Secondary actors:</w:t>
            </w:r>
          </w:p>
          <w:p w14:paraId="56EF72B7" w14:textId="589D43A1" w:rsidR="005C360B" w:rsidRPr="005F6288" w:rsidRDefault="00F06769" w:rsidP="00DF14D0">
            <w:pPr>
              <w:spacing w:line="276" w:lineRule="auto"/>
            </w:pPr>
            <w:r>
              <w:rPr>
                <w:lang w:val="en"/>
              </w:rPr>
              <w:t>Admin</w:t>
            </w:r>
          </w:p>
        </w:tc>
      </w:tr>
      <w:tr w:rsidR="005C360B" w:rsidRPr="005F6288" w14:paraId="48AC7ECE" w14:textId="77777777" w:rsidTr="002E455E">
        <w:trPr>
          <w:trHeight w:val="709"/>
          <w:jc w:val="center"/>
        </w:trPr>
        <w:tc>
          <w:tcPr>
            <w:tcW w:w="0" w:type="auto"/>
            <w:gridSpan w:val="3"/>
          </w:tcPr>
          <w:p w14:paraId="097CF4A6" w14:textId="77777777" w:rsidR="005C360B" w:rsidRPr="005F6288" w:rsidRDefault="005C360B" w:rsidP="00DF14D0">
            <w:pPr>
              <w:spacing w:line="276" w:lineRule="auto"/>
            </w:pPr>
            <w:r w:rsidRPr="005F6288">
              <w:rPr>
                <w:lang w:val="en"/>
              </w:rPr>
              <w:t>Entry conditions:</w:t>
            </w:r>
          </w:p>
          <w:p w14:paraId="19C22906" w14:textId="13EB4F53" w:rsidR="005C360B" w:rsidRPr="005F6288" w:rsidRDefault="00F06769" w:rsidP="00DF14D0">
            <w:pPr>
              <w:spacing w:line="276" w:lineRule="auto"/>
            </w:pPr>
            <w:r>
              <w:rPr>
                <w:lang w:val="en"/>
              </w:rPr>
              <w:t>Before making a purchase(mandatory), or can be done on earlier stages(optional)</w:t>
            </w:r>
          </w:p>
        </w:tc>
      </w:tr>
      <w:tr w:rsidR="00123FFE" w:rsidRPr="005F6288" w14:paraId="4F8F9549" w14:textId="77777777" w:rsidTr="002E455E">
        <w:trPr>
          <w:trHeight w:val="635"/>
          <w:jc w:val="center"/>
        </w:trPr>
        <w:tc>
          <w:tcPr>
            <w:tcW w:w="0" w:type="auto"/>
            <w:gridSpan w:val="3"/>
          </w:tcPr>
          <w:p w14:paraId="1C898472" w14:textId="77777777" w:rsidR="00123FFE" w:rsidRPr="005F6288" w:rsidRDefault="00123FFE" w:rsidP="00DF14D0">
            <w:pPr>
              <w:spacing w:line="276" w:lineRule="auto"/>
            </w:pPr>
            <w:r w:rsidRPr="005F6288">
              <w:rPr>
                <w:lang w:val="en"/>
              </w:rPr>
              <w:t>Output conditions:</w:t>
            </w:r>
          </w:p>
          <w:p w14:paraId="62AADA8F" w14:textId="4D60D7DE" w:rsidR="00123FFE" w:rsidRPr="005F6288" w:rsidRDefault="00F06769" w:rsidP="00DF14D0">
            <w:pPr>
              <w:spacing w:line="276" w:lineRule="auto"/>
            </w:pPr>
            <w:r>
              <w:rPr>
                <w:lang w:val="en"/>
              </w:rPr>
              <w:t>A valid profile is created</w:t>
            </w:r>
          </w:p>
        </w:tc>
      </w:tr>
      <w:tr w:rsidR="005C360B" w:rsidRPr="005F6288" w14:paraId="210D1C5A" w14:textId="77777777" w:rsidTr="002E455E">
        <w:trPr>
          <w:trHeight w:val="267"/>
          <w:jc w:val="center"/>
        </w:trPr>
        <w:tc>
          <w:tcPr>
            <w:tcW w:w="0" w:type="auto"/>
            <w:gridSpan w:val="3"/>
          </w:tcPr>
          <w:p w14:paraId="525EFC97" w14:textId="77777777" w:rsidR="005C360B" w:rsidRPr="005F6288" w:rsidRDefault="005C360B" w:rsidP="00DF14D0">
            <w:pPr>
              <w:spacing w:line="276" w:lineRule="auto"/>
            </w:pPr>
            <w:r w:rsidRPr="005F6288">
              <w:rPr>
                <w:lang w:val="en"/>
              </w:rPr>
              <w:t>Main scenario:</w:t>
            </w:r>
          </w:p>
        </w:tc>
      </w:tr>
      <w:tr w:rsidR="005C360B" w:rsidRPr="005F6288" w14:paraId="347B85A9" w14:textId="77777777" w:rsidTr="002E455E">
        <w:trPr>
          <w:cantSplit/>
          <w:trHeight w:val="354"/>
          <w:jc w:val="center"/>
        </w:trPr>
        <w:tc>
          <w:tcPr>
            <w:tcW w:w="832" w:type="pct"/>
          </w:tcPr>
          <w:p w14:paraId="0F0566F7" w14:textId="77777777" w:rsidR="005C360B" w:rsidRPr="005F6288" w:rsidRDefault="005C360B" w:rsidP="00DF14D0">
            <w:pPr>
              <w:spacing w:line="276" w:lineRule="auto"/>
              <w:jc w:val="both"/>
            </w:pPr>
            <w:r>
              <w:rPr>
                <w:lang w:val="en"/>
              </w:rPr>
              <w:t>Step</w:t>
            </w:r>
          </w:p>
        </w:tc>
        <w:tc>
          <w:tcPr>
            <w:tcW w:w="903" w:type="pct"/>
          </w:tcPr>
          <w:p w14:paraId="5D4BC308" w14:textId="77777777" w:rsidR="005C360B" w:rsidRPr="005F6288" w:rsidRDefault="005C360B" w:rsidP="00DF14D0">
            <w:pPr>
              <w:spacing w:line="276" w:lineRule="auto"/>
              <w:jc w:val="both"/>
            </w:pPr>
            <w:r>
              <w:rPr>
                <w:lang w:val="en"/>
              </w:rPr>
              <w:t>Actor/System</w:t>
            </w:r>
          </w:p>
        </w:tc>
        <w:tc>
          <w:tcPr>
            <w:tcW w:w="0" w:type="auto"/>
          </w:tcPr>
          <w:p w14:paraId="3E85F7AD" w14:textId="77777777" w:rsidR="005C360B" w:rsidRPr="005F6288" w:rsidRDefault="005C360B" w:rsidP="00DF14D0">
            <w:pPr>
              <w:spacing w:line="276" w:lineRule="auto"/>
              <w:jc w:val="both"/>
            </w:pPr>
            <w:r>
              <w:rPr>
                <w:lang w:val="en"/>
              </w:rPr>
              <w:t>Description</w:t>
            </w:r>
          </w:p>
        </w:tc>
      </w:tr>
      <w:tr w:rsidR="00412138" w:rsidRPr="005F6288" w14:paraId="17A3ACF3" w14:textId="77777777" w:rsidTr="002E455E">
        <w:trPr>
          <w:cantSplit/>
          <w:trHeight w:val="354"/>
          <w:jc w:val="center"/>
        </w:trPr>
        <w:tc>
          <w:tcPr>
            <w:tcW w:w="832" w:type="pct"/>
          </w:tcPr>
          <w:p w14:paraId="01C367C2" w14:textId="77777777" w:rsidR="00412138" w:rsidRDefault="00412138" w:rsidP="00DF14D0">
            <w:pPr>
              <w:spacing w:line="276" w:lineRule="auto"/>
              <w:jc w:val="both"/>
            </w:pPr>
            <w:r>
              <w:rPr>
                <w:lang w:val="en"/>
              </w:rPr>
              <w:t>1</w:t>
            </w:r>
          </w:p>
        </w:tc>
        <w:tc>
          <w:tcPr>
            <w:tcW w:w="903" w:type="pct"/>
          </w:tcPr>
          <w:p w14:paraId="40703C44" w14:textId="4B8DA84F" w:rsidR="00412138" w:rsidRDefault="00F06769" w:rsidP="00DF14D0">
            <w:pPr>
              <w:spacing w:line="276" w:lineRule="auto"/>
              <w:jc w:val="both"/>
            </w:pPr>
            <w:r>
              <w:t>User</w:t>
            </w:r>
          </w:p>
        </w:tc>
        <w:tc>
          <w:tcPr>
            <w:tcW w:w="0" w:type="auto"/>
          </w:tcPr>
          <w:p w14:paraId="2CC4DECA" w14:textId="39532F8D" w:rsidR="00412138" w:rsidRDefault="00F06769" w:rsidP="00DF14D0">
            <w:pPr>
              <w:spacing w:line="276" w:lineRule="auto"/>
              <w:jc w:val="both"/>
            </w:pPr>
            <w:r>
              <w:t>Fill personal information</w:t>
            </w:r>
          </w:p>
        </w:tc>
      </w:tr>
      <w:tr w:rsidR="00412138" w:rsidRPr="005F6288" w14:paraId="09748DA1" w14:textId="77777777" w:rsidTr="002E455E">
        <w:trPr>
          <w:cantSplit/>
          <w:trHeight w:val="354"/>
          <w:jc w:val="center"/>
        </w:trPr>
        <w:tc>
          <w:tcPr>
            <w:tcW w:w="832" w:type="pct"/>
          </w:tcPr>
          <w:p w14:paraId="7D2E9747" w14:textId="77777777" w:rsidR="00412138" w:rsidRDefault="00412138" w:rsidP="00DF14D0">
            <w:pPr>
              <w:spacing w:line="276" w:lineRule="auto"/>
              <w:jc w:val="both"/>
            </w:pPr>
            <w:r>
              <w:rPr>
                <w:lang w:val="en"/>
              </w:rPr>
              <w:t>2</w:t>
            </w:r>
          </w:p>
        </w:tc>
        <w:tc>
          <w:tcPr>
            <w:tcW w:w="903" w:type="pct"/>
          </w:tcPr>
          <w:p w14:paraId="7F6E770D" w14:textId="19EECF7E" w:rsidR="00412138" w:rsidRDefault="00F06769" w:rsidP="00DF14D0">
            <w:pPr>
              <w:spacing w:line="276" w:lineRule="auto"/>
              <w:jc w:val="both"/>
            </w:pPr>
            <w:r>
              <w:t>User</w:t>
            </w:r>
          </w:p>
        </w:tc>
        <w:tc>
          <w:tcPr>
            <w:tcW w:w="0" w:type="auto"/>
          </w:tcPr>
          <w:p w14:paraId="4BDA1C17" w14:textId="595900CF" w:rsidR="00412138" w:rsidRDefault="00F06769" w:rsidP="00DF14D0">
            <w:pPr>
              <w:spacing w:line="276" w:lineRule="auto"/>
              <w:jc w:val="both"/>
            </w:pPr>
            <w:r>
              <w:t>Confirm Information</w:t>
            </w:r>
          </w:p>
        </w:tc>
      </w:tr>
      <w:tr w:rsidR="00412138" w:rsidRPr="005F6288" w14:paraId="6BB7290C" w14:textId="77777777" w:rsidTr="002E455E">
        <w:trPr>
          <w:cantSplit/>
          <w:trHeight w:val="354"/>
          <w:jc w:val="center"/>
        </w:trPr>
        <w:tc>
          <w:tcPr>
            <w:tcW w:w="832" w:type="pct"/>
          </w:tcPr>
          <w:p w14:paraId="576A02D9" w14:textId="77777777" w:rsidR="00412138" w:rsidRDefault="00412138" w:rsidP="00DF14D0">
            <w:pPr>
              <w:spacing w:line="276" w:lineRule="auto"/>
              <w:jc w:val="both"/>
            </w:pPr>
            <w:r>
              <w:rPr>
                <w:lang w:val="en"/>
              </w:rPr>
              <w:t>3</w:t>
            </w:r>
          </w:p>
        </w:tc>
        <w:tc>
          <w:tcPr>
            <w:tcW w:w="903" w:type="pct"/>
          </w:tcPr>
          <w:p w14:paraId="18FC22DD" w14:textId="3C3533DB" w:rsidR="00412138" w:rsidRDefault="00412138" w:rsidP="00DF14D0">
            <w:pPr>
              <w:spacing w:line="276" w:lineRule="auto"/>
              <w:jc w:val="both"/>
            </w:pPr>
          </w:p>
        </w:tc>
        <w:tc>
          <w:tcPr>
            <w:tcW w:w="0" w:type="auto"/>
          </w:tcPr>
          <w:p w14:paraId="1BD23E92" w14:textId="77777777" w:rsidR="00412138" w:rsidRDefault="00412138" w:rsidP="00DF14D0">
            <w:pPr>
              <w:spacing w:line="276" w:lineRule="auto"/>
              <w:jc w:val="both"/>
            </w:pPr>
          </w:p>
        </w:tc>
      </w:tr>
      <w:tr w:rsidR="005C360B" w:rsidRPr="005F6288" w14:paraId="0504114F" w14:textId="77777777" w:rsidTr="002E455E">
        <w:trPr>
          <w:trHeight w:val="264"/>
          <w:jc w:val="center"/>
        </w:trPr>
        <w:tc>
          <w:tcPr>
            <w:tcW w:w="0" w:type="auto"/>
            <w:gridSpan w:val="3"/>
          </w:tcPr>
          <w:p w14:paraId="6CAEB289" w14:textId="77777777" w:rsidR="005C360B" w:rsidRPr="005F6288" w:rsidRDefault="005C360B" w:rsidP="00DF14D0">
            <w:pPr>
              <w:spacing w:line="276" w:lineRule="auto"/>
            </w:pPr>
          </w:p>
        </w:tc>
      </w:tr>
      <w:tr w:rsidR="005C360B" w:rsidRPr="005F6288" w14:paraId="62D58EF2" w14:textId="77777777" w:rsidTr="002E455E">
        <w:trPr>
          <w:trHeight w:val="542"/>
          <w:jc w:val="center"/>
        </w:trPr>
        <w:tc>
          <w:tcPr>
            <w:tcW w:w="0" w:type="auto"/>
            <w:gridSpan w:val="3"/>
          </w:tcPr>
          <w:p w14:paraId="34E225EC" w14:textId="75FE0AAB" w:rsidR="005C360B" w:rsidRPr="005F6288" w:rsidRDefault="005C360B" w:rsidP="00DF14D0">
            <w:pPr>
              <w:spacing w:line="276" w:lineRule="auto"/>
            </w:pPr>
            <w:r w:rsidRPr="005F6288">
              <w:rPr>
                <w:lang w:val="en"/>
              </w:rPr>
              <w:t>Alternative scenarios:</w:t>
            </w:r>
          </w:p>
        </w:tc>
      </w:tr>
    </w:tbl>
    <w:p w14:paraId="35D9CD4E" w14:textId="0BBF60F0" w:rsidR="005C360B" w:rsidRDefault="005C360B" w:rsidP="00DF14D0">
      <w:pPr>
        <w:spacing w:line="276" w:lineRule="auto"/>
      </w:pPr>
    </w:p>
    <w:p w14:paraId="60EB2436" w14:textId="7E516177" w:rsidR="001C7A3F" w:rsidRDefault="001C7A3F" w:rsidP="00DF14D0">
      <w:pPr>
        <w:pStyle w:val="Caption"/>
        <w:spacing w:line="276" w:lineRule="auto"/>
        <w:jc w:val="center"/>
      </w:pPr>
      <w:r>
        <w:rPr>
          <w:lang w:val="en"/>
        </w:rPr>
        <w:t xml:space="preserve">Table </w:t>
      </w:r>
      <w:r>
        <w:rPr>
          <w:noProof/>
          <w:lang w:val="en"/>
        </w:rPr>
        <w:t>2</w:t>
      </w:r>
      <w:r w:rsidR="002E455E">
        <w:rPr>
          <w:lang w:val="en"/>
        </w:rPr>
        <w:t xml:space="preserve">: Template for </w:t>
      </w:r>
      <w:r w:rsidR="002E455E" w:rsidRPr="002E455E">
        <w:rPr>
          <w:lang w:val="en"/>
        </w:rPr>
        <w:t>editing</w:t>
      </w:r>
      <w:r w:rsidR="002E455E">
        <w:rPr>
          <w:lang w:val="en"/>
        </w:rPr>
        <w:t xml:space="preserve"> items in the</w:t>
      </w:r>
      <w:r w:rsidR="002E455E" w:rsidRPr="002E455E">
        <w:rPr>
          <w:lang w:val="en"/>
        </w:rPr>
        <w:t xml:space="preserve"> Cart</w:t>
      </w:r>
    </w:p>
    <w:tbl>
      <w:tblPr>
        <w:tblStyle w:val="TableGrid"/>
        <w:tblW w:w="4646" w:type="pct"/>
        <w:jc w:val="center"/>
        <w:tblLook w:val="04A0" w:firstRow="1" w:lastRow="0" w:firstColumn="1" w:lastColumn="0" w:noHBand="0" w:noVBand="1"/>
      </w:tblPr>
      <w:tblGrid>
        <w:gridCol w:w="1389"/>
        <w:gridCol w:w="1544"/>
        <w:gridCol w:w="5482"/>
      </w:tblGrid>
      <w:tr w:rsidR="001C7A3F" w:rsidRPr="005F6288" w14:paraId="1BC74A46" w14:textId="77777777" w:rsidTr="002E455E">
        <w:trPr>
          <w:trHeight w:val="269"/>
          <w:jc w:val="center"/>
        </w:trPr>
        <w:tc>
          <w:tcPr>
            <w:tcW w:w="0" w:type="auto"/>
            <w:gridSpan w:val="3"/>
          </w:tcPr>
          <w:p w14:paraId="37D905FB" w14:textId="72BDA6AB" w:rsidR="001C7A3F" w:rsidRPr="005F6288" w:rsidRDefault="001C7A3F" w:rsidP="00DF14D0">
            <w:pPr>
              <w:spacing w:line="276" w:lineRule="auto"/>
            </w:pPr>
            <w:r>
              <w:rPr>
                <w:lang w:val="en"/>
              </w:rPr>
              <w:t>Title:</w:t>
            </w:r>
            <w:r w:rsidR="002E455E">
              <w:t xml:space="preserve"> </w:t>
            </w:r>
            <w:r w:rsidR="002E455E" w:rsidRPr="002E455E">
              <w:rPr>
                <w:lang w:val="en"/>
              </w:rPr>
              <w:t>Edit Cart</w:t>
            </w:r>
          </w:p>
        </w:tc>
      </w:tr>
      <w:tr w:rsidR="001C7A3F" w:rsidRPr="005F6288" w14:paraId="0C32F04F" w14:textId="77777777" w:rsidTr="002E455E">
        <w:trPr>
          <w:trHeight w:val="269"/>
          <w:jc w:val="center"/>
        </w:trPr>
        <w:tc>
          <w:tcPr>
            <w:tcW w:w="0" w:type="auto"/>
            <w:gridSpan w:val="3"/>
          </w:tcPr>
          <w:p w14:paraId="47791BF9" w14:textId="00F1E9B6" w:rsidR="001C7A3F" w:rsidRPr="005F6288" w:rsidRDefault="001C7A3F" w:rsidP="00DF14D0">
            <w:pPr>
              <w:spacing w:line="276" w:lineRule="auto"/>
            </w:pPr>
            <w:r w:rsidRPr="005F6288">
              <w:rPr>
                <w:lang w:val="en"/>
              </w:rPr>
              <w:t xml:space="preserve">ID: </w:t>
            </w:r>
            <w:r w:rsidR="002E455E">
              <w:rPr>
                <w:lang w:val="en"/>
              </w:rPr>
              <w:t>UC02</w:t>
            </w:r>
          </w:p>
        </w:tc>
      </w:tr>
      <w:tr w:rsidR="001C7A3F" w:rsidRPr="005F6288" w14:paraId="63CDE1C0" w14:textId="77777777" w:rsidTr="002E455E">
        <w:trPr>
          <w:trHeight w:val="551"/>
          <w:jc w:val="center"/>
        </w:trPr>
        <w:tc>
          <w:tcPr>
            <w:tcW w:w="0" w:type="auto"/>
            <w:gridSpan w:val="3"/>
          </w:tcPr>
          <w:p w14:paraId="1939B9CE" w14:textId="77777777" w:rsidR="001C7A3F" w:rsidRPr="005F6288" w:rsidRDefault="001C7A3F" w:rsidP="00DF14D0">
            <w:pPr>
              <w:spacing w:line="276" w:lineRule="auto"/>
            </w:pPr>
            <w:r w:rsidRPr="005F6288">
              <w:rPr>
                <w:lang w:val="en"/>
              </w:rPr>
              <w:t>Characteristics:</w:t>
            </w:r>
          </w:p>
          <w:p w14:paraId="5699C2AA" w14:textId="0B4EE6A9" w:rsidR="001C7A3F" w:rsidRPr="005F6288" w:rsidRDefault="002E455E" w:rsidP="00DF14D0">
            <w:pPr>
              <w:spacing w:line="276" w:lineRule="auto"/>
            </w:pPr>
            <w:r>
              <w:rPr>
                <w:lang w:val="en"/>
              </w:rPr>
              <w:t>Remove or add any item to the cart</w:t>
            </w:r>
          </w:p>
        </w:tc>
      </w:tr>
      <w:tr w:rsidR="001C7A3F" w:rsidRPr="005F6288" w14:paraId="2A1D0E49" w14:textId="77777777" w:rsidTr="002E455E">
        <w:trPr>
          <w:trHeight w:val="551"/>
          <w:jc w:val="center"/>
        </w:trPr>
        <w:tc>
          <w:tcPr>
            <w:tcW w:w="0" w:type="auto"/>
            <w:gridSpan w:val="3"/>
          </w:tcPr>
          <w:p w14:paraId="6C5A7576" w14:textId="77777777" w:rsidR="001C7A3F" w:rsidRPr="005F6288" w:rsidRDefault="001C7A3F" w:rsidP="00DF14D0">
            <w:pPr>
              <w:spacing w:line="276" w:lineRule="auto"/>
            </w:pPr>
            <w:r w:rsidRPr="005F6288">
              <w:rPr>
                <w:lang w:val="en"/>
              </w:rPr>
              <w:t>Primary actor:</w:t>
            </w:r>
          </w:p>
          <w:p w14:paraId="65593397" w14:textId="0A0DC373" w:rsidR="001C7A3F" w:rsidRPr="005F6288" w:rsidRDefault="002E455E" w:rsidP="00DF14D0">
            <w:pPr>
              <w:spacing w:line="276" w:lineRule="auto"/>
            </w:pPr>
            <w:r>
              <w:rPr>
                <w:lang w:val="en"/>
              </w:rPr>
              <w:t>User</w:t>
            </w:r>
          </w:p>
        </w:tc>
      </w:tr>
      <w:tr w:rsidR="001C7A3F" w:rsidRPr="005F6288" w14:paraId="39DBF624" w14:textId="77777777" w:rsidTr="002E455E">
        <w:trPr>
          <w:trHeight w:val="539"/>
          <w:jc w:val="center"/>
        </w:trPr>
        <w:tc>
          <w:tcPr>
            <w:tcW w:w="0" w:type="auto"/>
            <w:gridSpan w:val="3"/>
          </w:tcPr>
          <w:p w14:paraId="37B9C59C" w14:textId="77777777" w:rsidR="001C7A3F" w:rsidRPr="005F6288" w:rsidRDefault="001C7A3F" w:rsidP="00DF14D0">
            <w:pPr>
              <w:spacing w:line="276" w:lineRule="auto"/>
            </w:pPr>
            <w:r w:rsidRPr="005F6288">
              <w:rPr>
                <w:lang w:val="en"/>
              </w:rPr>
              <w:t>Secondary actors:</w:t>
            </w:r>
          </w:p>
          <w:p w14:paraId="6CDEC943" w14:textId="2EAF06E8" w:rsidR="001C7A3F" w:rsidRPr="005F6288" w:rsidRDefault="002E455E" w:rsidP="00DF14D0">
            <w:pPr>
              <w:spacing w:line="276" w:lineRule="auto"/>
            </w:pPr>
            <w:r>
              <w:rPr>
                <w:lang w:val="en"/>
              </w:rPr>
              <w:t>Admin</w:t>
            </w:r>
          </w:p>
        </w:tc>
      </w:tr>
      <w:tr w:rsidR="001C7A3F" w:rsidRPr="005F6288" w14:paraId="5920EC93" w14:textId="77777777" w:rsidTr="002E455E">
        <w:trPr>
          <w:trHeight w:val="721"/>
          <w:jc w:val="center"/>
        </w:trPr>
        <w:tc>
          <w:tcPr>
            <w:tcW w:w="0" w:type="auto"/>
            <w:gridSpan w:val="3"/>
          </w:tcPr>
          <w:p w14:paraId="467EA502" w14:textId="77777777" w:rsidR="001C7A3F" w:rsidRPr="005F6288" w:rsidRDefault="001C7A3F" w:rsidP="00DF14D0">
            <w:pPr>
              <w:spacing w:line="276" w:lineRule="auto"/>
            </w:pPr>
            <w:r w:rsidRPr="005F6288">
              <w:rPr>
                <w:lang w:val="en"/>
              </w:rPr>
              <w:t>Entry conditions:</w:t>
            </w:r>
          </w:p>
          <w:p w14:paraId="038D2714" w14:textId="6B06E285" w:rsidR="001C7A3F" w:rsidRPr="005F6288" w:rsidRDefault="002E455E" w:rsidP="00DF14D0">
            <w:pPr>
              <w:spacing w:line="276" w:lineRule="auto"/>
            </w:pPr>
            <w:r>
              <w:rPr>
                <w:lang w:val="en"/>
              </w:rPr>
              <w:t>No conditions are necessary</w:t>
            </w:r>
          </w:p>
        </w:tc>
      </w:tr>
      <w:tr w:rsidR="001C7A3F" w:rsidRPr="005F6288" w14:paraId="79AE0875" w14:textId="77777777" w:rsidTr="002E455E">
        <w:trPr>
          <w:trHeight w:val="646"/>
          <w:jc w:val="center"/>
        </w:trPr>
        <w:tc>
          <w:tcPr>
            <w:tcW w:w="0" w:type="auto"/>
            <w:gridSpan w:val="3"/>
          </w:tcPr>
          <w:p w14:paraId="5F20BA16" w14:textId="77777777" w:rsidR="001C7A3F" w:rsidRPr="005F6288" w:rsidRDefault="001C7A3F" w:rsidP="00DF14D0">
            <w:pPr>
              <w:spacing w:line="276" w:lineRule="auto"/>
            </w:pPr>
            <w:r w:rsidRPr="005F6288">
              <w:rPr>
                <w:lang w:val="en"/>
              </w:rPr>
              <w:t>Output conditions:</w:t>
            </w:r>
          </w:p>
          <w:p w14:paraId="058FD369" w14:textId="41A1F687" w:rsidR="001C7A3F" w:rsidRPr="005F6288" w:rsidRDefault="002E455E" w:rsidP="00DF14D0">
            <w:pPr>
              <w:spacing w:line="276" w:lineRule="auto"/>
            </w:pPr>
            <w:r>
              <w:rPr>
                <w:lang w:val="en"/>
              </w:rPr>
              <w:t>An update to the cart</w:t>
            </w:r>
          </w:p>
        </w:tc>
      </w:tr>
      <w:tr w:rsidR="001C7A3F" w:rsidRPr="005F6288" w14:paraId="77DC8573" w14:textId="77777777" w:rsidTr="002E455E">
        <w:trPr>
          <w:trHeight w:val="272"/>
          <w:jc w:val="center"/>
        </w:trPr>
        <w:tc>
          <w:tcPr>
            <w:tcW w:w="0" w:type="auto"/>
            <w:gridSpan w:val="3"/>
          </w:tcPr>
          <w:p w14:paraId="24875BE1" w14:textId="77777777" w:rsidR="001C7A3F" w:rsidRPr="005F6288" w:rsidRDefault="001C7A3F" w:rsidP="00DF14D0">
            <w:pPr>
              <w:spacing w:line="276" w:lineRule="auto"/>
            </w:pPr>
            <w:r w:rsidRPr="005F6288">
              <w:rPr>
                <w:lang w:val="en"/>
              </w:rPr>
              <w:t>Main scenario:</w:t>
            </w:r>
          </w:p>
        </w:tc>
      </w:tr>
      <w:tr w:rsidR="001C7A3F" w:rsidRPr="005F6288" w14:paraId="1D1E67F4" w14:textId="77777777" w:rsidTr="002E455E">
        <w:trPr>
          <w:cantSplit/>
          <w:trHeight w:val="361"/>
          <w:jc w:val="center"/>
        </w:trPr>
        <w:tc>
          <w:tcPr>
            <w:tcW w:w="835" w:type="pct"/>
          </w:tcPr>
          <w:p w14:paraId="61F88E40" w14:textId="77777777" w:rsidR="001C7A3F" w:rsidRPr="005F6288" w:rsidRDefault="001C7A3F" w:rsidP="00DF14D0">
            <w:pPr>
              <w:spacing w:line="276" w:lineRule="auto"/>
              <w:jc w:val="both"/>
            </w:pPr>
            <w:r>
              <w:rPr>
                <w:lang w:val="en"/>
              </w:rPr>
              <w:t>Step</w:t>
            </w:r>
          </w:p>
        </w:tc>
        <w:tc>
          <w:tcPr>
            <w:tcW w:w="898" w:type="pct"/>
          </w:tcPr>
          <w:p w14:paraId="177628A9" w14:textId="77777777" w:rsidR="001C7A3F" w:rsidRPr="005F6288" w:rsidRDefault="001C7A3F" w:rsidP="00DF14D0">
            <w:pPr>
              <w:spacing w:line="276" w:lineRule="auto"/>
              <w:jc w:val="both"/>
            </w:pPr>
            <w:r>
              <w:rPr>
                <w:lang w:val="en"/>
              </w:rPr>
              <w:t>Actor/System</w:t>
            </w:r>
          </w:p>
        </w:tc>
        <w:tc>
          <w:tcPr>
            <w:tcW w:w="0" w:type="auto"/>
          </w:tcPr>
          <w:p w14:paraId="2B029517" w14:textId="77777777" w:rsidR="001C7A3F" w:rsidRPr="005F6288" w:rsidRDefault="001C7A3F" w:rsidP="00DF14D0">
            <w:pPr>
              <w:spacing w:line="276" w:lineRule="auto"/>
              <w:jc w:val="both"/>
            </w:pPr>
            <w:r>
              <w:rPr>
                <w:lang w:val="en"/>
              </w:rPr>
              <w:t>Description</w:t>
            </w:r>
          </w:p>
        </w:tc>
      </w:tr>
      <w:tr w:rsidR="001C7A3F" w:rsidRPr="005F6288" w14:paraId="435FAED7" w14:textId="77777777" w:rsidTr="002E455E">
        <w:trPr>
          <w:cantSplit/>
          <w:trHeight w:val="361"/>
          <w:jc w:val="center"/>
        </w:trPr>
        <w:tc>
          <w:tcPr>
            <w:tcW w:w="835" w:type="pct"/>
          </w:tcPr>
          <w:p w14:paraId="3286B1E4" w14:textId="77777777" w:rsidR="001C7A3F" w:rsidRDefault="001C7A3F" w:rsidP="00DF14D0">
            <w:pPr>
              <w:spacing w:line="276" w:lineRule="auto"/>
              <w:jc w:val="both"/>
            </w:pPr>
            <w:r>
              <w:rPr>
                <w:lang w:val="en"/>
              </w:rPr>
              <w:lastRenderedPageBreak/>
              <w:t>1</w:t>
            </w:r>
          </w:p>
        </w:tc>
        <w:tc>
          <w:tcPr>
            <w:tcW w:w="898" w:type="pct"/>
          </w:tcPr>
          <w:p w14:paraId="74633EC8" w14:textId="4BFC1E56" w:rsidR="001C7A3F" w:rsidRDefault="002E455E" w:rsidP="00DF14D0">
            <w:pPr>
              <w:spacing w:line="276" w:lineRule="auto"/>
              <w:jc w:val="both"/>
            </w:pPr>
            <w:r>
              <w:t>User</w:t>
            </w:r>
          </w:p>
        </w:tc>
        <w:tc>
          <w:tcPr>
            <w:tcW w:w="0" w:type="auto"/>
          </w:tcPr>
          <w:p w14:paraId="1E6C7F63" w14:textId="31F84356" w:rsidR="001C7A3F" w:rsidRDefault="002E455E" w:rsidP="00DF14D0">
            <w:pPr>
              <w:spacing w:line="276" w:lineRule="auto"/>
              <w:jc w:val="both"/>
            </w:pPr>
            <w:r>
              <w:t>Click on prefered item</w:t>
            </w:r>
          </w:p>
        </w:tc>
      </w:tr>
      <w:tr w:rsidR="001C7A3F" w:rsidRPr="005F6288" w14:paraId="528C79C2" w14:textId="77777777" w:rsidTr="002E455E">
        <w:trPr>
          <w:cantSplit/>
          <w:trHeight w:val="361"/>
          <w:jc w:val="center"/>
        </w:trPr>
        <w:tc>
          <w:tcPr>
            <w:tcW w:w="835" w:type="pct"/>
          </w:tcPr>
          <w:p w14:paraId="48C33895" w14:textId="77777777" w:rsidR="001C7A3F" w:rsidRDefault="001C7A3F" w:rsidP="00DF14D0">
            <w:pPr>
              <w:spacing w:line="276" w:lineRule="auto"/>
              <w:jc w:val="both"/>
            </w:pPr>
            <w:r>
              <w:rPr>
                <w:lang w:val="en"/>
              </w:rPr>
              <w:t>2</w:t>
            </w:r>
          </w:p>
        </w:tc>
        <w:tc>
          <w:tcPr>
            <w:tcW w:w="898" w:type="pct"/>
          </w:tcPr>
          <w:p w14:paraId="045E9B1A" w14:textId="31238A3A" w:rsidR="001C7A3F" w:rsidRDefault="002E455E" w:rsidP="00DF14D0">
            <w:pPr>
              <w:spacing w:line="276" w:lineRule="auto"/>
              <w:jc w:val="both"/>
            </w:pPr>
            <w:r>
              <w:t>User</w:t>
            </w:r>
          </w:p>
        </w:tc>
        <w:tc>
          <w:tcPr>
            <w:tcW w:w="0" w:type="auto"/>
          </w:tcPr>
          <w:p w14:paraId="3C70E84C" w14:textId="7562FCE2" w:rsidR="001C7A3F" w:rsidRDefault="002E455E" w:rsidP="00DF14D0">
            <w:pPr>
              <w:spacing w:line="276" w:lineRule="auto"/>
              <w:jc w:val="both"/>
            </w:pPr>
            <w:r>
              <w:t>Add/Remove Item from the cart</w:t>
            </w:r>
          </w:p>
        </w:tc>
      </w:tr>
      <w:tr w:rsidR="001C7A3F" w:rsidRPr="005F6288" w14:paraId="349E28E5" w14:textId="77777777" w:rsidTr="002E455E">
        <w:trPr>
          <w:cantSplit/>
          <w:trHeight w:val="361"/>
          <w:jc w:val="center"/>
        </w:trPr>
        <w:tc>
          <w:tcPr>
            <w:tcW w:w="835" w:type="pct"/>
          </w:tcPr>
          <w:p w14:paraId="7227F29F" w14:textId="77777777" w:rsidR="001C7A3F" w:rsidRDefault="001C7A3F" w:rsidP="00DF14D0">
            <w:pPr>
              <w:spacing w:line="276" w:lineRule="auto"/>
              <w:jc w:val="both"/>
            </w:pPr>
            <w:r>
              <w:rPr>
                <w:lang w:val="en"/>
              </w:rPr>
              <w:t>3</w:t>
            </w:r>
          </w:p>
        </w:tc>
        <w:tc>
          <w:tcPr>
            <w:tcW w:w="898" w:type="pct"/>
          </w:tcPr>
          <w:p w14:paraId="0193B43A" w14:textId="77777777" w:rsidR="001C7A3F" w:rsidRDefault="001C7A3F" w:rsidP="00DF14D0">
            <w:pPr>
              <w:spacing w:line="276" w:lineRule="auto"/>
              <w:jc w:val="both"/>
            </w:pPr>
          </w:p>
        </w:tc>
        <w:tc>
          <w:tcPr>
            <w:tcW w:w="0" w:type="auto"/>
          </w:tcPr>
          <w:p w14:paraId="1A75CF4B" w14:textId="77777777" w:rsidR="001C7A3F" w:rsidRDefault="001C7A3F" w:rsidP="00DF14D0">
            <w:pPr>
              <w:spacing w:line="276" w:lineRule="auto"/>
              <w:jc w:val="both"/>
            </w:pPr>
          </w:p>
        </w:tc>
      </w:tr>
      <w:tr w:rsidR="001C7A3F" w:rsidRPr="005F6288" w14:paraId="6518F4BB" w14:textId="77777777" w:rsidTr="002E455E">
        <w:trPr>
          <w:trHeight w:val="269"/>
          <w:jc w:val="center"/>
        </w:trPr>
        <w:tc>
          <w:tcPr>
            <w:tcW w:w="0" w:type="auto"/>
            <w:gridSpan w:val="3"/>
          </w:tcPr>
          <w:p w14:paraId="3293A475" w14:textId="77777777" w:rsidR="001C7A3F" w:rsidRPr="005F6288" w:rsidRDefault="001C7A3F" w:rsidP="00DF14D0">
            <w:pPr>
              <w:spacing w:line="276" w:lineRule="auto"/>
            </w:pPr>
          </w:p>
        </w:tc>
      </w:tr>
      <w:tr w:rsidR="001C7A3F" w:rsidRPr="005F6288" w14:paraId="73BF7EE4" w14:textId="77777777" w:rsidTr="002E455E">
        <w:trPr>
          <w:trHeight w:val="269"/>
          <w:jc w:val="center"/>
        </w:trPr>
        <w:tc>
          <w:tcPr>
            <w:tcW w:w="0" w:type="auto"/>
            <w:gridSpan w:val="3"/>
          </w:tcPr>
          <w:p w14:paraId="650B0B5B" w14:textId="5D948FC3" w:rsidR="001C7A3F" w:rsidRPr="005F6288" w:rsidRDefault="001C7A3F" w:rsidP="00DF14D0">
            <w:pPr>
              <w:spacing w:line="276" w:lineRule="auto"/>
            </w:pPr>
            <w:r w:rsidRPr="005F6288">
              <w:rPr>
                <w:lang w:val="en"/>
              </w:rPr>
              <w:t>Alternative scenarios:</w:t>
            </w:r>
          </w:p>
        </w:tc>
      </w:tr>
    </w:tbl>
    <w:p w14:paraId="47F6869E" w14:textId="7143495F" w:rsidR="001C7A3F" w:rsidRDefault="001C7A3F" w:rsidP="00DF14D0">
      <w:pPr>
        <w:spacing w:line="276" w:lineRule="auto"/>
      </w:pPr>
    </w:p>
    <w:p w14:paraId="641A938B" w14:textId="721AA62B" w:rsidR="001C7A3F" w:rsidRDefault="001C7A3F" w:rsidP="00DF14D0">
      <w:pPr>
        <w:pStyle w:val="Caption"/>
        <w:spacing w:line="276" w:lineRule="auto"/>
        <w:jc w:val="center"/>
      </w:pPr>
      <w:r>
        <w:rPr>
          <w:lang w:val="en"/>
        </w:rPr>
        <w:t xml:space="preserve">Table </w:t>
      </w:r>
      <w:r>
        <w:rPr>
          <w:noProof/>
          <w:lang w:val="en"/>
        </w:rPr>
        <w:t>3</w:t>
      </w:r>
      <w:r>
        <w:rPr>
          <w:lang w:val="en"/>
        </w:rPr>
        <w:t xml:space="preserve">: Template for </w:t>
      </w:r>
      <w:r w:rsidR="002E455E" w:rsidRPr="002E455E">
        <w:rPr>
          <w:lang w:val="en"/>
        </w:rPr>
        <w:t>Product Control</w:t>
      </w:r>
    </w:p>
    <w:tbl>
      <w:tblPr>
        <w:tblStyle w:val="TableGrid"/>
        <w:tblW w:w="4667" w:type="pct"/>
        <w:jc w:val="center"/>
        <w:tblLook w:val="04A0" w:firstRow="1" w:lastRow="0" w:firstColumn="1" w:lastColumn="0" w:noHBand="0" w:noVBand="1"/>
      </w:tblPr>
      <w:tblGrid>
        <w:gridCol w:w="1399"/>
        <w:gridCol w:w="1544"/>
        <w:gridCol w:w="5510"/>
      </w:tblGrid>
      <w:tr w:rsidR="001C7A3F" w:rsidRPr="005F6288" w14:paraId="5B910A46" w14:textId="77777777" w:rsidTr="002E455E">
        <w:trPr>
          <w:trHeight w:val="216"/>
          <w:jc w:val="center"/>
        </w:trPr>
        <w:tc>
          <w:tcPr>
            <w:tcW w:w="0" w:type="auto"/>
            <w:gridSpan w:val="3"/>
          </w:tcPr>
          <w:p w14:paraId="6A9B1C14" w14:textId="4C541445" w:rsidR="001C7A3F" w:rsidRPr="005F6288" w:rsidRDefault="001C7A3F" w:rsidP="00DF14D0">
            <w:pPr>
              <w:spacing w:line="276" w:lineRule="auto"/>
            </w:pPr>
            <w:r>
              <w:rPr>
                <w:lang w:val="en"/>
              </w:rPr>
              <w:t>Title:</w:t>
            </w:r>
            <w:r w:rsidR="002E455E">
              <w:t xml:space="preserve"> </w:t>
            </w:r>
            <w:r w:rsidR="002E455E" w:rsidRPr="002E455E">
              <w:rPr>
                <w:lang w:val="en"/>
              </w:rPr>
              <w:t>Product Control</w:t>
            </w:r>
          </w:p>
        </w:tc>
      </w:tr>
      <w:tr w:rsidR="001C7A3F" w:rsidRPr="005F6288" w14:paraId="5A960887" w14:textId="77777777" w:rsidTr="002E455E">
        <w:trPr>
          <w:trHeight w:val="216"/>
          <w:jc w:val="center"/>
        </w:trPr>
        <w:tc>
          <w:tcPr>
            <w:tcW w:w="0" w:type="auto"/>
            <w:gridSpan w:val="3"/>
          </w:tcPr>
          <w:p w14:paraId="6644058E" w14:textId="111C43C2" w:rsidR="001C7A3F" w:rsidRPr="005F6288" w:rsidRDefault="002E455E" w:rsidP="00DF14D0">
            <w:pPr>
              <w:spacing w:line="276" w:lineRule="auto"/>
            </w:pPr>
            <w:r>
              <w:rPr>
                <w:lang w:val="en"/>
              </w:rPr>
              <w:t>ID: UC03</w:t>
            </w:r>
          </w:p>
        </w:tc>
      </w:tr>
      <w:tr w:rsidR="001C7A3F" w:rsidRPr="005F6288" w14:paraId="79478B8B" w14:textId="77777777" w:rsidTr="002E455E">
        <w:trPr>
          <w:trHeight w:val="441"/>
          <w:jc w:val="center"/>
        </w:trPr>
        <w:tc>
          <w:tcPr>
            <w:tcW w:w="0" w:type="auto"/>
            <w:gridSpan w:val="3"/>
          </w:tcPr>
          <w:p w14:paraId="48D20B1E" w14:textId="77777777" w:rsidR="001C7A3F" w:rsidRPr="005F6288" w:rsidRDefault="001C7A3F" w:rsidP="00DF14D0">
            <w:pPr>
              <w:spacing w:line="276" w:lineRule="auto"/>
            </w:pPr>
            <w:r w:rsidRPr="005F6288">
              <w:rPr>
                <w:lang w:val="en"/>
              </w:rPr>
              <w:t>Characteristics:</w:t>
            </w:r>
          </w:p>
          <w:p w14:paraId="3D016334" w14:textId="71676CD5" w:rsidR="001C7A3F" w:rsidRPr="005F6288" w:rsidRDefault="002E455E" w:rsidP="00DF14D0">
            <w:pPr>
              <w:spacing w:line="276" w:lineRule="auto"/>
            </w:pPr>
            <w:r>
              <w:rPr>
                <w:lang w:val="en"/>
              </w:rPr>
              <w:t>Make any changes to products in the webpage</w:t>
            </w:r>
          </w:p>
        </w:tc>
      </w:tr>
      <w:tr w:rsidR="001C7A3F" w:rsidRPr="005F6288" w14:paraId="7D007231" w14:textId="77777777" w:rsidTr="002E455E">
        <w:trPr>
          <w:trHeight w:val="441"/>
          <w:jc w:val="center"/>
        </w:trPr>
        <w:tc>
          <w:tcPr>
            <w:tcW w:w="0" w:type="auto"/>
            <w:gridSpan w:val="3"/>
          </w:tcPr>
          <w:p w14:paraId="48C1428A" w14:textId="77777777" w:rsidR="001C7A3F" w:rsidRPr="005F6288" w:rsidRDefault="001C7A3F" w:rsidP="00DF14D0">
            <w:pPr>
              <w:spacing w:line="276" w:lineRule="auto"/>
            </w:pPr>
            <w:r w:rsidRPr="005F6288">
              <w:rPr>
                <w:lang w:val="en"/>
              </w:rPr>
              <w:t>Primary actor:</w:t>
            </w:r>
          </w:p>
          <w:p w14:paraId="39228977" w14:textId="5890DC9C" w:rsidR="001C7A3F" w:rsidRPr="005F6288" w:rsidRDefault="002E455E" w:rsidP="00DF14D0">
            <w:pPr>
              <w:spacing w:line="276" w:lineRule="auto"/>
            </w:pPr>
            <w:r>
              <w:rPr>
                <w:lang w:val="en"/>
              </w:rPr>
              <w:t>Admin</w:t>
            </w:r>
          </w:p>
        </w:tc>
      </w:tr>
      <w:tr w:rsidR="001C7A3F" w:rsidRPr="005F6288" w14:paraId="52429AC1" w14:textId="77777777" w:rsidTr="002E455E">
        <w:trPr>
          <w:trHeight w:val="432"/>
          <w:jc w:val="center"/>
        </w:trPr>
        <w:tc>
          <w:tcPr>
            <w:tcW w:w="0" w:type="auto"/>
            <w:gridSpan w:val="3"/>
          </w:tcPr>
          <w:p w14:paraId="7F6EA1D0" w14:textId="4F04BB33" w:rsidR="001C7A3F" w:rsidRPr="005F6288" w:rsidRDefault="001C7A3F" w:rsidP="00DF14D0">
            <w:pPr>
              <w:spacing w:line="276" w:lineRule="auto"/>
            </w:pPr>
            <w:r w:rsidRPr="005F6288">
              <w:rPr>
                <w:lang w:val="en"/>
              </w:rPr>
              <w:t>Secondary actors:</w:t>
            </w:r>
          </w:p>
        </w:tc>
      </w:tr>
      <w:tr w:rsidR="001C7A3F" w:rsidRPr="005F6288" w14:paraId="66211182" w14:textId="77777777" w:rsidTr="002E455E">
        <w:trPr>
          <w:trHeight w:val="577"/>
          <w:jc w:val="center"/>
        </w:trPr>
        <w:tc>
          <w:tcPr>
            <w:tcW w:w="0" w:type="auto"/>
            <w:gridSpan w:val="3"/>
          </w:tcPr>
          <w:p w14:paraId="6037B10F" w14:textId="77777777" w:rsidR="001C7A3F" w:rsidRPr="005F6288" w:rsidRDefault="001C7A3F" w:rsidP="00DF14D0">
            <w:pPr>
              <w:spacing w:line="276" w:lineRule="auto"/>
            </w:pPr>
            <w:r w:rsidRPr="005F6288">
              <w:rPr>
                <w:lang w:val="en"/>
              </w:rPr>
              <w:t>Entry conditions:</w:t>
            </w:r>
          </w:p>
          <w:p w14:paraId="53906936" w14:textId="7C296CBB" w:rsidR="001C7A3F" w:rsidRPr="005F6288" w:rsidRDefault="002E455E" w:rsidP="00DF14D0">
            <w:pPr>
              <w:spacing w:line="276" w:lineRule="auto"/>
            </w:pPr>
            <w:r>
              <w:rPr>
                <w:lang w:val="en"/>
              </w:rPr>
              <w:t>Admin should have the proper access</w:t>
            </w:r>
          </w:p>
        </w:tc>
      </w:tr>
      <w:tr w:rsidR="001C7A3F" w:rsidRPr="005F6288" w14:paraId="53206680" w14:textId="77777777" w:rsidTr="002E455E">
        <w:trPr>
          <w:trHeight w:val="517"/>
          <w:jc w:val="center"/>
        </w:trPr>
        <w:tc>
          <w:tcPr>
            <w:tcW w:w="0" w:type="auto"/>
            <w:gridSpan w:val="3"/>
          </w:tcPr>
          <w:p w14:paraId="1DA9A0B7" w14:textId="77777777" w:rsidR="001C7A3F" w:rsidRPr="005F6288" w:rsidRDefault="001C7A3F" w:rsidP="00DF14D0">
            <w:pPr>
              <w:spacing w:line="276" w:lineRule="auto"/>
            </w:pPr>
            <w:r w:rsidRPr="005F6288">
              <w:rPr>
                <w:lang w:val="en"/>
              </w:rPr>
              <w:t>Output conditions:</w:t>
            </w:r>
          </w:p>
          <w:p w14:paraId="0F8742F5" w14:textId="51AA4EC5" w:rsidR="001C7A3F" w:rsidRPr="005F6288" w:rsidRDefault="002E455E" w:rsidP="00DF14D0">
            <w:pPr>
              <w:spacing w:line="276" w:lineRule="auto"/>
            </w:pPr>
            <w:r>
              <w:rPr>
                <w:lang w:val="en"/>
              </w:rPr>
              <w:t>Item Could have been added/</w:t>
            </w:r>
            <w:r w:rsidR="008B68E4">
              <w:rPr>
                <w:lang w:val="en"/>
              </w:rPr>
              <w:t>edited</w:t>
            </w:r>
            <w:r>
              <w:rPr>
                <w:lang w:val="en"/>
              </w:rPr>
              <w:t>/deleted</w:t>
            </w:r>
          </w:p>
        </w:tc>
      </w:tr>
      <w:tr w:rsidR="001C7A3F" w:rsidRPr="005F6288" w14:paraId="04A46B80" w14:textId="77777777" w:rsidTr="002E455E">
        <w:trPr>
          <w:trHeight w:val="218"/>
          <w:jc w:val="center"/>
        </w:trPr>
        <w:tc>
          <w:tcPr>
            <w:tcW w:w="0" w:type="auto"/>
            <w:gridSpan w:val="3"/>
          </w:tcPr>
          <w:p w14:paraId="1D0930DE" w14:textId="77777777" w:rsidR="001C7A3F" w:rsidRPr="005F6288" w:rsidRDefault="001C7A3F" w:rsidP="00DF14D0">
            <w:pPr>
              <w:spacing w:line="276" w:lineRule="auto"/>
            </w:pPr>
            <w:r w:rsidRPr="005F6288">
              <w:rPr>
                <w:lang w:val="en"/>
              </w:rPr>
              <w:t>Main scenario:</w:t>
            </w:r>
          </w:p>
        </w:tc>
      </w:tr>
      <w:tr w:rsidR="001C7A3F" w:rsidRPr="005F6288" w14:paraId="4EB80C6D" w14:textId="77777777" w:rsidTr="002E455E">
        <w:trPr>
          <w:cantSplit/>
          <w:trHeight w:val="289"/>
          <w:jc w:val="center"/>
        </w:trPr>
        <w:tc>
          <w:tcPr>
            <w:tcW w:w="835" w:type="pct"/>
          </w:tcPr>
          <w:p w14:paraId="32BCBF7A" w14:textId="77777777" w:rsidR="001C7A3F" w:rsidRPr="005F6288" w:rsidRDefault="001C7A3F" w:rsidP="00DF14D0">
            <w:pPr>
              <w:spacing w:line="276" w:lineRule="auto"/>
              <w:jc w:val="both"/>
            </w:pPr>
            <w:r>
              <w:rPr>
                <w:lang w:val="en"/>
              </w:rPr>
              <w:t>Step</w:t>
            </w:r>
          </w:p>
        </w:tc>
        <w:tc>
          <w:tcPr>
            <w:tcW w:w="898" w:type="pct"/>
          </w:tcPr>
          <w:p w14:paraId="0E0A8B15" w14:textId="77777777" w:rsidR="001C7A3F" w:rsidRPr="005F6288" w:rsidRDefault="001C7A3F" w:rsidP="00DF14D0">
            <w:pPr>
              <w:spacing w:line="276" w:lineRule="auto"/>
              <w:jc w:val="both"/>
            </w:pPr>
            <w:r>
              <w:rPr>
                <w:lang w:val="en"/>
              </w:rPr>
              <w:t>Actor/System</w:t>
            </w:r>
          </w:p>
        </w:tc>
        <w:tc>
          <w:tcPr>
            <w:tcW w:w="0" w:type="auto"/>
          </w:tcPr>
          <w:p w14:paraId="45865D5A" w14:textId="77777777" w:rsidR="001C7A3F" w:rsidRPr="005F6288" w:rsidRDefault="001C7A3F" w:rsidP="00DF14D0">
            <w:pPr>
              <w:spacing w:line="276" w:lineRule="auto"/>
              <w:jc w:val="both"/>
            </w:pPr>
            <w:r>
              <w:rPr>
                <w:lang w:val="en"/>
              </w:rPr>
              <w:t>Description</w:t>
            </w:r>
          </w:p>
        </w:tc>
      </w:tr>
      <w:tr w:rsidR="001C7A3F" w:rsidRPr="005F6288" w14:paraId="6CBFA586" w14:textId="77777777" w:rsidTr="002E455E">
        <w:trPr>
          <w:cantSplit/>
          <w:trHeight w:val="289"/>
          <w:jc w:val="center"/>
        </w:trPr>
        <w:tc>
          <w:tcPr>
            <w:tcW w:w="835" w:type="pct"/>
          </w:tcPr>
          <w:p w14:paraId="05C19D6C" w14:textId="77777777" w:rsidR="001C7A3F" w:rsidRDefault="001C7A3F" w:rsidP="00DF14D0">
            <w:pPr>
              <w:spacing w:line="276" w:lineRule="auto"/>
              <w:jc w:val="both"/>
            </w:pPr>
            <w:r>
              <w:rPr>
                <w:lang w:val="en"/>
              </w:rPr>
              <w:t>1</w:t>
            </w:r>
          </w:p>
        </w:tc>
        <w:tc>
          <w:tcPr>
            <w:tcW w:w="898" w:type="pct"/>
          </w:tcPr>
          <w:p w14:paraId="6FC0FA52" w14:textId="1919E266" w:rsidR="001C7A3F" w:rsidRDefault="002E455E" w:rsidP="00DF14D0">
            <w:pPr>
              <w:spacing w:line="276" w:lineRule="auto"/>
              <w:jc w:val="both"/>
            </w:pPr>
            <w:r>
              <w:t>Admin</w:t>
            </w:r>
          </w:p>
        </w:tc>
        <w:tc>
          <w:tcPr>
            <w:tcW w:w="0" w:type="auto"/>
          </w:tcPr>
          <w:p w14:paraId="594FFD92" w14:textId="14FB49E4" w:rsidR="001C7A3F" w:rsidRDefault="002E455E" w:rsidP="00DF14D0">
            <w:pPr>
              <w:spacing w:line="276" w:lineRule="auto"/>
              <w:jc w:val="both"/>
            </w:pPr>
            <w:r>
              <w:t>The Admin can make chages to the products in the website</w:t>
            </w:r>
          </w:p>
        </w:tc>
      </w:tr>
      <w:tr w:rsidR="001C7A3F" w:rsidRPr="005F6288" w14:paraId="1A2B2282" w14:textId="77777777" w:rsidTr="002E455E">
        <w:trPr>
          <w:cantSplit/>
          <w:trHeight w:val="289"/>
          <w:jc w:val="center"/>
        </w:trPr>
        <w:tc>
          <w:tcPr>
            <w:tcW w:w="835" w:type="pct"/>
          </w:tcPr>
          <w:p w14:paraId="0F3DFD91" w14:textId="77777777" w:rsidR="001C7A3F" w:rsidRDefault="001C7A3F" w:rsidP="00DF14D0">
            <w:pPr>
              <w:spacing w:line="276" w:lineRule="auto"/>
              <w:jc w:val="both"/>
            </w:pPr>
            <w:r>
              <w:rPr>
                <w:lang w:val="en"/>
              </w:rPr>
              <w:t>2</w:t>
            </w:r>
          </w:p>
        </w:tc>
        <w:tc>
          <w:tcPr>
            <w:tcW w:w="898" w:type="pct"/>
          </w:tcPr>
          <w:p w14:paraId="58356F21" w14:textId="77777777" w:rsidR="001C7A3F" w:rsidRDefault="001C7A3F" w:rsidP="00DF14D0">
            <w:pPr>
              <w:spacing w:line="276" w:lineRule="auto"/>
              <w:jc w:val="both"/>
            </w:pPr>
          </w:p>
        </w:tc>
        <w:tc>
          <w:tcPr>
            <w:tcW w:w="0" w:type="auto"/>
          </w:tcPr>
          <w:p w14:paraId="14F51B75" w14:textId="77777777" w:rsidR="001C7A3F" w:rsidRDefault="001C7A3F" w:rsidP="00DF14D0">
            <w:pPr>
              <w:spacing w:line="276" w:lineRule="auto"/>
              <w:jc w:val="both"/>
            </w:pPr>
          </w:p>
        </w:tc>
      </w:tr>
      <w:tr w:rsidR="001C7A3F" w:rsidRPr="005F6288" w14:paraId="550B6C7B" w14:textId="77777777" w:rsidTr="002E455E">
        <w:trPr>
          <w:cantSplit/>
          <w:trHeight w:val="289"/>
          <w:jc w:val="center"/>
        </w:trPr>
        <w:tc>
          <w:tcPr>
            <w:tcW w:w="835" w:type="pct"/>
          </w:tcPr>
          <w:p w14:paraId="03D7A840" w14:textId="77777777" w:rsidR="001C7A3F" w:rsidRDefault="001C7A3F" w:rsidP="00DF14D0">
            <w:pPr>
              <w:spacing w:line="276" w:lineRule="auto"/>
              <w:jc w:val="both"/>
            </w:pPr>
            <w:r>
              <w:rPr>
                <w:lang w:val="en"/>
              </w:rPr>
              <w:t>3</w:t>
            </w:r>
          </w:p>
        </w:tc>
        <w:tc>
          <w:tcPr>
            <w:tcW w:w="898" w:type="pct"/>
          </w:tcPr>
          <w:p w14:paraId="035E5C9F" w14:textId="77777777" w:rsidR="001C7A3F" w:rsidRDefault="001C7A3F" w:rsidP="00DF14D0">
            <w:pPr>
              <w:spacing w:line="276" w:lineRule="auto"/>
              <w:jc w:val="both"/>
            </w:pPr>
          </w:p>
        </w:tc>
        <w:tc>
          <w:tcPr>
            <w:tcW w:w="0" w:type="auto"/>
          </w:tcPr>
          <w:p w14:paraId="5613EA2C" w14:textId="77777777" w:rsidR="001C7A3F" w:rsidRDefault="001C7A3F" w:rsidP="00DF14D0">
            <w:pPr>
              <w:spacing w:line="276" w:lineRule="auto"/>
              <w:jc w:val="both"/>
            </w:pPr>
          </w:p>
        </w:tc>
      </w:tr>
      <w:tr w:rsidR="001C7A3F" w:rsidRPr="005F6288" w14:paraId="62CDBB41" w14:textId="77777777" w:rsidTr="002E455E">
        <w:trPr>
          <w:trHeight w:val="216"/>
          <w:jc w:val="center"/>
        </w:trPr>
        <w:tc>
          <w:tcPr>
            <w:tcW w:w="0" w:type="auto"/>
            <w:gridSpan w:val="3"/>
          </w:tcPr>
          <w:p w14:paraId="324D8400" w14:textId="77777777" w:rsidR="001C7A3F" w:rsidRPr="005F6288" w:rsidRDefault="001C7A3F" w:rsidP="00DF14D0">
            <w:pPr>
              <w:spacing w:line="276" w:lineRule="auto"/>
            </w:pPr>
          </w:p>
        </w:tc>
      </w:tr>
      <w:tr w:rsidR="001C7A3F" w:rsidRPr="005F6288" w14:paraId="17498684" w14:textId="77777777" w:rsidTr="002E455E">
        <w:trPr>
          <w:trHeight w:val="441"/>
          <w:jc w:val="center"/>
        </w:trPr>
        <w:tc>
          <w:tcPr>
            <w:tcW w:w="0" w:type="auto"/>
            <w:gridSpan w:val="3"/>
          </w:tcPr>
          <w:p w14:paraId="4C9550CC" w14:textId="5CBC27C3" w:rsidR="001C7A3F" w:rsidRPr="005F6288" w:rsidRDefault="001C7A3F" w:rsidP="00DF14D0">
            <w:pPr>
              <w:spacing w:line="276" w:lineRule="auto"/>
            </w:pPr>
            <w:r w:rsidRPr="005F6288">
              <w:rPr>
                <w:lang w:val="en"/>
              </w:rPr>
              <w:t>Alternative scenarios:</w:t>
            </w:r>
          </w:p>
        </w:tc>
      </w:tr>
    </w:tbl>
    <w:p w14:paraId="3D62C7A2" w14:textId="69B2A783" w:rsidR="001C7A3F" w:rsidRDefault="001C7A3F" w:rsidP="00DF14D0">
      <w:pPr>
        <w:spacing w:line="276" w:lineRule="auto"/>
      </w:pPr>
    </w:p>
    <w:p w14:paraId="44FBC9CD" w14:textId="58234615" w:rsidR="001C7A3F" w:rsidRDefault="001C7A3F" w:rsidP="00DF14D0">
      <w:pPr>
        <w:pStyle w:val="Caption"/>
        <w:spacing w:line="276" w:lineRule="auto"/>
        <w:jc w:val="center"/>
      </w:pPr>
      <w:r>
        <w:rPr>
          <w:lang w:val="en"/>
        </w:rPr>
        <w:t xml:space="preserve">Table </w:t>
      </w:r>
      <w:r>
        <w:rPr>
          <w:noProof/>
          <w:lang w:val="en"/>
        </w:rPr>
        <w:t>4</w:t>
      </w:r>
      <w:r>
        <w:rPr>
          <w:lang w:val="en"/>
        </w:rPr>
        <w:t>: Template</w:t>
      </w:r>
      <w:r w:rsidR="002E455E">
        <w:rPr>
          <w:lang w:val="en"/>
        </w:rPr>
        <w:t xml:space="preserve"> for</w:t>
      </w:r>
      <w:r>
        <w:rPr>
          <w:lang w:val="en"/>
        </w:rPr>
        <w:t xml:space="preserve"> </w:t>
      </w:r>
      <w:r w:rsidR="002E455E" w:rsidRPr="002E455E">
        <w:rPr>
          <w:lang w:val="en"/>
        </w:rPr>
        <w:t>Checkout</w:t>
      </w:r>
    </w:p>
    <w:tbl>
      <w:tblPr>
        <w:tblStyle w:val="TableGrid"/>
        <w:tblW w:w="4764" w:type="pct"/>
        <w:jc w:val="center"/>
        <w:tblLook w:val="04A0" w:firstRow="1" w:lastRow="0" w:firstColumn="1" w:lastColumn="0" w:noHBand="0" w:noVBand="1"/>
      </w:tblPr>
      <w:tblGrid>
        <w:gridCol w:w="1441"/>
        <w:gridCol w:w="1550"/>
        <w:gridCol w:w="5638"/>
      </w:tblGrid>
      <w:tr w:rsidR="001C7A3F" w:rsidRPr="005F6288" w14:paraId="787D4966" w14:textId="77777777" w:rsidTr="008732F4">
        <w:trPr>
          <w:trHeight w:val="294"/>
          <w:jc w:val="center"/>
        </w:trPr>
        <w:tc>
          <w:tcPr>
            <w:tcW w:w="0" w:type="auto"/>
            <w:gridSpan w:val="3"/>
          </w:tcPr>
          <w:p w14:paraId="0A79AA0C" w14:textId="2B84D110" w:rsidR="001C7A3F" w:rsidRPr="005F6288" w:rsidRDefault="001C7A3F" w:rsidP="00DF14D0">
            <w:pPr>
              <w:spacing w:line="276" w:lineRule="auto"/>
            </w:pPr>
            <w:r>
              <w:rPr>
                <w:lang w:val="en"/>
              </w:rPr>
              <w:t>Title:</w:t>
            </w:r>
            <w:r w:rsidR="008732F4">
              <w:t xml:space="preserve"> </w:t>
            </w:r>
            <w:r w:rsidR="008732F4" w:rsidRPr="008732F4">
              <w:rPr>
                <w:lang w:val="en"/>
              </w:rPr>
              <w:t>Checkout</w:t>
            </w:r>
          </w:p>
        </w:tc>
      </w:tr>
      <w:tr w:rsidR="001C7A3F" w:rsidRPr="005F6288" w14:paraId="383A02EE" w14:textId="77777777" w:rsidTr="008732F4">
        <w:trPr>
          <w:trHeight w:val="294"/>
          <w:jc w:val="center"/>
        </w:trPr>
        <w:tc>
          <w:tcPr>
            <w:tcW w:w="0" w:type="auto"/>
            <w:gridSpan w:val="3"/>
          </w:tcPr>
          <w:p w14:paraId="7975D359" w14:textId="29B0A82E" w:rsidR="001C7A3F" w:rsidRPr="005F6288" w:rsidRDefault="008732F4" w:rsidP="00DF14D0">
            <w:pPr>
              <w:spacing w:line="276" w:lineRule="auto"/>
            </w:pPr>
            <w:r>
              <w:rPr>
                <w:lang w:val="en"/>
              </w:rPr>
              <w:t>ID: UC04</w:t>
            </w:r>
          </w:p>
        </w:tc>
      </w:tr>
      <w:tr w:rsidR="001C7A3F" w:rsidRPr="005F6288" w14:paraId="7D0A2FC3" w14:textId="77777777" w:rsidTr="008732F4">
        <w:trPr>
          <w:trHeight w:val="602"/>
          <w:jc w:val="center"/>
        </w:trPr>
        <w:tc>
          <w:tcPr>
            <w:tcW w:w="0" w:type="auto"/>
            <w:gridSpan w:val="3"/>
          </w:tcPr>
          <w:p w14:paraId="248F3935" w14:textId="77777777" w:rsidR="001C7A3F" w:rsidRPr="005F6288" w:rsidRDefault="001C7A3F" w:rsidP="00DF14D0">
            <w:pPr>
              <w:spacing w:line="276" w:lineRule="auto"/>
            </w:pPr>
            <w:r w:rsidRPr="005F6288">
              <w:rPr>
                <w:lang w:val="en"/>
              </w:rPr>
              <w:t>Characteristics:</w:t>
            </w:r>
          </w:p>
          <w:p w14:paraId="25926A71" w14:textId="3D69F687" w:rsidR="001C7A3F" w:rsidRPr="005F6288" w:rsidRDefault="008732F4" w:rsidP="00DF14D0">
            <w:pPr>
              <w:spacing w:line="276" w:lineRule="auto"/>
            </w:pPr>
            <w:r>
              <w:rPr>
                <w:lang w:val="en"/>
              </w:rPr>
              <w:t>Filling in the billing information</w:t>
            </w:r>
          </w:p>
        </w:tc>
      </w:tr>
      <w:tr w:rsidR="001C7A3F" w:rsidRPr="005F6288" w14:paraId="11E568A8" w14:textId="77777777" w:rsidTr="008732F4">
        <w:trPr>
          <w:trHeight w:val="602"/>
          <w:jc w:val="center"/>
        </w:trPr>
        <w:tc>
          <w:tcPr>
            <w:tcW w:w="0" w:type="auto"/>
            <w:gridSpan w:val="3"/>
          </w:tcPr>
          <w:p w14:paraId="0AD74D52" w14:textId="77777777" w:rsidR="001C7A3F" w:rsidRPr="005F6288" w:rsidRDefault="001C7A3F" w:rsidP="00DF14D0">
            <w:pPr>
              <w:spacing w:line="276" w:lineRule="auto"/>
            </w:pPr>
            <w:r w:rsidRPr="005F6288">
              <w:rPr>
                <w:lang w:val="en"/>
              </w:rPr>
              <w:t>Primary actor:</w:t>
            </w:r>
          </w:p>
          <w:p w14:paraId="00BDF179" w14:textId="6ACDBAA1" w:rsidR="001C7A3F" w:rsidRPr="005F6288" w:rsidRDefault="008732F4" w:rsidP="00DF14D0">
            <w:pPr>
              <w:spacing w:line="276" w:lineRule="auto"/>
            </w:pPr>
            <w:r>
              <w:rPr>
                <w:lang w:val="en"/>
              </w:rPr>
              <w:t>User</w:t>
            </w:r>
          </w:p>
        </w:tc>
      </w:tr>
      <w:tr w:rsidR="001C7A3F" w:rsidRPr="005F6288" w14:paraId="4D831CBF" w14:textId="77777777" w:rsidTr="008732F4">
        <w:trPr>
          <w:trHeight w:val="589"/>
          <w:jc w:val="center"/>
        </w:trPr>
        <w:tc>
          <w:tcPr>
            <w:tcW w:w="0" w:type="auto"/>
            <w:gridSpan w:val="3"/>
          </w:tcPr>
          <w:p w14:paraId="28ECA344" w14:textId="77777777" w:rsidR="001C7A3F" w:rsidRPr="005F6288" w:rsidRDefault="001C7A3F" w:rsidP="00DF14D0">
            <w:pPr>
              <w:spacing w:line="276" w:lineRule="auto"/>
            </w:pPr>
            <w:r w:rsidRPr="005F6288">
              <w:rPr>
                <w:lang w:val="en"/>
              </w:rPr>
              <w:t>Secondary actors:</w:t>
            </w:r>
          </w:p>
          <w:p w14:paraId="19402975" w14:textId="43E828FE" w:rsidR="001C7A3F" w:rsidRPr="005F6288" w:rsidRDefault="001C7A3F" w:rsidP="00DF14D0">
            <w:pPr>
              <w:spacing w:line="276" w:lineRule="auto"/>
            </w:pPr>
          </w:p>
        </w:tc>
      </w:tr>
      <w:tr w:rsidR="001C7A3F" w:rsidRPr="005F6288" w14:paraId="4408D51C" w14:textId="77777777" w:rsidTr="008732F4">
        <w:trPr>
          <w:trHeight w:val="788"/>
          <w:jc w:val="center"/>
        </w:trPr>
        <w:tc>
          <w:tcPr>
            <w:tcW w:w="0" w:type="auto"/>
            <w:gridSpan w:val="3"/>
          </w:tcPr>
          <w:p w14:paraId="39F2A62A" w14:textId="77777777" w:rsidR="001C7A3F" w:rsidRPr="005F6288" w:rsidRDefault="001C7A3F" w:rsidP="00DF14D0">
            <w:pPr>
              <w:spacing w:line="276" w:lineRule="auto"/>
            </w:pPr>
            <w:r w:rsidRPr="005F6288">
              <w:rPr>
                <w:lang w:val="en"/>
              </w:rPr>
              <w:t>Entry conditions:</w:t>
            </w:r>
          </w:p>
          <w:p w14:paraId="2CDD6217" w14:textId="3EA9EBE8" w:rsidR="001C7A3F" w:rsidRPr="005F6288" w:rsidRDefault="008732F4" w:rsidP="00DF14D0">
            <w:pPr>
              <w:spacing w:line="276" w:lineRule="auto"/>
            </w:pPr>
            <w:r>
              <w:rPr>
                <w:lang w:val="en"/>
              </w:rPr>
              <w:t>The user must have a valid profile and have items in the cart</w:t>
            </w:r>
          </w:p>
        </w:tc>
      </w:tr>
      <w:tr w:rsidR="001C7A3F" w:rsidRPr="005F6288" w14:paraId="416F5C59" w14:textId="77777777" w:rsidTr="008732F4">
        <w:trPr>
          <w:trHeight w:val="705"/>
          <w:jc w:val="center"/>
        </w:trPr>
        <w:tc>
          <w:tcPr>
            <w:tcW w:w="0" w:type="auto"/>
            <w:gridSpan w:val="3"/>
          </w:tcPr>
          <w:p w14:paraId="21E47B53" w14:textId="77777777" w:rsidR="001C7A3F" w:rsidRPr="005F6288" w:rsidRDefault="001C7A3F" w:rsidP="00DF14D0">
            <w:pPr>
              <w:spacing w:line="276" w:lineRule="auto"/>
            </w:pPr>
            <w:r w:rsidRPr="005F6288">
              <w:rPr>
                <w:lang w:val="en"/>
              </w:rPr>
              <w:lastRenderedPageBreak/>
              <w:t>Output conditions:</w:t>
            </w:r>
          </w:p>
          <w:p w14:paraId="555BE50F" w14:textId="204E627F" w:rsidR="001C7A3F" w:rsidRPr="005F6288" w:rsidRDefault="008732F4" w:rsidP="00DF14D0">
            <w:pPr>
              <w:spacing w:line="276" w:lineRule="auto"/>
            </w:pPr>
            <w:r>
              <w:rPr>
                <w:lang w:val="en"/>
              </w:rPr>
              <w:t>Confirmation of payment must be accepted by the bank</w:t>
            </w:r>
          </w:p>
        </w:tc>
      </w:tr>
      <w:tr w:rsidR="001C7A3F" w:rsidRPr="005F6288" w14:paraId="0F8E32A1" w14:textId="77777777" w:rsidTr="008732F4">
        <w:trPr>
          <w:trHeight w:val="297"/>
          <w:jc w:val="center"/>
        </w:trPr>
        <w:tc>
          <w:tcPr>
            <w:tcW w:w="0" w:type="auto"/>
            <w:gridSpan w:val="3"/>
          </w:tcPr>
          <w:p w14:paraId="68368B63" w14:textId="77777777" w:rsidR="001C7A3F" w:rsidRPr="005F6288" w:rsidRDefault="001C7A3F" w:rsidP="00DF14D0">
            <w:pPr>
              <w:spacing w:line="276" w:lineRule="auto"/>
            </w:pPr>
            <w:r w:rsidRPr="005F6288">
              <w:rPr>
                <w:lang w:val="en"/>
              </w:rPr>
              <w:t>Main scenario:</w:t>
            </w:r>
          </w:p>
        </w:tc>
      </w:tr>
      <w:tr w:rsidR="001C7A3F" w:rsidRPr="005F6288" w14:paraId="6B084EC5" w14:textId="77777777" w:rsidTr="008732F4">
        <w:trPr>
          <w:cantSplit/>
          <w:trHeight w:val="395"/>
          <w:jc w:val="center"/>
        </w:trPr>
        <w:tc>
          <w:tcPr>
            <w:tcW w:w="835" w:type="pct"/>
          </w:tcPr>
          <w:p w14:paraId="5D38FFE9" w14:textId="77777777" w:rsidR="001C7A3F" w:rsidRPr="005F6288" w:rsidRDefault="001C7A3F" w:rsidP="00DF14D0">
            <w:pPr>
              <w:spacing w:line="276" w:lineRule="auto"/>
              <w:jc w:val="both"/>
            </w:pPr>
            <w:r>
              <w:rPr>
                <w:lang w:val="en"/>
              </w:rPr>
              <w:t>Step</w:t>
            </w:r>
          </w:p>
        </w:tc>
        <w:tc>
          <w:tcPr>
            <w:tcW w:w="898" w:type="pct"/>
          </w:tcPr>
          <w:p w14:paraId="6EBE7B0A" w14:textId="77777777" w:rsidR="001C7A3F" w:rsidRPr="005F6288" w:rsidRDefault="001C7A3F" w:rsidP="00DF14D0">
            <w:pPr>
              <w:spacing w:line="276" w:lineRule="auto"/>
              <w:jc w:val="both"/>
            </w:pPr>
            <w:r>
              <w:rPr>
                <w:lang w:val="en"/>
              </w:rPr>
              <w:t>Actor/System</w:t>
            </w:r>
          </w:p>
        </w:tc>
        <w:tc>
          <w:tcPr>
            <w:tcW w:w="0" w:type="auto"/>
          </w:tcPr>
          <w:p w14:paraId="1C830FF8" w14:textId="77777777" w:rsidR="001C7A3F" w:rsidRPr="005F6288" w:rsidRDefault="001C7A3F" w:rsidP="00DF14D0">
            <w:pPr>
              <w:spacing w:line="276" w:lineRule="auto"/>
              <w:jc w:val="both"/>
            </w:pPr>
            <w:r>
              <w:rPr>
                <w:lang w:val="en"/>
              </w:rPr>
              <w:t>Description</w:t>
            </w:r>
          </w:p>
        </w:tc>
      </w:tr>
      <w:tr w:rsidR="001C7A3F" w:rsidRPr="005F6288" w14:paraId="234176D2" w14:textId="77777777" w:rsidTr="008732F4">
        <w:trPr>
          <w:cantSplit/>
          <w:trHeight w:val="395"/>
          <w:jc w:val="center"/>
        </w:trPr>
        <w:tc>
          <w:tcPr>
            <w:tcW w:w="835" w:type="pct"/>
          </w:tcPr>
          <w:p w14:paraId="38C2C5D1" w14:textId="77777777" w:rsidR="001C7A3F" w:rsidRDefault="001C7A3F" w:rsidP="00DF14D0">
            <w:pPr>
              <w:spacing w:line="276" w:lineRule="auto"/>
              <w:jc w:val="both"/>
            </w:pPr>
            <w:r>
              <w:rPr>
                <w:lang w:val="en"/>
              </w:rPr>
              <w:t>1</w:t>
            </w:r>
          </w:p>
        </w:tc>
        <w:tc>
          <w:tcPr>
            <w:tcW w:w="898" w:type="pct"/>
          </w:tcPr>
          <w:p w14:paraId="232BAC48" w14:textId="66D2E9E3" w:rsidR="001C7A3F" w:rsidRDefault="008732F4" w:rsidP="00DF14D0">
            <w:pPr>
              <w:spacing w:line="276" w:lineRule="auto"/>
              <w:jc w:val="both"/>
            </w:pPr>
            <w:r>
              <w:t>User</w:t>
            </w:r>
          </w:p>
        </w:tc>
        <w:tc>
          <w:tcPr>
            <w:tcW w:w="0" w:type="auto"/>
          </w:tcPr>
          <w:p w14:paraId="5D7D1953" w14:textId="2900A8F3" w:rsidR="001C7A3F" w:rsidRDefault="008732F4" w:rsidP="00DF14D0">
            <w:pPr>
              <w:spacing w:line="276" w:lineRule="auto"/>
              <w:jc w:val="both"/>
            </w:pPr>
            <w:r>
              <w:t>Checking out</w:t>
            </w:r>
          </w:p>
        </w:tc>
      </w:tr>
      <w:tr w:rsidR="001C7A3F" w:rsidRPr="005F6288" w14:paraId="20769568" w14:textId="77777777" w:rsidTr="008732F4">
        <w:trPr>
          <w:cantSplit/>
          <w:trHeight w:val="395"/>
          <w:jc w:val="center"/>
        </w:trPr>
        <w:tc>
          <w:tcPr>
            <w:tcW w:w="835" w:type="pct"/>
          </w:tcPr>
          <w:p w14:paraId="21781ED2" w14:textId="77777777" w:rsidR="001C7A3F" w:rsidRDefault="001C7A3F" w:rsidP="00DF14D0">
            <w:pPr>
              <w:spacing w:line="276" w:lineRule="auto"/>
              <w:jc w:val="both"/>
            </w:pPr>
            <w:r>
              <w:rPr>
                <w:lang w:val="en"/>
              </w:rPr>
              <w:t>2</w:t>
            </w:r>
          </w:p>
        </w:tc>
        <w:tc>
          <w:tcPr>
            <w:tcW w:w="898" w:type="pct"/>
          </w:tcPr>
          <w:p w14:paraId="1843318A" w14:textId="3C2AFD1F" w:rsidR="001C7A3F" w:rsidRDefault="008732F4" w:rsidP="00DF14D0">
            <w:pPr>
              <w:spacing w:line="276" w:lineRule="auto"/>
              <w:jc w:val="both"/>
            </w:pPr>
            <w:r>
              <w:t>Bank</w:t>
            </w:r>
          </w:p>
        </w:tc>
        <w:tc>
          <w:tcPr>
            <w:tcW w:w="0" w:type="auto"/>
          </w:tcPr>
          <w:p w14:paraId="64D0270A" w14:textId="277F85F6" w:rsidR="001C7A3F" w:rsidRDefault="008732F4" w:rsidP="00DF14D0">
            <w:pPr>
              <w:spacing w:line="276" w:lineRule="auto"/>
              <w:jc w:val="both"/>
            </w:pPr>
            <w:r>
              <w:t>Confirm payment</w:t>
            </w:r>
          </w:p>
        </w:tc>
      </w:tr>
      <w:tr w:rsidR="001C7A3F" w:rsidRPr="005F6288" w14:paraId="4E015443" w14:textId="77777777" w:rsidTr="008732F4">
        <w:trPr>
          <w:cantSplit/>
          <w:trHeight w:val="395"/>
          <w:jc w:val="center"/>
        </w:trPr>
        <w:tc>
          <w:tcPr>
            <w:tcW w:w="835" w:type="pct"/>
          </w:tcPr>
          <w:p w14:paraId="004E8A68" w14:textId="77777777" w:rsidR="001C7A3F" w:rsidRDefault="001C7A3F" w:rsidP="00DF14D0">
            <w:pPr>
              <w:spacing w:line="276" w:lineRule="auto"/>
              <w:jc w:val="both"/>
            </w:pPr>
            <w:r>
              <w:rPr>
                <w:lang w:val="en"/>
              </w:rPr>
              <w:t>3</w:t>
            </w:r>
          </w:p>
        </w:tc>
        <w:tc>
          <w:tcPr>
            <w:tcW w:w="898" w:type="pct"/>
          </w:tcPr>
          <w:p w14:paraId="6020602A" w14:textId="6EE8E3E6" w:rsidR="001C7A3F" w:rsidRDefault="008732F4" w:rsidP="00DF14D0">
            <w:pPr>
              <w:spacing w:line="276" w:lineRule="auto"/>
              <w:jc w:val="both"/>
            </w:pPr>
            <w:r>
              <w:t>Admin</w:t>
            </w:r>
          </w:p>
        </w:tc>
        <w:tc>
          <w:tcPr>
            <w:tcW w:w="0" w:type="auto"/>
          </w:tcPr>
          <w:p w14:paraId="551627CA" w14:textId="2B8A93FF" w:rsidR="001C7A3F" w:rsidRDefault="008732F4" w:rsidP="00DF14D0">
            <w:pPr>
              <w:spacing w:line="276" w:lineRule="auto"/>
              <w:jc w:val="both"/>
            </w:pPr>
            <w:r>
              <w:t xml:space="preserve">Export the data </w:t>
            </w:r>
          </w:p>
        </w:tc>
      </w:tr>
      <w:tr w:rsidR="001C7A3F" w:rsidRPr="005F6288" w14:paraId="3F0655FA" w14:textId="77777777" w:rsidTr="008732F4">
        <w:trPr>
          <w:trHeight w:val="294"/>
          <w:jc w:val="center"/>
        </w:trPr>
        <w:tc>
          <w:tcPr>
            <w:tcW w:w="0" w:type="auto"/>
            <w:gridSpan w:val="3"/>
          </w:tcPr>
          <w:p w14:paraId="240A6D0D" w14:textId="77777777" w:rsidR="001C7A3F" w:rsidRPr="005F6288" w:rsidRDefault="001C7A3F" w:rsidP="00DF14D0">
            <w:pPr>
              <w:spacing w:line="276" w:lineRule="auto"/>
            </w:pPr>
          </w:p>
        </w:tc>
      </w:tr>
      <w:tr w:rsidR="001C7A3F" w:rsidRPr="005F6288" w14:paraId="58548D50" w14:textId="77777777" w:rsidTr="008732F4">
        <w:trPr>
          <w:trHeight w:val="294"/>
          <w:jc w:val="center"/>
        </w:trPr>
        <w:tc>
          <w:tcPr>
            <w:tcW w:w="0" w:type="auto"/>
            <w:gridSpan w:val="3"/>
          </w:tcPr>
          <w:p w14:paraId="080F91AF" w14:textId="0BAC72FB" w:rsidR="001C7A3F" w:rsidRPr="005F6288" w:rsidRDefault="001C7A3F" w:rsidP="00DF14D0">
            <w:pPr>
              <w:spacing w:line="276" w:lineRule="auto"/>
            </w:pPr>
            <w:r w:rsidRPr="005F6288">
              <w:rPr>
                <w:lang w:val="en"/>
              </w:rPr>
              <w:t>Alternative scenarios:</w:t>
            </w:r>
          </w:p>
        </w:tc>
      </w:tr>
    </w:tbl>
    <w:p w14:paraId="05D12F46" w14:textId="34BBAFE2" w:rsidR="001C7A3F" w:rsidRDefault="001C7A3F" w:rsidP="00DF14D0">
      <w:pPr>
        <w:spacing w:line="276" w:lineRule="auto"/>
      </w:pPr>
    </w:p>
    <w:p w14:paraId="025D778E" w14:textId="3AF96BFD" w:rsidR="001C7A3F" w:rsidRDefault="001C7A3F" w:rsidP="00DF14D0">
      <w:pPr>
        <w:pStyle w:val="Caption"/>
        <w:spacing w:line="276" w:lineRule="auto"/>
        <w:jc w:val="center"/>
      </w:pPr>
      <w:r>
        <w:rPr>
          <w:lang w:val="en"/>
        </w:rPr>
        <w:t xml:space="preserve">Table </w:t>
      </w:r>
      <w:r>
        <w:rPr>
          <w:noProof/>
          <w:lang w:val="en"/>
        </w:rPr>
        <w:t>5</w:t>
      </w:r>
      <w:r>
        <w:rPr>
          <w:lang w:val="en"/>
        </w:rPr>
        <w:t xml:space="preserve">: Template for </w:t>
      </w:r>
      <w:r w:rsidR="008732F4" w:rsidRPr="008732F4">
        <w:rPr>
          <w:lang w:val="en"/>
        </w:rPr>
        <w:t>View</w:t>
      </w:r>
      <w:r w:rsidR="008732F4">
        <w:rPr>
          <w:lang w:val="en"/>
        </w:rPr>
        <w:t>ing</w:t>
      </w:r>
      <w:r w:rsidR="008732F4" w:rsidRPr="008732F4">
        <w:rPr>
          <w:lang w:val="en"/>
        </w:rPr>
        <w:t xml:space="preserve"> All Orders</w:t>
      </w:r>
    </w:p>
    <w:tbl>
      <w:tblPr>
        <w:tblStyle w:val="TableGrid"/>
        <w:tblW w:w="4750" w:type="pct"/>
        <w:jc w:val="center"/>
        <w:tblLook w:val="04A0" w:firstRow="1" w:lastRow="0" w:firstColumn="1" w:lastColumn="0" w:noHBand="0" w:noVBand="1"/>
      </w:tblPr>
      <w:tblGrid>
        <w:gridCol w:w="1437"/>
        <w:gridCol w:w="1545"/>
        <w:gridCol w:w="5621"/>
      </w:tblGrid>
      <w:tr w:rsidR="001C7A3F" w:rsidRPr="005F6288" w14:paraId="296AB885" w14:textId="77777777" w:rsidTr="002E455E">
        <w:trPr>
          <w:trHeight w:val="179"/>
          <w:jc w:val="center"/>
        </w:trPr>
        <w:tc>
          <w:tcPr>
            <w:tcW w:w="0" w:type="auto"/>
            <w:gridSpan w:val="3"/>
          </w:tcPr>
          <w:p w14:paraId="56C046D8" w14:textId="54809755" w:rsidR="001C7A3F" w:rsidRPr="005F6288" w:rsidRDefault="001C7A3F" w:rsidP="00DF14D0">
            <w:pPr>
              <w:spacing w:line="276" w:lineRule="auto"/>
            </w:pPr>
            <w:r>
              <w:rPr>
                <w:lang w:val="en"/>
              </w:rPr>
              <w:t>Title:</w:t>
            </w:r>
            <w:r w:rsidR="008732F4">
              <w:t xml:space="preserve"> </w:t>
            </w:r>
            <w:r w:rsidR="008732F4" w:rsidRPr="008732F4">
              <w:rPr>
                <w:lang w:val="en"/>
              </w:rPr>
              <w:t>View All Orders</w:t>
            </w:r>
          </w:p>
        </w:tc>
      </w:tr>
      <w:tr w:rsidR="001C7A3F" w:rsidRPr="005F6288" w14:paraId="67936FA1" w14:textId="77777777" w:rsidTr="002E455E">
        <w:trPr>
          <w:trHeight w:val="179"/>
          <w:jc w:val="center"/>
        </w:trPr>
        <w:tc>
          <w:tcPr>
            <w:tcW w:w="0" w:type="auto"/>
            <w:gridSpan w:val="3"/>
          </w:tcPr>
          <w:p w14:paraId="7E358DF2" w14:textId="694C29EA" w:rsidR="001C7A3F" w:rsidRPr="005F6288" w:rsidRDefault="008732F4" w:rsidP="00DF14D0">
            <w:pPr>
              <w:spacing w:line="276" w:lineRule="auto"/>
            </w:pPr>
            <w:r>
              <w:rPr>
                <w:lang w:val="en"/>
              </w:rPr>
              <w:t>ID: UC05</w:t>
            </w:r>
          </w:p>
        </w:tc>
      </w:tr>
      <w:tr w:rsidR="001C7A3F" w:rsidRPr="005F6288" w14:paraId="3A262294" w14:textId="77777777" w:rsidTr="002E455E">
        <w:trPr>
          <w:trHeight w:val="366"/>
          <w:jc w:val="center"/>
        </w:trPr>
        <w:tc>
          <w:tcPr>
            <w:tcW w:w="0" w:type="auto"/>
            <w:gridSpan w:val="3"/>
          </w:tcPr>
          <w:p w14:paraId="1E2E50ED" w14:textId="77777777" w:rsidR="001C7A3F" w:rsidRPr="005F6288" w:rsidRDefault="001C7A3F" w:rsidP="00DF14D0">
            <w:pPr>
              <w:spacing w:line="276" w:lineRule="auto"/>
            </w:pPr>
            <w:r w:rsidRPr="005F6288">
              <w:rPr>
                <w:lang w:val="en"/>
              </w:rPr>
              <w:t>Characteristics:</w:t>
            </w:r>
          </w:p>
          <w:p w14:paraId="71E35AFA" w14:textId="52201E7F" w:rsidR="001C7A3F" w:rsidRPr="005F6288" w:rsidRDefault="008732F4" w:rsidP="00DF14D0">
            <w:pPr>
              <w:spacing w:line="276" w:lineRule="auto"/>
            </w:pPr>
            <w:r>
              <w:rPr>
                <w:lang w:val="en"/>
              </w:rPr>
              <w:t>Create discount coupons</w:t>
            </w:r>
          </w:p>
        </w:tc>
      </w:tr>
      <w:tr w:rsidR="001C7A3F" w:rsidRPr="005F6288" w14:paraId="338E312C" w14:textId="77777777" w:rsidTr="002E455E">
        <w:trPr>
          <w:trHeight w:val="366"/>
          <w:jc w:val="center"/>
        </w:trPr>
        <w:tc>
          <w:tcPr>
            <w:tcW w:w="0" w:type="auto"/>
            <w:gridSpan w:val="3"/>
          </w:tcPr>
          <w:p w14:paraId="6409680C" w14:textId="77777777" w:rsidR="001C7A3F" w:rsidRPr="005F6288" w:rsidRDefault="001C7A3F" w:rsidP="00DF14D0">
            <w:pPr>
              <w:spacing w:line="276" w:lineRule="auto"/>
            </w:pPr>
            <w:r w:rsidRPr="005F6288">
              <w:rPr>
                <w:lang w:val="en"/>
              </w:rPr>
              <w:t>Primary actor:</w:t>
            </w:r>
          </w:p>
          <w:p w14:paraId="57E97DDB" w14:textId="243BDCDE" w:rsidR="001C7A3F" w:rsidRPr="005F6288" w:rsidRDefault="008732F4" w:rsidP="00DF14D0">
            <w:pPr>
              <w:spacing w:line="276" w:lineRule="auto"/>
            </w:pPr>
            <w:r>
              <w:rPr>
                <w:lang w:val="en"/>
              </w:rPr>
              <w:t>Admin</w:t>
            </w:r>
          </w:p>
        </w:tc>
      </w:tr>
      <w:tr w:rsidR="001C7A3F" w:rsidRPr="005F6288" w14:paraId="626D9F87" w14:textId="77777777" w:rsidTr="002E455E">
        <w:trPr>
          <w:trHeight w:val="358"/>
          <w:jc w:val="center"/>
        </w:trPr>
        <w:tc>
          <w:tcPr>
            <w:tcW w:w="0" w:type="auto"/>
            <w:gridSpan w:val="3"/>
          </w:tcPr>
          <w:p w14:paraId="71012D10" w14:textId="77777777" w:rsidR="001C7A3F" w:rsidRPr="005F6288" w:rsidRDefault="001C7A3F" w:rsidP="00DF14D0">
            <w:pPr>
              <w:spacing w:line="276" w:lineRule="auto"/>
            </w:pPr>
            <w:r w:rsidRPr="005F6288">
              <w:rPr>
                <w:lang w:val="en"/>
              </w:rPr>
              <w:t>Secondary actors:</w:t>
            </w:r>
          </w:p>
          <w:p w14:paraId="552AB4F9" w14:textId="08611B90" w:rsidR="001C7A3F" w:rsidRPr="005F6288" w:rsidRDefault="001C7A3F" w:rsidP="00DF14D0">
            <w:pPr>
              <w:spacing w:line="276" w:lineRule="auto"/>
            </w:pPr>
          </w:p>
        </w:tc>
      </w:tr>
      <w:tr w:rsidR="001C7A3F" w:rsidRPr="005F6288" w14:paraId="28B071B9" w14:textId="77777777" w:rsidTr="002E455E">
        <w:trPr>
          <w:trHeight w:val="479"/>
          <w:jc w:val="center"/>
        </w:trPr>
        <w:tc>
          <w:tcPr>
            <w:tcW w:w="0" w:type="auto"/>
            <w:gridSpan w:val="3"/>
          </w:tcPr>
          <w:p w14:paraId="228DED8A" w14:textId="77777777" w:rsidR="001C7A3F" w:rsidRPr="005F6288" w:rsidRDefault="001C7A3F" w:rsidP="00DF14D0">
            <w:pPr>
              <w:spacing w:line="276" w:lineRule="auto"/>
            </w:pPr>
            <w:r w:rsidRPr="005F6288">
              <w:rPr>
                <w:lang w:val="en"/>
              </w:rPr>
              <w:t>Entry conditions:</w:t>
            </w:r>
          </w:p>
          <w:p w14:paraId="39DE8566" w14:textId="647F5ABC" w:rsidR="001C7A3F" w:rsidRPr="005F6288" w:rsidRDefault="008732F4" w:rsidP="00DF14D0">
            <w:pPr>
              <w:spacing w:line="276" w:lineRule="auto"/>
            </w:pPr>
            <w:r>
              <w:rPr>
                <w:lang w:val="en"/>
              </w:rPr>
              <w:t>The product selection</w:t>
            </w:r>
          </w:p>
        </w:tc>
      </w:tr>
      <w:tr w:rsidR="001C7A3F" w:rsidRPr="005F6288" w14:paraId="5E445131" w14:textId="77777777" w:rsidTr="002E455E">
        <w:trPr>
          <w:trHeight w:val="429"/>
          <w:jc w:val="center"/>
        </w:trPr>
        <w:tc>
          <w:tcPr>
            <w:tcW w:w="0" w:type="auto"/>
            <w:gridSpan w:val="3"/>
          </w:tcPr>
          <w:p w14:paraId="14078D9E" w14:textId="77777777" w:rsidR="001C7A3F" w:rsidRPr="005F6288" w:rsidRDefault="001C7A3F" w:rsidP="00DF14D0">
            <w:pPr>
              <w:spacing w:line="276" w:lineRule="auto"/>
            </w:pPr>
            <w:r w:rsidRPr="005F6288">
              <w:rPr>
                <w:lang w:val="en"/>
              </w:rPr>
              <w:t>Output conditions:</w:t>
            </w:r>
          </w:p>
          <w:p w14:paraId="00D09DD9" w14:textId="030A6837" w:rsidR="001C7A3F" w:rsidRPr="005F6288" w:rsidRDefault="008732F4" w:rsidP="00DF14D0">
            <w:pPr>
              <w:spacing w:line="276" w:lineRule="auto"/>
            </w:pPr>
            <w:r>
              <w:rPr>
                <w:lang w:val="en"/>
              </w:rPr>
              <w:t>Price will be updated</w:t>
            </w:r>
          </w:p>
        </w:tc>
      </w:tr>
      <w:tr w:rsidR="001C7A3F" w:rsidRPr="005F6288" w14:paraId="54E3E32F" w14:textId="77777777" w:rsidTr="002E455E">
        <w:trPr>
          <w:trHeight w:val="181"/>
          <w:jc w:val="center"/>
        </w:trPr>
        <w:tc>
          <w:tcPr>
            <w:tcW w:w="0" w:type="auto"/>
            <w:gridSpan w:val="3"/>
          </w:tcPr>
          <w:p w14:paraId="7DEBA9F4" w14:textId="77777777" w:rsidR="001C7A3F" w:rsidRPr="005F6288" w:rsidRDefault="001C7A3F" w:rsidP="00DF14D0">
            <w:pPr>
              <w:spacing w:line="276" w:lineRule="auto"/>
            </w:pPr>
            <w:r w:rsidRPr="005F6288">
              <w:rPr>
                <w:lang w:val="en"/>
              </w:rPr>
              <w:t>Main scenario:</w:t>
            </w:r>
          </w:p>
        </w:tc>
      </w:tr>
      <w:tr w:rsidR="001C7A3F" w:rsidRPr="005F6288" w14:paraId="21811192" w14:textId="77777777" w:rsidTr="002E455E">
        <w:trPr>
          <w:cantSplit/>
          <w:trHeight w:val="240"/>
          <w:jc w:val="center"/>
        </w:trPr>
        <w:tc>
          <w:tcPr>
            <w:tcW w:w="835" w:type="pct"/>
          </w:tcPr>
          <w:p w14:paraId="458F717E" w14:textId="77777777" w:rsidR="001C7A3F" w:rsidRPr="005F6288" w:rsidRDefault="001C7A3F" w:rsidP="00DF14D0">
            <w:pPr>
              <w:spacing w:line="276" w:lineRule="auto"/>
              <w:jc w:val="both"/>
            </w:pPr>
            <w:r>
              <w:rPr>
                <w:lang w:val="en"/>
              </w:rPr>
              <w:t>Step</w:t>
            </w:r>
          </w:p>
        </w:tc>
        <w:tc>
          <w:tcPr>
            <w:tcW w:w="898" w:type="pct"/>
          </w:tcPr>
          <w:p w14:paraId="2B01CC6F" w14:textId="77777777" w:rsidR="001C7A3F" w:rsidRPr="005F6288" w:rsidRDefault="001C7A3F" w:rsidP="00DF14D0">
            <w:pPr>
              <w:spacing w:line="276" w:lineRule="auto"/>
              <w:jc w:val="both"/>
            </w:pPr>
            <w:r>
              <w:rPr>
                <w:lang w:val="en"/>
              </w:rPr>
              <w:t>Actor/System</w:t>
            </w:r>
          </w:p>
        </w:tc>
        <w:tc>
          <w:tcPr>
            <w:tcW w:w="0" w:type="auto"/>
          </w:tcPr>
          <w:p w14:paraId="7F0C9A1C" w14:textId="77777777" w:rsidR="001C7A3F" w:rsidRPr="005F6288" w:rsidRDefault="001C7A3F" w:rsidP="00DF14D0">
            <w:pPr>
              <w:spacing w:line="276" w:lineRule="auto"/>
              <w:jc w:val="both"/>
            </w:pPr>
            <w:r>
              <w:rPr>
                <w:lang w:val="en"/>
              </w:rPr>
              <w:t>Description</w:t>
            </w:r>
          </w:p>
        </w:tc>
      </w:tr>
      <w:tr w:rsidR="001C7A3F" w:rsidRPr="005F6288" w14:paraId="2CB83733" w14:textId="77777777" w:rsidTr="002E455E">
        <w:trPr>
          <w:cantSplit/>
          <w:trHeight w:val="240"/>
          <w:jc w:val="center"/>
        </w:trPr>
        <w:tc>
          <w:tcPr>
            <w:tcW w:w="835" w:type="pct"/>
          </w:tcPr>
          <w:p w14:paraId="6F8BC901" w14:textId="77777777" w:rsidR="001C7A3F" w:rsidRDefault="001C7A3F" w:rsidP="00DF14D0">
            <w:pPr>
              <w:spacing w:line="276" w:lineRule="auto"/>
              <w:jc w:val="both"/>
            </w:pPr>
            <w:r>
              <w:rPr>
                <w:lang w:val="en"/>
              </w:rPr>
              <w:t>1</w:t>
            </w:r>
          </w:p>
        </w:tc>
        <w:tc>
          <w:tcPr>
            <w:tcW w:w="898" w:type="pct"/>
          </w:tcPr>
          <w:p w14:paraId="60AB29B1" w14:textId="5EED46DD" w:rsidR="001C7A3F" w:rsidRDefault="008732F4" w:rsidP="00DF14D0">
            <w:pPr>
              <w:spacing w:line="276" w:lineRule="auto"/>
              <w:jc w:val="both"/>
            </w:pPr>
            <w:r>
              <w:t>Admin</w:t>
            </w:r>
          </w:p>
        </w:tc>
        <w:tc>
          <w:tcPr>
            <w:tcW w:w="0" w:type="auto"/>
          </w:tcPr>
          <w:p w14:paraId="216B4EBC" w14:textId="74083CED" w:rsidR="001C7A3F" w:rsidRDefault="008732F4" w:rsidP="00DF14D0">
            <w:pPr>
              <w:spacing w:line="276" w:lineRule="auto"/>
              <w:jc w:val="both"/>
            </w:pPr>
            <w:r>
              <w:t>Select the item</w:t>
            </w:r>
          </w:p>
        </w:tc>
      </w:tr>
      <w:tr w:rsidR="001C7A3F" w:rsidRPr="005F6288" w14:paraId="6A0ADB5B" w14:textId="77777777" w:rsidTr="002E455E">
        <w:trPr>
          <w:cantSplit/>
          <w:trHeight w:val="240"/>
          <w:jc w:val="center"/>
        </w:trPr>
        <w:tc>
          <w:tcPr>
            <w:tcW w:w="835" w:type="pct"/>
          </w:tcPr>
          <w:p w14:paraId="322A5C25" w14:textId="77777777" w:rsidR="001C7A3F" w:rsidRDefault="001C7A3F" w:rsidP="00DF14D0">
            <w:pPr>
              <w:spacing w:line="276" w:lineRule="auto"/>
              <w:jc w:val="both"/>
            </w:pPr>
            <w:r>
              <w:rPr>
                <w:lang w:val="en"/>
              </w:rPr>
              <w:t>2</w:t>
            </w:r>
          </w:p>
        </w:tc>
        <w:tc>
          <w:tcPr>
            <w:tcW w:w="898" w:type="pct"/>
          </w:tcPr>
          <w:p w14:paraId="1E1DCF42" w14:textId="1EE4B7A6" w:rsidR="001C7A3F" w:rsidRDefault="008732F4" w:rsidP="00DF14D0">
            <w:pPr>
              <w:spacing w:line="276" w:lineRule="auto"/>
              <w:jc w:val="both"/>
            </w:pPr>
            <w:r>
              <w:t>Admin</w:t>
            </w:r>
          </w:p>
        </w:tc>
        <w:tc>
          <w:tcPr>
            <w:tcW w:w="0" w:type="auto"/>
          </w:tcPr>
          <w:p w14:paraId="78A4EC51" w14:textId="6B2A5A44" w:rsidR="001C7A3F" w:rsidRDefault="008732F4" w:rsidP="00DF14D0">
            <w:pPr>
              <w:spacing w:line="276" w:lineRule="auto"/>
              <w:jc w:val="both"/>
            </w:pPr>
            <w:r>
              <w:t>Create a discount coupon</w:t>
            </w:r>
          </w:p>
        </w:tc>
      </w:tr>
      <w:tr w:rsidR="001C7A3F" w:rsidRPr="005F6288" w14:paraId="7C975482" w14:textId="77777777" w:rsidTr="002E455E">
        <w:trPr>
          <w:cantSplit/>
          <w:trHeight w:val="240"/>
          <w:jc w:val="center"/>
        </w:trPr>
        <w:tc>
          <w:tcPr>
            <w:tcW w:w="835" w:type="pct"/>
          </w:tcPr>
          <w:p w14:paraId="3D8E1CAF" w14:textId="77777777" w:rsidR="001C7A3F" w:rsidRDefault="001C7A3F" w:rsidP="00DF14D0">
            <w:pPr>
              <w:spacing w:line="276" w:lineRule="auto"/>
              <w:jc w:val="both"/>
            </w:pPr>
            <w:r>
              <w:rPr>
                <w:lang w:val="en"/>
              </w:rPr>
              <w:t>3</w:t>
            </w:r>
          </w:p>
        </w:tc>
        <w:tc>
          <w:tcPr>
            <w:tcW w:w="898" w:type="pct"/>
          </w:tcPr>
          <w:p w14:paraId="0FEF2B43" w14:textId="76DB349C" w:rsidR="001C7A3F" w:rsidRDefault="008732F4" w:rsidP="00DF14D0">
            <w:pPr>
              <w:spacing w:line="276" w:lineRule="auto"/>
              <w:jc w:val="both"/>
            </w:pPr>
            <w:r>
              <w:t>Admin</w:t>
            </w:r>
          </w:p>
        </w:tc>
        <w:tc>
          <w:tcPr>
            <w:tcW w:w="0" w:type="auto"/>
          </w:tcPr>
          <w:p w14:paraId="655B59F7" w14:textId="74781F84" w:rsidR="001C7A3F" w:rsidRDefault="008732F4" w:rsidP="00DF14D0">
            <w:pPr>
              <w:spacing w:line="276" w:lineRule="auto"/>
              <w:jc w:val="both"/>
            </w:pPr>
            <w:r>
              <w:t>Update the product</w:t>
            </w:r>
          </w:p>
        </w:tc>
      </w:tr>
      <w:tr w:rsidR="001C7A3F" w:rsidRPr="005F6288" w14:paraId="00686C0E" w14:textId="77777777" w:rsidTr="002E455E">
        <w:trPr>
          <w:trHeight w:val="179"/>
          <w:jc w:val="center"/>
        </w:trPr>
        <w:tc>
          <w:tcPr>
            <w:tcW w:w="0" w:type="auto"/>
            <w:gridSpan w:val="3"/>
          </w:tcPr>
          <w:p w14:paraId="54920220" w14:textId="77777777" w:rsidR="001C7A3F" w:rsidRPr="005F6288" w:rsidRDefault="001C7A3F" w:rsidP="00DF14D0">
            <w:pPr>
              <w:spacing w:line="276" w:lineRule="auto"/>
            </w:pPr>
          </w:p>
        </w:tc>
      </w:tr>
      <w:tr w:rsidR="001C7A3F" w:rsidRPr="005F6288" w14:paraId="4FF5C160" w14:textId="77777777" w:rsidTr="002E455E">
        <w:trPr>
          <w:trHeight w:val="366"/>
          <w:jc w:val="center"/>
        </w:trPr>
        <w:tc>
          <w:tcPr>
            <w:tcW w:w="0" w:type="auto"/>
            <w:gridSpan w:val="3"/>
          </w:tcPr>
          <w:p w14:paraId="2140D9F1" w14:textId="6663EA7A" w:rsidR="001C7A3F" w:rsidRPr="005F6288" w:rsidRDefault="001C7A3F" w:rsidP="00DF14D0">
            <w:pPr>
              <w:spacing w:line="276" w:lineRule="auto"/>
            </w:pPr>
            <w:r w:rsidRPr="005F6288">
              <w:rPr>
                <w:lang w:val="en"/>
              </w:rPr>
              <w:t>Alternative scenarios:</w:t>
            </w:r>
          </w:p>
        </w:tc>
      </w:tr>
    </w:tbl>
    <w:p w14:paraId="1F573A02" w14:textId="17B56E7D" w:rsidR="001C7A3F" w:rsidRDefault="001C7A3F" w:rsidP="00DF14D0">
      <w:pPr>
        <w:spacing w:line="276" w:lineRule="auto"/>
      </w:pPr>
    </w:p>
    <w:p w14:paraId="08C22AB4" w14:textId="4A90FA04" w:rsidR="001C7A3F" w:rsidRDefault="001C7A3F" w:rsidP="00DF14D0">
      <w:pPr>
        <w:pStyle w:val="Caption"/>
        <w:spacing w:line="276" w:lineRule="auto"/>
        <w:jc w:val="center"/>
      </w:pPr>
      <w:r>
        <w:rPr>
          <w:lang w:val="en"/>
        </w:rPr>
        <w:t xml:space="preserve">Table 6: Template for </w:t>
      </w:r>
      <w:r w:rsidR="008732F4" w:rsidRPr="008732F4">
        <w:rPr>
          <w:lang w:val="en"/>
        </w:rPr>
        <w:t>Website Control</w:t>
      </w:r>
    </w:p>
    <w:tbl>
      <w:tblPr>
        <w:tblStyle w:val="TableGrid"/>
        <w:tblW w:w="4750" w:type="pct"/>
        <w:jc w:val="center"/>
        <w:tblLook w:val="04A0" w:firstRow="1" w:lastRow="0" w:firstColumn="1" w:lastColumn="0" w:noHBand="0" w:noVBand="1"/>
      </w:tblPr>
      <w:tblGrid>
        <w:gridCol w:w="1437"/>
        <w:gridCol w:w="1545"/>
        <w:gridCol w:w="5621"/>
      </w:tblGrid>
      <w:tr w:rsidR="001C7A3F" w:rsidRPr="005F6288" w14:paraId="6AB73647" w14:textId="77777777" w:rsidTr="008732F4">
        <w:trPr>
          <w:jc w:val="center"/>
        </w:trPr>
        <w:tc>
          <w:tcPr>
            <w:tcW w:w="0" w:type="auto"/>
            <w:gridSpan w:val="3"/>
          </w:tcPr>
          <w:p w14:paraId="1BECE919" w14:textId="1A0F0E77" w:rsidR="001C7A3F" w:rsidRPr="005F6288" w:rsidRDefault="001C7A3F" w:rsidP="00DF14D0">
            <w:pPr>
              <w:spacing w:line="276" w:lineRule="auto"/>
            </w:pPr>
            <w:r>
              <w:rPr>
                <w:lang w:val="en"/>
              </w:rPr>
              <w:t>Title:</w:t>
            </w:r>
            <w:r w:rsidR="008732F4" w:rsidRPr="008732F4">
              <w:rPr>
                <w:lang w:val="en"/>
              </w:rPr>
              <w:t xml:space="preserve"> Website Control</w:t>
            </w:r>
          </w:p>
        </w:tc>
      </w:tr>
      <w:tr w:rsidR="001C7A3F" w:rsidRPr="005F6288" w14:paraId="47713653" w14:textId="77777777" w:rsidTr="008732F4">
        <w:trPr>
          <w:jc w:val="center"/>
        </w:trPr>
        <w:tc>
          <w:tcPr>
            <w:tcW w:w="0" w:type="auto"/>
            <w:gridSpan w:val="3"/>
          </w:tcPr>
          <w:p w14:paraId="11AA259A" w14:textId="74E66EBE" w:rsidR="001C7A3F" w:rsidRPr="005F6288" w:rsidRDefault="008732F4" w:rsidP="00DF14D0">
            <w:pPr>
              <w:spacing w:line="276" w:lineRule="auto"/>
            </w:pPr>
            <w:r>
              <w:rPr>
                <w:lang w:val="en"/>
              </w:rPr>
              <w:t>ID: UC06</w:t>
            </w:r>
          </w:p>
        </w:tc>
      </w:tr>
      <w:tr w:rsidR="001C7A3F" w:rsidRPr="005F6288" w14:paraId="6422F008" w14:textId="77777777" w:rsidTr="008732F4">
        <w:trPr>
          <w:jc w:val="center"/>
        </w:trPr>
        <w:tc>
          <w:tcPr>
            <w:tcW w:w="0" w:type="auto"/>
            <w:gridSpan w:val="3"/>
          </w:tcPr>
          <w:p w14:paraId="5D3DDC87" w14:textId="77777777" w:rsidR="001C7A3F" w:rsidRPr="005F6288" w:rsidRDefault="001C7A3F" w:rsidP="00DF14D0">
            <w:pPr>
              <w:spacing w:line="276" w:lineRule="auto"/>
            </w:pPr>
            <w:r w:rsidRPr="005F6288">
              <w:rPr>
                <w:lang w:val="en"/>
              </w:rPr>
              <w:t>Characteristics:</w:t>
            </w:r>
          </w:p>
          <w:p w14:paraId="294200BC" w14:textId="14EBBD0F" w:rsidR="001C7A3F" w:rsidRPr="005F6288" w:rsidRDefault="008732F4" w:rsidP="00DF14D0">
            <w:pPr>
              <w:spacing w:line="276" w:lineRule="auto"/>
            </w:pPr>
            <w:r>
              <w:rPr>
                <w:lang w:val="en"/>
              </w:rPr>
              <w:t>View website Users</w:t>
            </w:r>
          </w:p>
        </w:tc>
      </w:tr>
      <w:tr w:rsidR="001C7A3F" w:rsidRPr="005F6288" w14:paraId="0D904679" w14:textId="77777777" w:rsidTr="008732F4">
        <w:trPr>
          <w:jc w:val="center"/>
        </w:trPr>
        <w:tc>
          <w:tcPr>
            <w:tcW w:w="0" w:type="auto"/>
            <w:gridSpan w:val="3"/>
          </w:tcPr>
          <w:p w14:paraId="2B5F448A" w14:textId="77777777" w:rsidR="001C7A3F" w:rsidRPr="005F6288" w:rsidRDefault="001C7A3F" w:rsidP="00DF14D0">
            <w:pPr>
              <w:spacing w:line="276" w:lineRule="auto"/>
            </w:pPr>
            <w:r w:rsidRPr="005F6288">
              <w:rPr>
                <w:lang w:val="en"/>
              </w:rPr>
              <w:t>Primary actor:</w:t>
            </w:r>
          </w:p>
          <w:p w14:paraId="00D52F9D" w14:textId="3D61E957" w:rsidR="001C7A3F" w:rsidRPr="005F6288" w:rsidRDefault="008732F4" w:rsidP="00DF14D0">
            <w:pPr>
              <w:spacing w:line="276" w:lineRule="auto"/>
            </w:pPr>
            <w:r>
              <w:rPr>
                <w:lang w:val="en"/>
              </w:rPr>
              <w:t>Admin</w:t>
            </w:r>
          </w:p>
        </w:tc>
      </w:tr>
      <w:tr w:rsidR="001C7A3F" w:rsidRPr="005F6288" w14:paraId="2939E05C" w14:textId="77777777" w:rsidTr="008732F4">
        <w:trPr>
          <w:jc w:val="center"/>
        </w:trPr>
        <w:tc>
          <w:tcPr>
            <w:tcW w:w="0" w:type="auto"/>
            <w:gridSpan w:val="3"/>
          </w:tcPr>
          <w:p w14:paraId="72EC386B" w14:textId="77777777" w:rsidR="001C7A3F" w:rsidRPr="005F6288" w:rsidRDefault="001C7A3F" w:rsidP="00DF14D0">
            <w:pPr>
              <w:spacing w:line="276" w:lineRule="auto"/>
            </w:pPr>
            <w:r w:rsidRPr="005F6288">
              <w:rPr>
                <w:lang w:val="en"/>
              </w:rPr>
              <w:t>Secondary actors:</w:t>
            </w:r>
          </w:p>
          <w:p w14:paraId="6B3D4982" w14:textId="6A004DA6" w:rsidR="001C7A3F" w:rsidRPr="005F6288" w:rsidRDefault="001C7A3F" w:rsidP="00DF14D0">
            <w:pPr>
              <w:spacing w:line="276" w:lineRule="auto"/>
            </w:pPr>
          </w:p>
        </w:tc>
      </w:tr>
      <w:tr w:rsidR="001C7A3F" w:rsidRPr="005F6288" w14:paraId="61FF80DA" w14:textId="77777777" w:rsidTr="008732F4">
        <w:trPr>
          <w:trHeight w:val="770"/>
          <w:jc w:val="center"/>
        </w:trPr>
        <w:tc>
          <w:tcPr>
            <w:tcW w:w="0" w:type="auto"/>
            <w:gridSpan w:val="3"/>
          </w:tcPr>
          <w:p w14:paraId="2C610510" w14:textId="77777777" w:rsidR="001C7A3F" w:rsidRPr="005F6288" w:rsidRDefault="001C7A3F" w:rsidP="00DF14D0">
            <w:pPr>
              <w:spacing w:line="276" w:lineRule="auto"/>
            </w:pPr>
            <w:r w:rsidRPr="005F6288">
              <w:rPr>
                <w:lang w:val="en"/>
              </w:rPr>
              <w:t>Entry conditions:</w:t>
            </w:r>
          </w:p>
          <w:p w14:paraId="210BEFE9" w14:textId="4D93FBD2" w:rsidR="001C7A3F" w:rsidRPr="005F6288" w:rsidRDefault="008732F4" w:rsidP="00DF14D0">
            <w:pPr>
              <w:spacing w:line="276" w:lineRule="auto"/>
            </w:pPr>
            <w:r>
              <w:rPr>
                <w:lang w:val="en"/>
              </w:rPr>
              <w:t>Should have correct access</w:t>
            </w:r>
          </w:p>
        </w:tc>
      </w:tr>
      <w:tr w:rsidR="001C7A3F" w:rsidRPr="005F6288" w14:paraId="35B173CA" w14:textId="77777777" w:rsidTr="008732F4">
        <w:trPr>
          <w:trHeight w:val="690"/>
          <w:jc w:val="center"/>
        </w:trPr>
        <w:tc>
          <w:tcPr>
            <w:tcW w:w="0" w:type="auto"/>
            <w:gridSpan w:val="3"/>
          </w:tcPr>
          <w:p w14:paraId="21FF28C7" w14:textId="77777777" w:rsidR="001C7A3F" w:rsidRPr="005F6288" w:rsidRDefault="001C7A3F" w:rsidP="00DF14D0">
            <w:pPr>
              <w:spacing w:line="276" w:lineRule="auto"/>
            </w:pPr>
            <w:r w:rsidRPr="005F6288">
              <w:rPr>
                <w:lang w:val="en"/>
              </w:rPr>
              <w:t>Output conditions:</w:t>
            </w:r>
          </w:p>
          <w:p w14:paraId="54CC1E41" w14:textId="2D05003C" w:rsidR="001C7A3F" w:rsidRPr="005F6288" w:rsidRDefault="008732F4" w:rsidP="00DF14D0">
            <w:pPr>
              <w:spacing w:line="276" w:lineRule="auto"/>
            </w:pPr>
            <w:r>
              <w:rPr>
                <w:lang w:val="en"/>
              </w:rPr>
              <w:t>List of Users should be viewed</w:t>
            </w:r>
          </w:p>
        </w:tc>
      </w:tr>
      <w:tr w:rsidR="001C7A3F" w:rsidRPr="005F6288" w14:paraId="53DF550E" w14:textId="77777777" w:rsidTr="008732F4">
        <w:trPr>
          <w:trHeight w:val="291"/>
          <w:jc w:val="center"/>
        </w:trPr>
        <w:tc>
          <w:tcPr>
            <w:tcW w:w="0" w:type="auto"/>
            <w:gridSpan w:val="3"/>
          </w:tcPr>
          <w:p w14:paraId="73B3CD7E" w14:textId="77777777" w:rsidR="001C7A3F" w:rsidRPr="005F6288" w:rsidRDefault="001C7A3F" w:rsidP="00DF14D0">
            <w:pPr>
              <w:spacing w:line="276" w:lineRule="auto"/>
            </w:pPr>
            <w:r w:rsidRPr="005F6288">
              <w:rPr>
                <w:lang w:val="en"/>
              </w:rPr>
              <w:t>Main scenario:</w:t>
            </w:r>
          </w:p>
        </w:tc>
      </w:tr>
      <w:tr w:rsidR="001C7A3F" w:rsidRPr="005F6288" w14:paraId="37E5B4A6" w14:textId="77777777" w:rsidTr="008732F4">
        <w:trPr>
          <w:cantSplit/>
          <w:trHeight w:val="386"/>
          <w:jc w:val="center"/>
        </w:trPr>
        <w:tc>
          <w:tcPr>
            <w:tcW w:w="835" w:type="pct"/>
          </w:tcPr>
          <w:p w14:paraId="39CEE4B6" w14:textId="77777777" w:rsidR="001C7A3F" w:rsidRPr="005F6288" w:rsidRDefault="001C7A3F" w:rsidP="00DF14D0">
            <w:pPr>
              <w:spacing w:line="276" w:lineRule="auto"/>
              <w:jc w:val="both"/>
            </w:pPr>
            <w:r>
              <w:rPr>
                <w:lang w:val="en"/>
              </w:rPr>
              <w:t>Step</w:t>
            </w:r>
          </w:p>
        </w:tc>
        <w:tc>
          <w:tcPr>
            <w:tcW w:w="898" w:type="pct"/>
          </w:tcPr>
          <w:p w14:paraId="5128DFCD" w14:textId="77777777" w:rsidR="001C7A3F" w:rsidRPr="005F6288" w:rsidRDefault="001C7A3F" w:rsidP="00DF14D0">
            <w:pPr>
              <w:spacing w:line="276" w:lineRule="auto"/>
              <w:jc w:val="both"/>
            </w:pPr>
            <w:r>
              <w:rPr>
                <w:lang w:val="en"/>
              </w:rPr>
              <w:t>Actor/System</w:t>
            </w:r>
          </w:p>
        </w:tc>
        <w:tc>
          <w:tcPr>
            <w:tcW w:w="0" w:type="auto"/>
          </w:tcPr>
          <w:p w14:paraId="281E9277" w14:textId="77777777" w:rsidR="001C7A3F" w:rsidRPr="005F6288" w:rsidRDefault="001C7A3F" w:rsidP="00DF14D0">
            <w:pPr>
              <w:spacing w:line="276" w:lineRule="auto"/>
              <w:jc w:val="both"/>
            </w:pPr>
            <w:r>
              <w:rPr>
                <w:lang w:val="en"/>
              </w:rPr>
              <w:t>Description</w:t>
            </w:r>
          </w:p>
        </w:tc>
      </w:tr>
      <w:tr w:rsidR="001C7A3F" w:rsidRPr="005F6288" w14:paraId="048518A1" w14:textId="77777777" w:rsidTr="008732F4">
        <w:trPr>
          <w:cantSplit/>
          <w:trHeight w:val="386"/>
          <w:jc w:val="center"/>
        </w:trPr>
        <w:tc>
          <w:tcPr>
            <w:tcW w:w="835" w:type="pct"/>
          </w:tcPr>
          <w:p w14:paraId="025020D8" w14:textId="77777777" w:rsidR="001C7A3F" w:rsidRDefault="001C7A3F" w:rsidP="00DF14D0">
            <w:pPr>
              <w:spacing w:line="276" w:lineRule="auto"/>
              <w:jc w:val="both"/>
            </w:pPr>
            <w:r>
              <w:rPr>
                <w:lang w:val="en"/>
              </w:rPr>
              <w:t>1</w:t>
            </w:r>
          </w:p>
        </w:tc>
        <w:tc>
          <w:tcPr>
            <w:tcW w:w="898" w:type="pct"/>
          </w:tcPr>
          <w:p w14:paraId="5708BE75" w14:textId="05C1706E" w:rsidR="001C7A3F" w:rsidRDefault="008732F4" w:rsidP="00DF14D0">
            <w:pPr>
              <w:spacing w:line="276" w:lineRule="auto"/>
              <w:jc w:val="both"/>
            </w:pPr>
            <w:r>
              <w:t>Admin</w:t>
            </w:r>
          </w:p>
        </w:tc>
        <w:tc>
          <w:tcPr>
            <w:tcW w:w="0" w:type="auto"/>
          </w:tcPr>
          <w:p w14:paraId="057F6CFF" w14:textId="1FFD0E75" w:rsidR="001C7A3F" w:rsidRDefault="008732F4" w:rsidP="00DF14D0">
            <w:pPr>
              <w:spacing w:line="276" w:lineRule="auto"/>
              <w:jc w:val="both"/>
            </w:pPr>
            <w:r>
              <w:t>Show all users and a list of all users should be viewed</w:t>
            </w:r>
          </w:p>
        </w:tc>
      </w:tr>
      <w:tr w:rsidR="001C7A3F" w:rsidRPr="005F6288" w14:paraId="4466B475" w14:textId="77777777" w:rsidTr="008732F4">
        <w:trPr>
          <w:cantSplit/>
          <w:trHeight w:val="386"/>
          <w:jc w:val="center"/>
        </w:trPr>
        <w:tc>
          <w:tcPr>
            <w:tcW w:w="835" w:type="pct"/>
          </w:tcPr>
          <w:p w14:paraId="010E8F7D" w14:textId="77777777" w:rsidR="001C7A3F" w:rsidRDefault="001C7A3F" w:rsidP="00DF14D0">
            <w:pPr>
              <w:spacing w:line="276" w:lineRule="auto"/>
              <w:jc w:val="both"/>
            </w:pPr>
            <w:r>
              <w:rPr>
                <w:lang w:val="en"/>
              </w:rPr>
              <w:t>2</w:t>
            </w:r>
          </w:p>
        </w:tc>
        <w:tc>
          <w:tcPr>
            <w:tcW w:w="898" w:type="pct"/>
          </w:tcPr>
          <w:p w14:paraId="26A36E53" w14:textId="77777777" w:rsidR="001C7A3F" w:rsidRDefault="001C7A3F" w:rsidP="00DF14D0">
            <w:pPr>
              <w:spacing w:line="276" w:lineRule="auto"/>
              <w:jc w:val="both"/>
            </w:pPr>
          </w:p>
        </w:tc>
        <w:tc>
          <w:tcPr>
            <w:tcW w:w="0" w:type="auto"/>
          </w:tcPr>
          <w:p w14:paraId="66CC3DAB" w14:textId="77777777" w:rsidR="001C7A3F" w:rsidRDefault="001C7A3F" w:rsidP="00DF14D0">
            <w:pPr>
              <w:spacing w:line="276" w:lineRule="auto"/>
              <w:jc w:val="both"/>
            </w:pPr>
          </w:p>
        </w:tc>
      </w:tr>
      <w:tr w:rsidR="001C7A3F" w:rsidRPr="005F6288" w14:paraId="7ACAEC4B" w14:textId="77777777" w:rsidTr="008732F4">
        <w:trPr>
          <w:cantSplit/>
          <w:trHeight w:val="386"/>
          <w:jc w:val="center"/>
        </w:trPr>
        <w:tc>
          <w:tcPr>
            <w:tcW w:w="835" w:type="pct"/>
          </w:tcPr>
          <w:p w14:paraId="3325BAE1" w14:textId="77777777" w:rsidR="001C7A3F" w:rsidRDefault="001C7A3F" w:rsidP="00DF14D0">
            <w:pPr>
              <w:spacing w:line="276" w:lineRule="auto"/>
              <w:jc w:val="both"/>
            </w:pPr>
            <w:r>
              <w:rPr>
                <w:lang w:val="en"/>
              </w:rPr>
              <w:t>3</w:t>
            </w:r>
          </w:p>
        </w:tc>
        <w:tc>
          <w:tcPr>
            <w:tcW w:w="898" w:type="pct"/>
          </w:tcPr>
          <w:p w14:paraId="497F236D" w14:textId="77777777" w:rsidR="001C7A3F" w:rsidRDefault="001C7A3F" w:rsidP="00DF14D0">
            <w:pPr>
              <w:spacing w:line="276" w:lineRule="auto"/>
              <w:jc w:val="both"/>
            </w:pPr>
          </w:p>
        </w:tc>
        <w:tc>
          <w:tcPr>
            <w:tcW w:w="0" w:type="auto"/>
          </w:tcPr>
          <w:p w14:paraId="2D7EF6B3" w14:textId="77777777" w:rsidR="001C7A3F" w:rsidRDefault="001C7A3F" w:rsidP="00DF14D0">
            <w:pPr>
              <w:spacing w:line="276" w:lineRule="auto"/>
              <w:jc w:val="both"/>
            </w:pPr>
          </w:p>
        </w:tc>
      </w:tr>
      <w:tr w:rsidR="001C7A3F" w:rsidRPr="005F6288" w14:paraId="57AF37F0" w14:textId="77777777" w:rsidTr="008732F4">
        <w:trPr>
          <w:jc w:val="center"/>
        </w:trPr>
        <w:tc>
          <w:tcPr>
            <w:tcW w:w="0" w:type="auto"/>
            <w:gridSpan w:val="3"/>
          </w:tcPr>
          <w:p w14:paraId="55D7ED16" w14:textId="77777777" w:rsidR="001C7A3F" w:rsidRPr="005F6288" w:rsidRDefault="001C7A3F" w:rsidP="00DF14D0">
            <w:pPr>
              <w:spacing w:line="276" w:lineRule="auto"/>
            </w:pPr>
          </w:p>
        </w:tc>
      </w:tr>
      <w:tr w:rsidR="001C7A3F" w:rsidRPr="005F6288" w14:paraId="0BD20B2F" w14:textId="77777777" w:rsidTr="008732F4">
        <w:trPr>
          <w:jc w:val="center"/>
        </w:trPr>
        <w:tc>
          <w:tcPr>
            <w:tcW w:w="0" w:type="auto"/>
            <w:gridSpan w:val="3"/>
          </w:tcPr>
          <w:p w14:paraId="786D152B" w14:textId="396349E5" w:rsidR="001C7A3F" w:rsidRPr="005F6288" w:rsidRDefault="001C7A3F" w:rsidP="00DF14D0">
            <w:pPr>
              <w:spacing w:line="276" w:lineRule="auto"/>
            </w:pPr>
            <w:r w:rsidRPr="005F6288">
              <w:rPr>
                <w:lang w:val="en"/>
              </w:rPr>
              <w:t>Alternative scenarios:</w:t>
            </w:r>
          </w:p>
        </w:tc>
      </w:tr>
    </w:tbl>
    <w:p w14:paraId="265C5DFF" w14:textId="77777777" w:rsidR="001C7A3F" w:rsidRPr="00952746" w:rsidRDefault="001C7A3F" w:rsidP="00DF14D0">
      <w:pPr>
        <w:spacing w:line="276" w:lineRule="auto"/>
      </w:pPr>
    </w:p>
    <w:p w14:paraId="62749876" w14:textId="2DE2C4F5" w:rsidR="001860EE" w:rsidRDefault="001860EE" w:rsidP="00DF14D0">
      <w:pPr>
        <w:pStyle w:val="Heading2"/>
        <w:spacing w:line="276" w:lineRule="auto"/>
        <w:rPr>
          <w:lang w:val="en"/>
        </w:rPr>
      </w:pPr>
      <w:bookmarkStart w:id="21" w:name="_Toc120040757"/>
      <w:r>
        <w:rPr>
          <w:lang w:val="en"/>
        </w:rPr>
        <w:t>Implementation of requirements</w:t>
      </w:r>
      <w:bookmarkEnd w:id="21"/>
    </w:p>
    <w:p w14:paraId="6FAABBA0" w14:textId="72BFB2FE" w:rsidR="00D35DFE" w:rsidRPr="00D35DFE" w:rsidRDefault="00D35DFE" w:rsidP="00DF14D0">
      <w:pPr>
        <w:spacing w:line="276" w:lineRule="auto"/>
        <w:ind w:left="708" w:firstLine="708"/>
        <w:rPr>
          <w:lang w:val="en"/>
        </w:rPr>
      </w:pPr>
      <w:r>
        <w:rPr>
          <w:lang w:val="en"/>
        </w:rPr>
        <w:t xml:space="preserve">The User or any other actor that has a generalized relationship with the user </w:t>
      </w:r>
      <w:proofErr w:type="gramStart"/>
      <w:r>
        <w:rPr>
          <w:lang w:val="en"/>
        </w:rPr>
        <w:t>is able to</w:t>
      </w:r>
      <w:proofErr w:type="gramEnd"/>
      <w:r>
        <w:rPr>
          <w:lang w:val="en"/>
        </w:rPr>
        <w:t xml:space="preserve"> do any of the following requirements that can be seen in both requirements and the use cases</w:t>
      </w:r>
    </w:p>
    <w:p w14:paraId="41A2A728" w14:textId="4217CFEB" w:rsidR="00D35DFE" w:rsidRDefault="00D35DFE" w:rsidP="00DF14D0">
      <w:pPr>
        <w:pStyle w:val="ListParagraph"/>
        <w:spacing w:line="276" w:lineRule="auto"/>
        <w:rPr>
          <w:noProof/>
          <w:lang w:val="en-US"/>
        </w:rPr>
      </w:pPr>
      <w:r w:rsidRPr="00D35DFE">
        <w:rPr>
          <w:noProof/>
        </w:rPr>
        <w:drawing>
          <wp:inline distT="0" distB="0" distL="0" distR="0" wp14:anchorId="1D584875" wp14:editId="0E27A56C">
            <wp:extent cx="2560308" cy="8665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3374" cy="955561"/>
                    </a:xfrm>
                    <a:prstGeom prst="rect">
                      <a:avLst/>
                    </a:prstGeom>
                  </pic:spPr>
                </pic:pic>
              </a:graphicData>
            </a:graphic>
          </wp:inline>
        </w:drawing>
      </w:r>
      <w:r w:rsidRPr="00D35DFE">
        <w:rPr>
          <w:noProof/>
          <w:lang w:val="en-US"/>
        </w:rPr>
        <w:t xml:space="preserve"> </w:t>
      </w:r>
      <w:r w:rsidRPr="00D35DFE">
        <w:rPr>
          <w:noProof/>
          <w:lang w:val="en-US"/>
        </w:rPr>
        <w:drawing>
          <wp:inline distT="0" distB="0" distL="0" distR="0" wp14:anchorId="408DF3C3" wp14:editId="520E1D06">
            <wp:extent cx="2639833" cy="642924"/>
            <wp:effectExtent l="0" t="0" r="825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3914" cy="663402"/>
                    </a:xfrm>
                    <a:prstGeom prst="rect">
                      <a:avLst/>
                    </a:prstGeom>
                  </pic:spPr>
                </pic:pic>
              </a:graphicData>
            </a:graphic>
          </wp:inline>
        </w:drawing>
      </w:r>
    </w:p>
    <w:p w14:paraId="26904184" w14:textId="7387D7F9" w:rsidR="000D554D" w:rsidRDefault="000D554D" w:rsidP="00DF14D0">
      <w:pPr>
        <w:pStyle w:val="ListParagraph"/>
        <w:spacing w:line="276" w:lineRule="auto"/>
        <w:rPr>
          <w:noProof/>
          <w:lang w:val="en-US"/>
        </w:rPr>
      </w:pPr>
      <w:r>
        <w:rPr>
          <w:noProof/>
          <w:lang w:val="en-US"/>
        </w:rPr>
        <w:t>-----------------------------------------------------------------------------------------------------------------</w:t>
      </w:r>
    </w:p>
    <w:p w14:paraId="049ED46C" w14:textId="677614AE" w:rsidR="00D35DFE" w:rsidRDefault="00D35DFE" w:rsidP="00DF14D0">
      <w:pPr>
        <w:pStyle w:val="ListParagraph"/>
        <w:spacing w:line="276" w:lineRule="auto"/>
        <w:rPr>
          <w:noProof/>
          <w:lang w:val="en-US"/>
        </w:rPr>
      </w:pPr>
    </w:p>
    <w:p w14:paraId="7403314F" w14:textId="0572F4F4" w:rsidR="00D35DFE" w:rsidRDefault="00D35DFE" w:rsidP="00DF14D0">
      <w:pPr>
        <w:pStyle w:val="ListParagraph"/>
        <w:spacing w:line="276" w:lineRule="auto"/>
        <w:rPr>
          <w:noProof/>
          <w:lang w:val="en-US"/>
        </w:rPr>
      </w:pPr>
      <w:r w:rsidRPr="00D35DFE">
        <w:rPr>
          <w:noProof/>
        </w:rPr>
        <w:drawing>
          <wp:inline distT="0" distB="0" distL="0" distR="0" wp14:anchorId="60E6F56B" wp14:editId="6CA50A78">
            <wp:extent cx="2585781" cy="652007"/>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8991" cy="670467"/>
                    </a:xfrm>
                    <a:prstGeom prst="rect">
                      <a:avLst/>
                    </a:prstGeom>
                  </pic:spPr>
                </pic:pic>
              </a:graphicData>
            </a:graphic>
          </wp:inline>
        </w:drawing>
      </w:r>
      <w:r w:rsidR="000D554D" w:rsidRPr="000D554D">
        <w:rPr>
          <w:noProof/>
          <w:lang w:val="en-US"/>
        </w:rPr>
        <w:t xml:space="preserve"> </w:t>
      </w:r>
      <w:r w:rsidR="000D554D" w:rsidRPr="000D554D">
        <w:rPr>
          <w:noProof/>
        </w:rPr>
        <w:drawing>
          <wp:inline distT="0" distB="0" distL="0" distR="0" wp14:anchorId="2AC43577" wp14:editId="70387FDC">
            <wp:extent cx="2615979" cy="4426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5090" cy="469555"/>
                    </a:xfrm>
                    <a:prstGeom prst="rect">
                      <a:avLst/>
                    </a:prstGeom>
                  </pic:spPr>
                </pic:pic>
              </a:graphicData>
            </a:graphic>
          </wp:inline>
        </w:drawing>
      </w:r>
    </w:p>
    <w:p w14:paraId="24E701F0" w14:textId="77777777" w:rsidR="000D554D" w:rsidRDefault="000D554D" w:rsidP="00DF14D0">
      <w:pPr>
        <w:pStyle w:val="ListParagraph"/>
        <w:spacing w:line="276" w:lineRule="auto"/>
        <w:rPr>
          <w:noProof/>
          <w:lang w:val="en-US"/>
        </w:rPr>
      </w:pPr>
      <w:r>
        <w:rPr>
          <w:noProof/>
          <w:lang w:val="en-US"/>
        </w:rPr>
        <w:t>-----------------------------------------------------------------------------------------------------------------</w:t>
      </w:r>
    </w:p>
    <w:p w14:paraId="262BF502" w14:textId="0416DE64" w:rsidR="000D554D" w:rsidRDefault="000D554D" w:rsidP="00DF14D0">
      <w:pPr>
        <w:pStyle w:val="ListParagraph"/>
        <w:spacing w:line="276" w:lineRule="auto"/>
      </w:pPr>
      <w:r w:rsidRPr="000D554D">
        <w:rPr>
          <w:noProof/>
        </w:rPr>
        <w:drawing>
          <wp:inline distT="0" distB="0" distL="0" distR="0" wp14:anchorId="25E6425D" wp14:editId="42DD382D">
            <wp:extent cx="2600077" cy="666510"/>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0036" cy="681880"/>
                    </a:xfrm>
                    <a:prstGeom prst="rect">
                      <a:avLst/>
                    </a:prstGeom>
                  </pic:spPr>
                </pic:pic>
              </a:graphicData>
            </a:graphic>
          </wp:inline>
        </w:drawing>
      </w:r>
      <w:r w:rsidRPr="000D554D">
        <w:rPr>
          <w:noProof/>
        </w:rPr>
        <w:drawing>
          <wp:inline distT="0" distB="0" distL="0" distR="0" wp14:anchorId="26B82D31" wp14:editId="1226963C">
            <wp:extent cx="1712518" cy="229318"/>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4954" cy="293919"/>
                    </a:xfrm>
                    <a:prstGeom prst="rect">
                      <a:avLst/>
                    </a:prstGeom>
                  </pic:spPr>
                </pic:pic>
              </a:graphicData>
            </a:graphic>
          </wp:inline>
        </w:drawing>
      </w:r>
      <w:r w:rsidRPr="000D554D">
        <w:rPr>
          <w:noProof/>
        </w:rPr>
        <w:drawing>
          <wp:inline distT="0" distB="0" distL="0" distR="0" wp14:anchorId="10C8517C" wp14:editId="6FEAB705">
            <wp:extent cx="1886123" cy="10042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9133" cy="110170"/>
                    </a:xfrm>
                    <a:prstGeom prst="rect">
                      <a:avLst/>
                    </a:prstGeom>
                  </pic:spPr>
                </pic:pic>
              </a:graphicData>
            </a:graphic>
          </wp:inline>
        </w:drawing>
      </w:r>
      <w:r w:rsidRPr="000D554D">
        <w:rPr>
          <w:noProof/>
        </w:rPr>
        <w:drawing>
          <wp:inline distT="0" distB="0" distL="0" distR="0" wp14:anchorId="7B801A54" wp14:editId="771DCD64">
            <wp:extent cx="2341498" cy="302437"/>
            <wp:effectExtent l="0" t="0" r="190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51666" cy="342499"/>
                    </a:xfrm>
                    <a:prstGeom prst="rect">
                      <a:avLst/>
                    </a:prstGeom>
                  </pic:spPr>
                </pic:pic>
              </a:graphicData>
            </a:graphic>
          </wp:inline>
        </w:drawing>
      </w:r>
    </w:p>
    <w:p w14:paraId="2B94B2EB" w14:textId="77777777" w:rsidR="000D554D" w:rsidRDefault="000D554D" w:rsidP="00DF14D0">
      <w:pPr>
        <w:pStyle w:val="ListParagraph"/>
        <w:spacing w:line="276" w:lineRule="auto"/>
        <w:rPr>
          <w:noProof/>
          <w:lang w:val="en-US"/>
        </w:rPr>
      </w:pPr>
      <w:r>
        <w:rPr>
          <w:noProof/>
          <w:lang w:val="en-US"/>
        </w:rPr>
        <w:t>-----------------------------------------------------------------------------------------------------------------</w:t>
      </w:r>
    </w:p>
    <w:p w14:paraId="7C5E4B16" w14:textId="77777777" w:rsidR="000D554D" w:rsidRDefault="000D554D" w:rsidP="00DF14D0">
      <w:pPr>
        <w:pStyle w:val="ListParagraph"/>
        <w:spacing w:line="276" w:lineRule="auto"/>
      </w:pPr>
    </w:p>
    <w:p w14:paraId="0DF74338" w14:textId="33AA51E0" w:rsidR="000D554D" w:rsidRDefault="00562266" w:rsidP="00DF14D0">
      <w:pPr>
        <w:pStyle w:val="ListParagraph"/>
        <w:spacing w:line="276" w:lineRule="auto"/>
      </w:pPr>
      <w:r w:rsidRPr="00562266">
        <w:rPr>
          <w:noProof/>
        </w:rPr>
        <w:drawing>
          <wp:inline distT="0" distB="0" distL="0" distR="0" wp14:anchorId="4D399B58" wp14:editId="11062362">
            <wp:extent cx="2611527" cy="63211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8499" cy="667694"/>
                    </a:xfrm>
                    <a:prstGeom prst="rect">
                      <a:avLst/>
                    </a:prstGeom>
                  </pic:spPr>
                </pic:pic>
              </a:graphicData>
            </a:graphic>
          </wp:inline>
        </w:drawing>
      </w:r>
      <w:r w:rsidRPr="00562266">
        <w:rPr>
          <w:noProof/>
        </w:rPr>
        <w:drawing>
          <wp:inline distT="0" distB="0" distL="0" distR="0" wp14:anchorId="5EB76910" wp14:editId="4D1E2BBA">
            <wp:extent cx="2648103" cy="129809"/>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67535" cy="145467"/>
                    </a:xfrm>
                    <a:prstGeom prst="rect">
                      <a:avLst/>
                    </a:prstGeom>
                  </pic:spPr>
                </pic:pic>
              </a:graphicData>
            </a:graphic>
          </wp:inline>
        </w:drawing>
      </w:r>
    </w:p>
    <w:p w14:paraId="12808253" w14:textId="69A4F00E" w:rsidR="00562266" w:rsidRDefault="00562266" w:rsidP="00DF14D0">
      <w:pPr>
        <w:pStyle w:val="ListParagraph"/>
        <w:spacing w:line="276" w:lineRule="auto"/>
      </w:pPr>
      <w:r>
        <w:t>All the other requirments can be shown elsewhere</w:t>
      </w:r>
    </w:p>
    <w:p w14:paraId="1794A648" w14:textId="77777777" w:rsidR="00562266" w:rsidRDefault="00562266" w:rsidP="00DF14D0">
      <w:pPr>
        <w:pStyle w:val="ListParagraph"/>
        <w:spacing w:line="276" w:lineRule="auto"/>
        <w:rPr>
          <w:noProof/>
          <w:lang w:val="en-US"/>
        </w:rPr>
      </w:pPr>
      <w:r>
        <w:rPr>
          <w:noProof/>
          <w:lang w:val="en-US"/>
        </w:rPr>
        <w:t>-----------------------------------------------------------------------------------------------------------------</w:t>
      </w:r>
    </w:p>
    <w:p w14:paraId="1D7E8672" w14:textId="14EDB622" w:rsidR="00562266" w:rsidRDefault="00562266" w:rsidP="00DF14D0">
      <w:pPr>
        <w:pStyle w:val="ListParagraph"/>
        <w:spacing w:line="276" w:lineRule="auto"/>
      </w:pPr>
      <w:r w:rsidRPr="00562266">
        <w:rPr>
          <w:noProof/>
        </w:rPr>
        <w:lastRenderedPageBreak/>
        <w:drawing>
          <wp:inline distT="0" distB="0" distL="0" distR="0" wp14:anchorId="574D0DC7" wp14:editId="27F55346">
            <wp:extent cx="2852928" cy="477902"/>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0474" cy="487542"/>
                    </a:xfrm>
                    <a:prstGeom prst="rect">
                      <a:avLst/>
                    </a:prstGeom>
                  </pic:spPr>
                </pic:pic>
              </a:graphicData>
            </a:graphic>
          </wp:inline>
        </w:drawing>
      </w:r>
      <w:r w:rsidRPr="00562266">
        <w:rPr>
          <w:noProof/>
        </w:rPr>
        <w:drawing>
          <wp:inline distT="0" distB="0" distL="0" distR="0" wp14:anchorId="2199CDEA" wp14:editId="54FEDE38">
            <wp:extent cx="2384755" cy="321942"/>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66241" cy="332943"/>
                    </a:xfrm>
                    <a:prstGeom prst="rect">
                      <a:avLst/>
                    </a:prstGeom>
                  </pic:spPr>
                </pic:pic>
              </a:graphicData>
            </a:graphic>
          </wp:inline>
        </w:drawing>
      </w:r>
    </w:p>
    <w:p w14:paraId="7E710626" w14:textId="0F26A86F" w:rsidR="00562266" w:rsidRDefault="00562266" w:rsidP="00DF14D0">
      <w:pPr>
        <w:pStyle w:val="ListParagraph"/>
        <w:spacing w:line="276" w:lineRule="auto"/>
      </w:pPr>
      <w:r w:rsidRPr="00562266">
        <w:rPr>
          <w:noProof/>
        </w:rPr>
        <w:drawing>
          <wp:inline distT="0" distB="0" distL="0" distR="0" wp14:anchorId="31565549" wp14:editId="4C977C6C">
            <wp:extent cx="2414016" cy="2366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87207" cy="243844"/>
                    </a:xfrm>
                    <a:prstGeom prst="rect">
                      <a:avLst/>
                    </a:prstGeom>
                  </pic:spPr>
                </pic:pic>
              </a:graphicData>
            </a:graphic>
          </wp:inline>
        </w:drawing>
      </w:r>
    </w:p>
    <w:p w14:paraId="374E4335" w14:textId="77777777" w:rsidR="00562266" w:rsidRDefault="00562266" w:rsidP="00DF14D0">
      <w:pPr>
        <w:pStyle w:val="ListParagraph"/>
        <w:spacing w:line="276" w:lineRule="auto"/>
        <w:rPr>
          <w:noProof/>
          <w:lang w:val="en-US"/>
        </w:rPr>
      </w:pPr>
      <w:r>
        <w:rPr>
          <w:noProof/>
          <w:lang w:val="en-US"/>
        </w:rPr>
        <w:t>-----------------------------------------------------------------------------------------------------------------</w:t>
      </w:r>
    </w:p>
    <w:p w14:paraId="59185602" w14:textId="54149EA2" w:rsidR="00562266" w:rsidRDefault="00562266" w:rsidP="00DF14D0">
      <w:pPr>
        <w:pStyle w:val="ListParagraph"/>
        <w:pBdr>
          <w:bottom w:val="single" w:sz="6" w:space="1" w:color="auto"/>
        </w:pBdr>
        <w:spacing w:line="276" w:lineRule="auto"/>
      </w:pPr>
      <w:r w:rsidRPr="00562266">
        <w:rPr>
          <w:noProof/>
        </w:rPr>
        <w:drawing>
          <wp:inline distT="0" distB="0" distL="0" distR="0" wp14:anchorId="1F387106" wp14:editId="23B804FE">
            <wp:extent cx="2642037" cy="863194"/>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20787" cy="921594"/>
                    </a:xfrm>
                    <a:prstGeom prst="rect">
                      <a:avLst/>
                    </a:prstGeom>
                  </pic:spPr>
                </pic:pic>
              </a:graphicData>
            </a:graphic>
          </wp:inline>
        </w:drawing>
      </w:r>
      <w:r w:rsidRPr="00562266">
        <w:rPr>
          <w:noProof/>
        </w:rPr>
        <w:drawing>
          <wp:inline distT="0" distB="0" distL="0" distR="0" wp14:anchorId="4F638B3B" wp14:editId="4E6F0774">
            <wp:extent cx="2647950" cy="42854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56907" cy="478546"/>
                    </a:xfrm>
                    <a:prstGeom prst="rect">
                      <a:avLst/>
                    </a:prstGeom>
                  </pic:spPr>
                </pic:pic>
              </a:graphicData>
            </a:graphic>
          </wp:inline>
        </w:drawing>
      </w:r>
    </w:p>
    <w:p w14:paraId="286E1DF1" w14:textId="76807E17" w:rsidR="008B68E4" w:rsidRDefault="008B68E4" w:rsidP="00DF14D0">
      <w:pPr>
        <w:pStyle w:val="ListParagraph"/>
        <w:spacing w:line="276" w:lineRule="auto"/>
        <w:rPr>
          <w:noProof/>
          <w:lang w:val="en-US"/>
        </w:rPr>
      </w:pPr>
    </w:p>
    <w:p w14:paraId="3A723137" w14:textId="4E7AD933" w:rsidR="008B68E4" w:rsidRDefault="008B68E4" w:rsidP="00DF14D0">
      <w:pPr>
        <w:pStyle w:val="ListParagraph"/>
        <w:spacing w:line="276" w:lineRule="auto"/>
        <w:rPr>
          <w:noProof/>
          <w:lang w:val="en-US"/>
        </w:rPr>
      </w:pPr>
    </w:p>
    <w:p w14:paraId="59EB6AAB" w14:textId="5D257777" w:rsidR="008B68E4" w:rsidRDefault="008B68E4" w:rsidP="00DF14D0">
      <w:pPr>
        <w:pStyle w:val="ListParagraph"/>
        <w:spacing w:line="276" w:lineRule="auto"/>
        <w:rPr>
          <w:noProof/>
          <w:lang w:val="en-US"/>
        </w:rPr>
      </w:pPr>
    </w:p>
    <w:p w14:paraId="0164F9E2" w14:textId="396CF315" w:rsidR="008B68E4" w:rsidRDefault="008B68E4" w:rsidP="00DF14D0">
      <w:pPr>
        <w:pStyle w:val="ListParagraph"/>
        <w:spacing w:line="276" w:lineRule="auto"/>
        <w:rPr>
          <w:noProof/>
          <w:lang w:val="en-US"/>
        </w:rPr>
      </w:pPr>
    </w:p>
    <w:p w14:paraId="23B630AA" w14:textId="5A2D4453" w:rsidR="008B68E4" w:rsidRDefault="008B68E4" w:rsidP="00DF14D0">
      <w:pPr>
        <w:pStyle w:val="ListParagraph"/>
        <w:spacing w:line="276" w:lineRule="auto"/>
        <w:rPr>
          <w:noProof/>
          <w:lang w:val="en-US"/>
        </w:rPr>
      </w:pPr>
    </w:p>
    <w:p w14:paraId="15A2FD05" w14:textId="29C3C785" w:rsidR="008B68E4" w:rsidRDefault="008B68E4" w:rsidP="00DF14D0">
      <w:pPr>
        <w:pStyle w:val="ListParagraph"/>
        <w:spacing w:line="276" w:lineRule="auto"/>
        <w:rPr>
          <w:noProof/>
          <w:lang w:val="en-US"/>
        </w:rPr>
      </w:pPr>
    </w:p>
    <w:p w14:paraId="56CA0CEF" w14:textId="51A53E2C" w:rsidR="008B68E4" w:rsidRDefault="008B68E4" w:rsidP="00DF14D0">
      <w:pPr>
        <w:pStyle w:val="ListParagraph"/>
        <w:spacing w:line="276" w:lineRule="auto"/>
        <w:rPr>
          <w:noProof/>
          <w:lang w:val="en-US"/>
        </w:rPr>
      </w:pPr>
    </w:p>
    <w:p w14:paraId="4B4F0589" w14:textId="77777777" w:rsidR="008B68E4" w:rsidRDefault="008B68E4" w:rsidP="00DF14D0">
      <w:pPr>
        <w:pStyle w:val="ListParagraph"/>
        <w:spacing w:line="276" w:lineRule="auto"/>
        <w:rPr>
          <w:noProof/>
          <w:lang w:val="en-US"/>
        </w:rPr>
      </w:pPr>
    </w:p>
    <w:p w14:paraId="36169AFF" w14:textId="62846F83" w:rsidR="00562266" w:rsidRDefault="00562266" w:rsidP="00DF14D0">
      <w:pPr>
        <w:pStyle w:val="ListParagraph"/>
        <w:spacing w:line="276" w:lineRule="auto"/>
      </w:pPr>
      <w:r w:rsidRPr="00562266">
        <w:rPr>
          <w:noProof/>
        </w:rPr>
        <w:drawing>
          <wp:inline distT="0" distB="0" distL="0" distR="0" wp14:anchorId="034AB60F" wp14:editId="5251C759">
            <wp:extent cx="2743200" cy="73185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9425" cy="741516"/>
                    </a:xfrm>
                    <a:prstGeom prst="rect">
                      <a:avLst/>
                    </a:prstGeom>
                  </pic:spPr>
                </pic:pic>
              </a:graphicData>
            </a:graphic>
          </wp:inline>
        </w:drawing>
      </w:r>
      <w:r w:rsidRPr="00562266">
        <w:rPr>
          <w:noProof/>
        </w:rPr>
        <w:drawing>
          <wp:inline distT="0" distB="0" distL="0" distR="0" wp14:anchorId="2F6D3174" wp14:editId="2B3F702E">
            <wp:extent cx="2509114" cy="37103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7554" cy="397420"/>
                    </a:xfrm>
                    <a:prstGeom prst="rect">
                      <a:avLst/>
                    </a:prstGeom>
                  </pic:spPr>
                </pic:pic>
              </a:graphicData>
            </a:graphic>
          </wp:inline>
        </w:drawing>
      </w:r>
    </w:p>
    <w:p w14:paraId="42097A0F" w14:textId="77777777" w:rsidR="008B68E4" w:rsidRDefault="008B68E4" w:rsidP="00DF14D0">
      <w:pPr>
        <w:pStyle w:val="ListParagraph"/>
        <w:spacing w:line="276" w:lineRule="auto"/>
        <w:rPr>
          <w:noProof/>
          <w:lang w:val="en-US"/>
        </w:rPr>
      </w:pPr>
      <w:r>
        <w:rPr>
          <w:noProof/>
          <w:lang w:val="en-US"/>
        </w:rPr>
        <w:t>-----------------------------------------------------------------------------------------------------------------</w:t>
      </w:r>
    </w:p>
    <w:p w14:paraId="0DB6EA15" w14:textId="5CBAA439" w:rsidR="008B68E4" w:rsidRDefault="008B68E4" w:rsidP="00DF14D0">
      <w:pPr>
        <w:pStyle w:val="ListParagraph"/>
        <w:spacing w:line="276" w:lineRule="auto"/>
      </w:pPr>
      <w:r w:rsidRPr="008B68E4">
        <w:rPr>
          <w:noProof/>
        </w:rPr>
        <w:drawing>
          <wp:inline distT="0" distB="0" distL="0" distR="0" wp14:anchorId="2B1952F1" wp14:editId="7DAB2B51">
            <wp:extent cx="2757831" cy="418842"/>
            <wp:effectExtent l="0" t="0" r="444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59467" cy="434278"/>
                    </a:xfrm>
                    <a:prstGeom prst="rect">
                      <a:avLst/>
                    </a:prstGeom>
                  </pic:spPr>
                </pic:pic>
              </a:graphicData>
            </a:graphic>
          </wp:inline>
        </w:drawing>
      </w:r>
      <w:r w:rsidRPr="00D35DFE">
        <w:rPr>
          <w:noProof/>
          <w:lang w:val="en-US"/>
        </w:rPr>
        <w:drawing>
          <wp:inline distT="0" distB="0" distL="0" distR="0" wp14:anchorId="0F72B42C" wp14:editId="022F3BBC">
            <wp:extent cx="2370125" cy="5772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61965" cy="599605"/>
                    </a:xfrm>
                    <a:prstGeom prst="rect">
                      <a:avLst/>
                    </a:prstGeom>
                  </pic:spPr>
                </pic:pic>
              </a:graphicData>
            </a:graphic>
          </wp:inline>
        </w:drawing>
      </w:r>
    </w:p>
    <w:p w14:paraId="50075DEC" w14:textId="77777777" w:rsidR="008B68E4" w:rsidRDefault="008B68E4" w:rsidP="00DF14D0">
      <w:pPr>
        <w:pStyle w:val="ListParagraph"/>
        <w:spacing w:line="276" w:lineRule="auto"/>
        <w:rPr>
          <w:noProof/>
          <w:lang w:val="en-US"/>
        </w:rPr>
      </w:pPr>
      <w:r>
        <w:rPr>
          <w:noProof/>
          <w:lang w:val="en-US"/>
        </w:rPr>
        <w:t>-----------------------------------------------------------------------------------------------------------------</w:t>
      </w:r>
    </w:p>
    <w:p w14:paraId="7F3B0B6D" w14:textId="7F5277C2" w:rsidR="008B68E4" w:rsidRDefault="008B68E4" w:rsidP="00DF14D0">
      <w:pPr>
        <w:pStyle w:val="ListParagraph"/>
        <w:spacing w:line="276" w:lineRule="auto"/>
        <w:ind w:left="1416" w:firstLine="696"/>
      </w:pPr>
      <w:r>
        <w:t xml:space="preserve">Each requirment has been fullfiled with each use case with some tweeks depending on how you want to handle some parts of the application. We can access each part of the requiments from small details to product managment to more diffecult parts like confirming payments. </w:t>
      </w:r>
    </w:p>
    <w:p w14:paraId="79360B9D" w14:textId="77777777" w:rsidR="00013F96" w:rsidRDefault="0062616B" w:rsidP="00DF14D0">
      <w:pPr>
        <w:pStyle w:val="Heading1"/>
        <w:spacing w:line="276" w:lineRule="auto"/>
      </w:pPr>
      <w:bookmarkStart w:id="22" w:name="_Toc120040758"/>
      <w:r>
        <w:rPr>
          <w:lang w:val="en"/>
        </w:rPr>
        <w:lastRenderedPageBreak/>
        <w:t>System architecture</w:t>
      </w:r>
      <w:bookmarkEnd w:id="22"/>
    </w:p>
    <w:p w14:paraId="29686DBD" w14:textId="058A0063" w:rsidR="00607A9D" w:rsidRDefault="00AE5123" w:rsidP="00DF14D0">
      <w:pPr>
        <w:pStyle w:val="ListParagraph"/>
        <w:numPr>
          <w:ilvl w:val="0"/>
          <w:numId w:val="8"/>
        </w:numPr>
        <w:spacing w:line="276" w:lineRule="auto"/>
      </w:pPr>
      <w:r>
        <w:rPr>
          <w:lang w:val="en"/>
        </w:rPr>
        <w:t>In the division</w:t>
      </w:r>
      <w:r w:rsidR="0062616B">
        <w:rPr>
          <w:lang w:val="en"/>
        </w:rPr>
        <w:t xml:space="preserve"> into modules and subsystems, it is possible to use the component model, deployment diagram, etc. </w:t>
      </w:r>
    </w:p>
    <w:p w14:paraId="2646B9AA" w14:textId="77777777" w:rsidR="00CF1F59" w:rsidRDefault="00CF1F59" w:rsidP="00DF14D0">
      <w:pPr>
        <w:pStyle w:val="Heading2"/>
        <w:numPr>
          <w:ilvl w:val="0"/>
          <w:numId w:val="0"/>
        </w:numPr>
        <w:spacing w:line="276" w:lineRule="auto"/>
        <w:ind w:left="792"/>
      </w:pPr>
    </w:p>
    <w:p w14:paraId="024D659C" w14:textId="5F2824E8" w:rsidR="00CF1F59" w:rsidRDefault="00CF1F59" w:rsidP="00DF14D0">
      <w:pPr>
        <w:pStyle w:val="Heading2"/>
        <w:spacing w:line="276" w:lineRule="auto"/>
        <w:rPr>
          <w:lang w:val="en"/>
        </w:rPr>
      </w:pPr>
      <w:bookmarkStart w:id="23" w:name="_Toc120040759"/>
      <w:r>
        <w:rPr>
          <w:lang w:val="en"/>
        </w:rPr>
        <w:t>Class model</w:t>
      </w:r>
      <w:bookmarkEnd w:id="23"/>
    </w:p>
    <w:p w14:paraId="3D56EAC1" w14:textId="38873E0F" w:rsidR="006C4FF3" w:rsidRPr="00CB0E83" w:rsidRDefault="00CB0E83" w:rsidP="00DF14D0">
      <w:pPr>
        <w:spacing w:line="276" w:lineRule="auto"/>
        <w:ind w:left="810"/>
        <w:rPr>
          <w:lang w:val="en"/>
        </w:rPr>
      </w:pPr>
      <w:r>
        <w:rPr>
          <w:lang w:val="en"/>
        </w:rPr>
        <w:t>Class diagram is a blueprint from our project</w:t>
      </w:r>
      <w:r w:rsidR="006C4FF3">
        <w:rPr>
          <w:lang w:val="en"/>
        </w:rPr>
        <w:t xml:space="preserve">. </w:t>
      </w:r>
      <w:r w:rsidR="007B10D2" w:rsidRPr="007B10D2">
        <w:rPr>
          <w:lang w:val="en"/>
        </w:rPr>
        <w:t>Here is our Class Diagram, which displays a class model for our E-Shop project. Our purpose of the Class model is to show our terms and classes as a diagram. Our class mode</w:t>
      </w:r>
      <w:r w:rsidR="007B10D2">
        <w:rPr>
          <w:lang w:val="en"/>
        </w:rPr>
        <w:t>l</w:t>
      </w:r>
      <w:r w:rsidR="007B10D2" w:rsidRPr="007B10D2">
        <w:rPr>
          <w:lang w:val="en"/>
        </w:rPr>
        <w:t xml:space="preserve"> consists of 10 classes (Role, User, User Address, Country, Admin, Order, Order</w:t>
      </w:r>
      <w:r w:rsidR="007B10D2">
        <w:rPr>
          <w:lang w:val="en"/>
        </w:rPr>
        <w:t xml:space="preserve"> </w:t>
      </w:r>
      <w:r w:rsidR="007B10D2" w:rsidRPr="007B10D2">
        <w:rPr>
          <w:lang w:val="en"/>
        </w:rPr>
        <w:t>Details, Order</w:t>
      </w:r>
      <w:r w:rsidR="007B10D2">
        <w:rPr>
          <w:lang w:val="en"/>
        </w:rPr>
        <w:t xml:space="preserve"> </w:t>
      </w:r>
      <w:r w:rsidR="007B10D2" w:rsidRPr="007B10D2">
        <w:rPr>
          <w:lang w:val="en"/>
        </w:rPr>
        <w:t xml:space="preserve">Status, Product and Category). Each class has it is own responsibilities, that describes attributes, operations, and its relations with other classes.  </w:t>
      </w:r>
    </w:p>
    <w:p w14:paraId="15429EE8" w14:textId="6BE952EB" w:rsidR="009E7B09" w:rsidRDefault="00CB0E83" w:rsidP="00DF14D0">
      <w:pPr>
        <w:spacing w:line="276" w:lineRule="auto"/>
      </w:pPr>
      <w:r w:rsidRPr="00CB0E83">
        <w:rPr>
          <w:noProof/>
        </w:rPr>
        <w:drawing>
          <wp:inline distT="0" distB="0" distL="0" distR="0" wp14:anchorId="0CA49B13" wp14:editId="6C863382">
            <wp:extent cx="6504582" cy="4396829"/>
            <wp:effectExtent l="0" t="0" r="0" b="3810"/>
            <wp:docPr id="9" name="Picture 9" descr="Class model from 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lass model from E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39853" cy="4420670"/>
                    </a:xfrm>
                    <a:prstGeom prst="rect">
                      <a:avLst/>
                    </a:prstGeom>
                    <a:noFill/>
                    <a:ln>
                      <a:noFill/>
                    </a:ln>
                  </pic:spPr>
                </pic:pic>
              </a:graphicData>
            </a:graphic>
          </wp:inline>
        </w:drawing>
      </w:r>
    </w:p>
    <w:p w14:paraId="711EE194" w14:textId="42215168" w:rsidR="00D643E2" w:rsidRDefault="00D643E2" w:rsidP="00DF14D0">
      <w:pPr>
        <w:spacing w:line="276" w:lineRule="auto"/>
      </w:pPr>
    </w:p>
    <w:p w14:paraId="133CDD26" w14:textId="24DCF421" w:rsidR="00254CFD" w:rsidRDefault="00254CFD" w:rsidP="00DF14D0">
      <w:pPr>
        <w:spacing w:line="276" w:lineRule="auto"/>
      </w:pPr>
    </w:p>
    <w:p w14:paraId="4B8E4917" w14:textId="2C96CC8D" w:rsidR="00254CFD" w:rsidRDefault="00254CFD" w:rsidP="00DF14D0">
      <w:pPr>
        <w:spacing w:line="276" w:lineRule="auto"/>
      </w:pPr>
    </w:p>
    <w:p w14:paraId="303204DB" w14:textId="09F111EA" w:rsidR="00254CFD" w:rsidRDefault="00254CFD" w:rsidP="00DF14D0">
      <w:pPr>
        <w:spacing w:line="276" w:lineRule="auto"/>
      </w:pPr>
    </w:p>
    <w:p w14:paraId="0048F502" w14:textId="09EC0DA5" w:rsidR="00254CFD" w:rsidRDefault="00254CFD" w:rsidP="00DF14D0">
      <w:pPr>
        <w:spacing w:line="276" w:lineRule="auto"/>
      </w:pPr>
    </w:p>
    <w:p w14:paraId="3FD42419" w14:textId="48799AEE" w:rsidR="00254CFD" w:rsidRDefault="00254CFD" w:rsidP="00DF14D0">
      <w:pPr>
        <w:spacing w:line="276" w:lineRule="auto"/>
      </w:pPr>
    </w:p>
    <w:p w14:paraId="7C396E6E" w14:textId="424E6739" w:rsidR="00254CFD" w:rsidRDefault="00254CFD" w:rsidP="00DF14D0">
      <w:pPr>
        <w:spacing w:line="276" w:lineRule="auto"/>
      </w:pPr>
    </w:p>
    <w:p w14:paraId="54DAD9E3" w14:textId="6AE5ADAF" w:rsidR="00254CFD" w:rsidRDefault="00254CFD" w:rsidP="00DF14D0">
      <w:pPr>
        <w:spacing w:line="276" w:lineRule="auto"/>
      </w:pPr>
    </w:p>
    <w:p w14:paraId="0844F2B6" w14:textId="581FE564" w:rsidR="00254CFD" w:rsidRDefault="00254CFD" w:rsidP="00DF14D0">
      <w:pPr>
        <w:spacing w:line="276" w:lineRule="auto"/>
      </w:pPr>
    </w:p>
    <w:p w14:paraId="5AB00CC9" w14:textId="2EE76498" w:rsidR="00254CFD" w:rsidRDefault="00254CFD" w:rsidP="00DF14D0">
      <w:pPr>
        <w:spacing w:line="276" w:lineRule="auto"/>
      </w:pPr>
    </w:p>
    <w:p w14:paraId="7E0AF26F" w14:textId="050376A7" w:rsidR="00254CFD" w:rsidRDefault="00254CFD" w:rsidP="00DF14D0">
      <w:pPr>
        <w:spacing w:line="276" w:lineRule="auto"/>
      </w:pPr>
    </w:p>
    <w:p w14:paraId="70EB8E8D" w14:textId="17C8A5AB" w:rsidR="00254CFD" w:rsidRDefault="00254CFD" w:rsidP="00DF14D0">
      <w:pPr>
        <w:spacing w:line="276" w:lineRule="auto"/>
      </w:pPr>
    </w:p>
    <w:p w14:paraId="36238C75" w14:textId="33B80AC2" w:rsidR="00254CFD" w:rsidRDefault="00254CFD" w:rsidP="00DF14D0">
      <w:pPr>
        <w:spacing w:line="276" w:lineRule="auto"/>
        <w:ind w:left="900"/>
      </w:pPr>
      <w:r>
        <w:t>In (Role) Clas</w:t>
      </w:r>
      <w:r w:rsidR="00146538">
        <w:t xml:space="preserve">s </w:t>
      </w:r>
      <w:r>
        <w:t xml:space="preserve"> we have a unique ID and a RoleTitle. A Role can belong to many Users and Admins</w:t>
      </w:r>
      <w:r w:rsidR="00F111BF">
        <w:t>, but Each User belongs to one Role.</w:t>
      </w:r>
    </w:p>
    <w:p w14:paraId="5DDC720A" w14:textId="3B781E2B" w:rsidR="00254CFD" w:rsidRDefault="00146538" w:rsidP="00DF14D0">
      <w:pPr>
        <w:spacing w:line="276" w:lineRule="auto"/>
        <w:ind w:left="900"/>
      </w:pPr>
      <w:r>
        <w:t xml:space="preserve">A User have a unique ID,  </w:t>
      </w:r>
      <w:r w:rsidR="00B73BE1">
        <w:t>Email, First Name, Last Name, Password, Phone Number. The User have a right to (AddToCart,</w:t>
      </w:r>
      <w:r w:rsidR="00F111BF">
        <w:t xml:space="preserve"> </w:t>
      </w:r>
      <w:r w:rsidR="00B73BE1">
        <w:t>CheckOut,</w:t>
      </w:r>
      <w:r w:rsidR="00F111BF">
        <w:t xml:space="preserve"> </w:t>
      </w:r>
      <w:r w:rsidR="00B73BE1">
        <w:t>EditPersonalInfo, ExportOrdersToExccel, Login, LogOut, RemoveFromCart, SignUp, Update Cart, UpdateDeliveryAddress, ViewOrders, ViewPersonalInfo).</w:t>
      </w:r>
    </w:p>
    <w:p w14:paraId="4314B83A" w14:textId="77777777" w:rsidR="002E067D" w:rsidRDefault="00B73BE1" w:rsidP="00DF14D0">
      <w:pPr>
        <w:spacing w:line="276" w:lineRule="auto"/>
        <w:ind w:left="900"/>
      </w:pPr>
      <w:r>
        <w:t>Admin is inhertis from User, Admin has the same attributes and functions as the User, but also it has own functions that the User does not have it (AddProduct,</w:t>
      </w:r>
    </w:p>
    <w:p w14:paraId="09A355A4" w14:textId="63B3E14D" w:rsidR="00B73BE1" w:rsidRDefault="00B73BE1" w:rsidP="00DF14D0">
      <w:pPr>
        <w:spacing w:line="276" w:lineRule="auto"/>
        <w:ind w:left="900"/>
      </w:pPr>
      <w:r>
        <w:t>CreateDiscountCoupons, DeleteProduct, EditWebsiteServices, ExportProductsToExcel</w:t>
      </w:r>
      <w:r w:rsidR="00F111BF">
        <w:t>(Its exports all the products to Excel Sheet)</w:t>
      </w:r>
      <w:r>
        <w:t>, HideProductFromUI, ModifyProduct, ViewAllOrders, View WebsiteUsers).</w:t>
      </w:r>
    </w:p>
    <w:p w14:paraId="38E6D6BF" w14:textId="0DDA4DDD" w:rsidR="00B73BE1" w:rsidRDefault="00B73BE1" w:rsidP="00DF14D0">
      <w:pPr>
        <w:spacing w:line="276" w:lineRule="auto"/>
        <w:ind w:left="900"/>
      </w:pPr>
      <w:r>
        <w:t>User can have many Addresses,</w:t>
      </w:r>
      <w:r w:rsidR="00F111BF">
        <w:t xml:space="preserve"> while User Address can belong to one User. </w:t>
      </w:r>
      <w:r>
        <w:t xml:space="preserve">User Address can have </w:t>
      </w:r>
      <w:r w:rsidR="002E067D">
        <w:t>(City, CountryID,PosteCode,Street,UserAddressID, UserID).</w:t>
      </w:r>
    </w:p>
    <w:p w14:paraId="6FA03458" w14:textId="4FA31E2D" w:rsidR="002E067D" w:rsidRDefault="002E067D" w:rsidP="00DF14D0">
      <w:pPr>
        <w:spacing w:line="276" w:lineRule="auto"/>
        <w:ind w:left="900"/>
      </w:pPr>
      <w:r>
        <w:t>Coutry can be belong to one User Address</w:t>
      </w:r>
      <w:r w:rsidR="00F111BF">
        <w:t xml:space="preserve"> and User Adress belongs to one country.</w:t>
      </w:r>
    </w:p>
    <w:p w14:paraId="566093BA" w14:textId="77777777" w:rsidR="00B73BE1" w:rsidRDefault="00B73BE1" w:rsidP="00DF14D0">
      <w:pPr>
        <w:spacing w:line="276" w:lineRule="auto"/>
      </w:pPr>
    </w:p>
    <w:p w14:paraId="2790B10E" w14:textId="768EB891" w:rsidR="00D643E2" w:rsidRDefault="00254CFD" w:rsidP="00DF14D0">
      <w:pPr>
        <w:spacing w:line="276" w:lineRule="auto"/>
      </w:pPr>
      <w:r w:rsidRPr="00254CFD">
        <w:rPr>
          <w:noProof/>
        </w:rPr>
        <w:lastRenderedPageBreak/>
        <w:drawing>
          <wp:inline distT="0" distB="0" distL="0" distR="0" wp14:anchorId="2F999E7E" wp14:editId="1A40C70F">
            <wp:extent cx="5657850" cy="600976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5"/>
                    <a:stretch>
                      <a:fillRect/>
                    </a:stretch>
                  </pic:blipFill>
                  <pic:spPr>
                    <a:xfrm>
                      <a:off x="0" y="0"/>
                      <a:ext cx="5676289" cy="6029350"/>
                    </a:xfrm>
                    <a:prstGeom prst="rect">
                      <a:avLst/>
                    </a:prstGeom>
                  </pic:spPr>
                </pic:pic>
              </a:graphicData>
            </a:graphic>
          </wp:inline>
        </w:drawing>
      </w:r>
    </w:p>
    <w:p w14:paraId="5C4B8816" w14:textId="58B0A61B" w:rsidR="002E067D" w:rsidRDefault="002E067D" w:rsidP="00DF14D0">
      <w:pPr>
        <w:spacing w:line="276" w:lineRule="auto"/>
      </w:pPr>
    </w:p>
    <w:p w14:paraId="0BE14C27" w14:textId="2779FB0D" w:rsidR="002E067D" w:rsidRDefault="002E067D" w:rsidP="00DF14D0">
      <w:pPr>
        <w:spacing w:line="276" w:lineRule="auto"/>
        <w:ind w:left="810"/>
      </w:pPr>
      <w:r>
        <w:t>User with a unique ID can place many Order</w:t>
      </w:r>
      <w:r w:rsidR="00F111BF">
        <w:t>s, while Orders belongs to one User</w:t>
      </w:r>
      <w:r>
        <w:t>, Order can have (CreatedTime, OrderID, OrderStatusID, UserID).</w:t>
      </w:r>
    </w:p>
    <w:p w14:paraId="399A812B" w14:textId="6F4E504B" w:rsidR="002E067D" w:rsidRDefault="002E067D" w:rsidP="00DF14D0">
      <w:pPr>
        <w:spacing w:line="276" w:lineRule="auto"/>
        <w:ind w:left="810"/>
      </w:pPr>
      <w:r>
        <w:t>OrderStatus has a unique ID which linked to Order, Order Status can belong to many Order.</w:t>
      </w:r>
    </w:p>
    <w:p w14:paraId="2A6B52D8" w14:textId="6D80E729" w:rsidR="002E067D" w:rsidRDefault="002E067D" w:rsidP="00DF14D0">
      <w:pPr>
        <w:spacing w:line="276" w:lineRule="auto"/>
        <w:ind w:left="810"/>
      </w:pPr>
      <w:r>
        <w:t>OrderStatus can have (OrderStatusId, OrderStatusString).</w:t>
      </w:r>
    </w:p>
    <w:p w14:paraId="053110ED" w14:textId="557ABC87" w:rsidR="002E067D" w:rsidRDefault="002E067D" w:rsidP="00DF14D0">
      <w:pPr>
        <w:spacing w:line="276" w:lineRule="auto"/>
        <w:ind w:left="810"/>
      </w:pPr>
      <w:r>
        <w:t>Order can belong to many Order Details, which Order Details have(OrderDetailsID, OrderID, ProductID, Quantity). Order Details have a function (CalcPrice) for calculation price.</w:t>
      </w:r>
    </w:p>
    <w:p w14:paraId="609F5C16" w14:textId="17C6341A" w:rsidR="002E067D" w:rsidRDefault="00184254" w:rsidP="00DF14D0">
      <w:pPr>
        <w:spacing w:line="276" w:lineRule="auto"/>
        <w:ind w:left="810"/>
      </w:pPr>
      <w:r>
        <w:t>OrderDetails belong to one Product</w:t>
      </w:r>
      <w:r w:rsidR="00F111BF">
        <w:t xml:space="preserve"> and Product can have one OrderDetails. </w:t>
      </w:r>
      <w:r>
        <w:t>Product can have (CategoryID, Description, Discount, New(If the product is new or not), Price, ProductID, ProductName, Quantity, UpdateDate, UpdatedBy). Product have a functionality which you can (getProductDetails, getProductWithCategory).</w:t>
      </w:r>
    </w:p>
    <w:p w14:paraId="080B0A72" w14:textId="756D124B" w:rsidR="00184254" w:rsidRDefault="00184254" w:rsidP="00DF14D0">
      <w:pPr>
        <w:spacing w:line="276" w:lineRule="auto"/>
        <w:ind w:left="810"/>
      </w:pPr>
      <w:r>
        <w:lastRenderedPageBreak/>
        <w:t>Each Category belongs to Many product and each product has it is own category. Category can have (CategoryID, CategoryName).</w:t>
      </w:r>
    </w:p>
    <w:p w14:paraId="7463B4CA" w14:textId="301B98CD" w:rsidR="005C478F" w:rsidRDefault="005C478F" w:rsidP="00DF14D0">
      <w:pPr>
        <w:spacing w:line="276" w:lineRule="auto"/>
        <w:ind w:left="810"/>
      </w:pPr>
    </w:p>
    <w:p w14:paraId="2DC1CE36" w14:textId="77777777" w:rsidR="005C478F" w:rsidRDefault="005C478F" w:rsidP="00DF14D0">
      <w:pPr>
        <w:spacing w:line="276" w:lineRule="auto"/>
        <w:ind w:left="810"/>
      </w:pPr>
    </w:p>
    <w:p w14:paraId="59D37B46" w14:textId="7356BDB2" w:rsidR="00F35D82" w:rsidRDefault="00F35D82" w:rsidP="00DF14D0">
      <w:pPr>
        <w:spacing w:line="276" w:lineRule="auto"/>
      </w:pPr>
      <w:r w:rsidRPr="00F35D82">
        <w:rPr>
          <w:noProof/>
        </w:rPr>
        <w:drawing>
          <wp:inline distT="0" distB="0" distL="0" distR="0" wp14:anchorId="7556047B" wp14:editId="7CE304AF">
            <wp:extent cx="5756910" cy="463169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5756910" cy="4631690"/>
                    </a:xfrm>
                    <a:prstGeom prst="rect">
                      <a:avLst/>
                    </a:prstGeom>
                  </pic:spPr>
                </pic:pic>
              </a:graphicData>
            </a:graphic>
          </wp:inline>
        </w:drawing>
      </w:r>
    </w:p>
    <w:p w14:paraId="61B84648" w14:textId="77777777" w:rsidR="005C478F" w:rsidRDefault="005C478F" w:rsidP="00DF14D0">
      <w:pPr>
        <w:spacing w:line="276" w:lineRule="auto"/>
      </w:pPr>
    </w:p>
    <w:p w14:paraId="1987D4E4" w14:textId="53474F0B" w:rsidR="00D643E2" w:rsidRDefault="00D643E2" w:rsidP="00DF14D0">
      <w:pPr>
        <w:spacing w:line="276" w:lineRule="auto"/>
      </w:pPr>
    </w:p>
    <w:p w14:paraId="71B028A4" w14:textId="64328DF1" w:rsidR="00D643E2" w:rsidRDefault="00D643E2" w:rsidP="00DF14D0">
      <w:pPr>
        <w:spacing w:line="276" w:lineRule="auto"/>
      </w:pPr>
    </w:p>
    <w:p w14:paraId="027C5303" w14:textId="6E8D223B" w:rsidR="00D643E2" w:rsidRDefault="00D643E2" w:rsidP="00DF14D0">
      <w:pPr>
        <w:spacing w:line="276" w:lineRule="auto"/>
      </w:pPr>
    </w:p>
    <w:p w14:paraId="3767311D" w14:textId="482729FE" w:rsidR="00D643E2" w:rsidRDefault="00D643E2" w:rsidP="00DF14D0">
      <w:pPr>
        <w:spacing w:line="276" w:lineRule="auto"/>
      </w:pPr>
    </w:p>
    <w:p w14:paraId="2182CEAA" w14:textId="323F1DFC" w:rsidR="00184254" w:rsidRDefault="00184254" w:rsidP="00DF14D0">
      <w:pPr>
        <w:spacing w:line="276" w:lineRule="auto"/>
      </w:pPr>
    </w:p>
    <w:p w14:paraId="3A6E184D" w14:textId="63DF6D69" w:rsidR="00184254" w:rsidRDefault="00184254" w:rsidP="00DF14D0">
      <w:pPr>
        <w:spacing w:line="276" w:lineRule="auto"/>
      </w:pPr>
    </w:p>
    <w:p w14:paraId="0D755127" w14:textId="0FCEE2FD" w:rsidR="00184254" w:rsidRDefault="00184254" w:rsidP="00DF14D0">
      <w:pPr>
        <w:spacing w:line="276" w:lineRule="auto"/>
      </w:pPr>
    </w:p>
    <w:p w14:paraId="0EE6AEB3" w14:textId="2BF8D104" w:rsidR="00184254" w:rsidRDefault="00184254" w:rsidP="00DF14D0">
      <w:pPr>
        <w:spacing w:line="276" w:lineRule="auto"/>
      </w:pPr>
    </w:p>
    <w:p w14:paraId="037744B9" w14:textId="77777777" w:rsidR="00184254" w:rsidRDefault="00184254" w:rsidP="00DF14D0">
      <w:pPr>
        <w:spacing w:line="276" w:lineRule="auto"/>
      </w:pPr>
    </w:p>
    <w:p w14:paraId="37D6D5D1" w14:textId="77777777" w:rsidR="00E96309" w:rsidRDefault="00E96309" w:rsidP="00DF14D0">
      <w:pPr>
        <w:pStyle w:val="Heading2"/>
        <w:spacing w:line="276" w:lineRule="auto"/>
      </w:pPr>
      <w:bookmarkStart w:id="24" w:name="_Toc120040760"/>
      <w:r>
        <w:rPr>
          <w:lang w:val="en"/>
        </w:rPr>
        <w:t>Data model</w:t>
      </w:r>
      <w:bookmarkEnd w:id="24"/>
    </w:p>
    <w:p w14:paraId="47D57ADB" w14:textId="15B96640" w:rsidR="00E96309" w:rsidRPr="009D74B1" w:rsidRDefault="00C20CC7" w:rsidP="00DF14D0">
      <w:pPr>
        <w:pStyle w:val="ListParagraph"/>
        <w:numPr>
          <w:ilvl w:val="0"/>
          <w:numId w:val="10"/>
        </w:numPr>
        <w:spacing w:line="276" w:lineRule="auto"/>
      </w:pPr>
      <w:r>
        <w:rPr>
          <w:lang w:val="en"/>
        </w:rPr>
        <w:t>ERD</w:t>
      </w:r>
      <w:r w:rsidR="009D74B1">
        <w:rPr>
          <w:lang w:val="en"/>
        </w:rPr>
        <w:t xml:space="preserve">: </w:t>
      </w:r>
    </w:p>
    <w:p w14:paraId="0494708F" w14:textId="77777777" w:rsidR="009D74B1" w:rsidRPr="009D74B1" w:rsidRDefault="009D74B1" w:rsidP="00DF14D0">
      <w:pPr>
        <w:spacing w:line="276" w:lineRule="auto"/>
      </w:pPr>
    </w:p>
    <w:p w14:paraId="06B13836" w14:textId="698D46BF" w:rsidR="009D74B1" w:rsidRDefault="009D74B1" w:rsidP="00DF14D0">
      <w:pPr>
        <w:pStyle w:val="ListParagraph"/>
        <w:spacing w:line="276" w:lineRule="auto"/>
      </w:pPr>
      <w:r>
        <w:rPr>
          <w:noProof/>
          <w:lang w:val="en-US"/>
        </w:rPr>
        <w:lastRenderedPageBreak/>
        <w:drawing>
          <wp:inline distT="0" distB="0" distL="0" distR="0" wp14:anchorId="6BE00831" wp14:editId="5A353B15">
            <wp:extent cx="4944460" cy="4400166"/>
            <wp:effectExtent l="0" t="0" r="8890" b="63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947679" cy="4403031"/>
                    </a:xfrm>
                    <a:prstGeom prst="rect">
                      <a:avLst/>
                    </a:prstGeom>
                  </pic:spPr>
                </pic:pic>
              </a:graphicData>
            </a:graphic>
          </wp:inline>
        </w:drawing>
      </w:r>
    </w:p>
    <w:p w14:paraId="13ED896C" w14:textId="77777777" w:rsidR="0097360F" w:rsidRDefault="0097360F" w:rsidP="00DF14D0">
      <w:pPr>
        <w:spacing w:line="276" w:lineRule="auto"/>
      </w:pPr>
    </w:p>
    <w:p w14:paraId="5BA60586" w14:textId="5206B3D2" w:rsidR="001121A6" w:rsidRDefault="00AE5123" w:rsidP="00DF14D0">
      <w:pPr>
        <w:pStyle w:val="Heading2"/>
        <w:spacing w:line="276" w:lineRule="auto"/>
      </w:pPr>
      <w:bookmarkStart w:id="25" w:name="_Toc120040761"/>
      <w:r>
        <w:rPr>
          <w:lang w:val="en"/>
        </w:rPr>
        <w:t>Real</w:t>
      </w:r>
      <w:r w:rsidR="000716DC">
        <w:rPr>
          <w:lang w:val="en"/>
        </w:rPr>
        <w:t>ization of</w:t>
      </w:r>
      <w:r w:rsidR="001121A6">
        <w:rPr>
          <w:lang w:val="en"/>
        </w:rPr>
        <w:t xml:space="preserve"> UC</w:t>
      </w:r>
      <w:bookmarkEnd w:id="25"/>
    </w:p>
    <w:p w14:paraId="5742C4DC" w14:textId="2594988E" w:rsidR="001121A6" w:rsidRDefault="0097360F" w:rsidP="00DF14D0">
      <w:pPr>
        <w:spacing w:line="276" w:lineRule="auto"/>
      </w:pPr>
      <w:r w:rsidRPr="0097360F">
        <w:rPr>
          <w:noProof/>
          <w:lang w:val="en-US"/>
        </w:rPr>
        <w:drawing>
          <wp:inline distT="0" distB="0" distL="0" distR="0" wp14:anchorId="53BE44DA" wp14:editId="7AB94A10">
            <wp:extent cx="5756910" cy="141351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5756910" cy="1413510"/>
                    </a:xfrm>
                    <a:prstGeom prst="rect">
                      <a:avLst/>
                    </a:prstGeom>
                  </pic:spPr>
                </pic:pic>
              </a:graphicData>
            </a:graphic>
          </wp:inline>
        </w:drawing>
      </w:r>
    </w:p>
    <w:p w14:paraId="156818E5" w14:textId="1CD6148C" w:rsidR="0097360F" w:rsidRDefault="0097360F" w:rsidP="00DF14D0">
      <w:pPr>
        <w:spacing w:line="276" w:lineRule="auto"/>
      </w:pPr>
      <w:r>
        <w:t>-</w:t>
      </w:r>
      <w:r w:rsidR="00701073" w:rsidRPr="00701073">
        <w:t xml:space="preserve"> Here, an actor plays the role of a user who opens our website, browses the products, and adds an item to their shopping </w:t>
      </w:r>
      <w:r w:rsidR="00701073">
        <w:t>car</w:t>
      </w:r>
      <w:r w:rsidR="00701073" w:rsidRPr="00701073">
        <w:t>t.</w:t>
      </w:r>
      <w:r w:rsidRPr="0097360F">
        <w:rPr>
          <w:noProof/>
          <w:lang w:val="en-US"/>
        </w:rPr>
        <w:drawing>
          <wp:inline distT="0" distB="0" distL="0" distR="0" wp14:anchorId="237E0341" wp14:editId="0A511ED4">
            <wp:extent cx="5787414" cy="1269887"/>
            <wp:effectExtent l="0" t="0" r="381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9"/>
                    <a:stretch>
                      <a:fillRect/>
                    </a:stretch>
                  </pic:blipFill>
                  <pic:spPr>
                    <a:xfrm>
                      <a:off x="0" y="0"/>
                      <a:ext cx="5796140" cy="1271802"/>
                    </a:xfrm>
                    <a:prstGeom prst="rect">
                      <a:avLst/>
                    </a:prstGeom>
                  </pic:spPr>
                </pic:pic>
              </a:graphicData>
            </a:graphic>
          </wp:inline>
        </w:drawing>
      </w:r>
    </w:p>
    <w:p w14:paraId="3145243D" w14:textId="078E0AE2" w:rsidR="0016639D" w:rsidRDefault="00FF3999" w:rsidP="00DF14D0">
      <w:pPr>
        <w:spacing w:line="276" w:lineRule="auto"/>
      </w:pPr>
      <w:r>
        <w:t>-</w:t>
      </w:r>
      <w:r w:rsidR="0016639D" w:rsidRPr="0016639D">
        <w:t xml:space="preserve"> </w:t>
      </w:r>
      <w:r w:rsidR="0016639D">
        <w:t>The user wishes to buy the item and go to the checkout.</w:t>
      </w:r>
    </w:p>
    <w:p w14:paraId="71166EA7" w14:textId="448BFAB2" w:rsidR="0097360F" w:rsidRDefault="0016639D" w:rsidP="00DF14D0">
      <w:pPr>
        <w:spacing w:line="276" w:lineRule="auto"/>
      </w:pPr>
      <w:r>
        <w:lastRenderedPageBreak/>
        <w:t>If the user is already registered and selects the proper payment option, he receives a payment confirmation and the order is confirmed.</w:t>
      </w:r>
      <w:r w:rsidR="0097360F" w:rsidRPr="0097360F">
        <w:rPr>
          <w:noProof/>
          <w:lang w:val="en-US"/>
        </w:rPr>
        <w:drawing>
          <wp:inline distT="0" distB="0" distL="0" distR="0" wp14:anchorId="36B65701" wp14:editId="30B4DD25">
            <wp:extent cx="5798773" cy="351472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0"/>
                    <a:stretch>
                      <a:fillRect/>
                    </a:stretch>
                  </pic:blipFill>
                  <pic:spPr>
                    <a:xfrm>
                      <a:off x="0" y="0"/>
                      <a:ext cx="5800118" cy="3515540"/>
                    </a:xfrm>
                    <a:prstGeom prst="rect">
                      <a:avLst/>
                    </a:prstGeom>
                  </pic:spPr>
                </pic:pic>
              </a:graphicData>
            </a:graphic>
          </wp:inline>
        </w:drawing>
      </w:r>
    </w:p>
    <w:p w14:paraId="0A20F6F1" w14:textId="2221EA2A" w:rsidR="00531F95" w:rsidRDefault="00531F95" w:rsidP="00DF14D0">
      <w:pPr>
        <w:spacing w:line="276" w:lineRule="auto"/>
      </w:pPr>
      <w:r>
        <w:t>-To receive payment confirmation and have the order completed, the user must enter correct and valid information if the payment method they used was incorrect.</w:t>
      </w:r>
    </w:p>
    <w:p w14:paraId="2DAE2B0F" w14:textId="67DEDB0C" w:rsidR="00531F95" w:rsidRDefault="00531F95" w:rsidP="00DF14D0">
      <w:pPr>
        <w:spacing w:line="276" w:lineRule="auto"/>
      </w:pPr>
      <w:r>
        <w:t xml:space="preserve">If the user is not already registered, he will not be able to checkout until he does so. Once registered, he will be able to check out using the proper payment option, receive payment confirmation, and </w:t>
      </w:r>
      <w:r w:rsidR="008D3D29">
        <w:t>confirmation of</w:t>
      </w:r>
      <w:r>
        <w:t xml:space="preserve"> the order.</w:t>
      </w:r>
    </w:p>
    <w:p w14:paraId="37872202" w14:textId="77777777" w:rsidR="001121A6" w:rsidRDefault="001121A6" w:rsidP="00DF14D0">
      <w:pPr>
        <w:pStyle w:val="Heading1"/>
        <w:spacing w:line="276" w:lineRule="auto"/>
      </w:pPr>
      <w:bookmarkStart w:id="26" w:name="_Toc120040762"/>
      <w:r>
        <w:rPr>
          <w:lang w:val="en"/>
        </w:rPr>
        <w:lastRenderedPageBreak/>
        <w:t>Description of the proposed app</w:t>
      </w:r>
      <w:bookmarkEnd w:id="26"/>
    </w:p>
    <w:p w14:paraId="56308AC1" w14:textId="38B221EA" w:rsidR="001121A6" w:rsidRDefault="001121A6" w:rsidP="00DF14D0">
      <w:pPr>
        <w:pStyle w:val="Heading2"/>
        <w:spacing w:line="276" w:lineRule="auto"/>
      </w:pPr>
      <w:bookmarkStart w:id="27" w:name="_Toc120040763"/>
      <w:r>
        <w:rPr>
          <w:lang w:val="en"/>
        </w:rPr>
        <w:t>Wireframe</w:t>
      </w:r>
      <w:bookmarkEnd w:id="27"/>
      <w:r w:rsidR="00035195">
        <w:rPr>
          <w:lang w:val="en"/>
        </w:rPr>
        <w:t xml:space="preserve"> </w:t>
      </w:r>
    </w:p>
    <w:p w14:paraId="411F7955" w14:textId="2A0D3651" w:rsidR="002A2153" w:rsidRPr="002A2153" w:rsidRDefault="002A2153" w:rsidP="00DF14D0">
      <w:pPr>
        <w:pStyle w:val="ListParagraph"/>
        <w:spacing w:line="276" w:lineRule="auto"/>
        <w:rPr>
          <w:lang w:val="en"/>
        </w:rPr>
      </w:pPr>
      <w:r>
        <w:rPr>
          <w:lang w:val="en"/>
        </w:rPr>
        <w:t>-</w:t>
      </w:r>
      <w:r w:rsidRPr="002A2153">
        <w:t xml:space="preserve"> </w:t>
      </w:r>
      <w:r w:rsidRPr="002A2153">
        <w:rPr>
          <w:lang w:val="en"/>
        </w:rPr>
        <w:t>Here is a sketch of the system that will be built.</w:t>
      </w:r>
    </w:p>
    <w:p w14:paraId="708F0297" w14:textId="6F7E9681" w:rsidR="001121A6" w:rsidRDefault="002A2153" w:rsidP="00DF14D0">
      <w:pPr>
        <w:pStyle w:val="ListParagraph"/>
        <w:spacing w:line="276" w:lineRule="auto"/>
      </w:pPr>
      <w:r w:rsidRPr="002A2153">
        <w:rPr>
          <w:lang w:val="en"/>
        </w:rPr>
        <w:t>The drawing will be used later by the web developers to determine exactly what the customer had in mind, and the wireframe offers them an idea of the scale of various elements.</w:t>
      </w:r>
      <w:r w:rsidR="009D09C4">
        <w:rPr>
          <w:noProof/>
          <w:lang w:val="en-US"/>
        </w:rPr>
        <w:drawing>
          <wp:inline distT="0" distB="0" distL="0" distR="0" wp14:anchorId="0D793362" wp14:editId="68F8792F">
            <wp:extent cx="5747385" cy="6105525"/>
            <wp:effectExtent l="0" t="0" r="571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7385" cy="6105525"/>
                    </a:xfrm>
                    <a:prstGeom prst="rect">
                      <a:avLst/>
                    </a:prstGeom>
                    <a:noFill/>
                    <a:ln>
                      <a:noFill/>
                    </a:ln>
                  </pic:spPr>
                </pic:pic>
              </a:graphicData>
            </a:graphic>
          </wp:inline>
        </w:drawing>
      </w:r>
    </w:p>
    <w:p w14:paraId="67FEAB61" w14:textId="0200502F" w:rsidR="00DE3F86" w:rsidRDefault="00DE3F86" w:rsidP="00DF14D0">
      <w:pPr>
        <w:pStyle w:val="Heading2"/>
        <w:numPr>
          <w:ilvl w:val="0"/>
          <w:numId w:val="0"/>
        </w:numPr>
        <w:spacing w:line="276" w:lineRule="auto"/>
        <w:ind w:left="792"/>
      </w:pPr>
      <w:bookmarkStart w:id="28" w:name="_Toc120040764"/>
    </w:p>
    <w:p w14:paraId="6110CA5A" w14:textId="5C2FD023" w:rsidR="00DE3F86" w:rsidRDefault="00DE3F86" w:rsidP="00DF14D0">
      <w:pPr>
        <w:spacing w:line="276" w:lineRule="auto"/>
      </w:pPr>
    </w:p>
    <w:p w14:paraId="3150BFB5" w14:textId="01D7594D" w:rsidR="00DE3F86" w:rsidRDefault="00DE3F86" w:rsidP="00DF14D0">
      <w:pPr>
        <w:spacing w:line="276" w:lineRule="auto"/>
      </w:pPr>
    </w:p>
    <w:p w14:paraId="3D898A95" w14:textId="60964507" w:rsidR="00DE3F86" w:rsidRDefault="00DE3F86" w:rsidP="00DF14D0">
      <w:pPr>
        <w:spacing w:line="276" w:lineRule="auto"/>
      </w:pPr>
    </w:p>
    <w:p w14:paraId="7FE318A6" w14:textId="77777777" w:rsidR="00DE3F86" w:rsidRPr="00DE3F86" w:rsidRDefault="00DE3F86" w:rsidP="00DF14D0">
      <w:pPr>
        <w:spacing w:line="276" w:lineRule="auto"/>
      </w:pPr>
    </w:p>
    <w:p w14:paraId="39635B5C" w14:textId="475D792E" w:rsidR="00E07F6F" w:rsidRDefault="00A00F1F" w:rsidP="00DF14D0">
      <w:pPr>
        <w:pStyle w:val="Heading2"/>
        <w:spacing w:line="276" w:lineRule="auto"/>
      </w:pPr>
      <w:r>
        <w:rPr>
          <w:lang w:val="en"/>
        </w:rPr>
        <w:lastRenderedPageBreak/>
        <w:t xml:space="preserve">Application description </w:t>
      </w:r>
      <w:r w:rsidR="00C20CC7">
        <w:rPr>
          <w:lang w:val="en"/>
        </w:rPr>
        <w:t>(if app exists)</w:t>
      </w:r>
      <w:bookmarkEnd w:id="28"/>
    </w:p>
    <w:p w14:paraId="51166598" w14:textId="07A6D1E2" w:rsidR="001121A6" w:rsidRDefault="00DE3F86" w:rsidP="00DF14D0">
      <w:pPr>
        <w:pStyle w:val="Heading3"/>
        <w:spacing w:line="276" w:lineRule="auto"/>
      </w:pPr>
      <w:r>
        <w:t xml:space="preserve">Application technolgoies </w:t>
      </w:r>
    </w:p>
    <w:p w14:paraId="25CE8194" w14:textId="7B2BDF3C" w:rsidR="00DE3F86" w:rsidRDefault="00DE3F86" w:rsidP="00DF14D0">
      <w:pPr>
        <w:spacing w:line="276" w:lineRule="auto"/>
        <w:ind w:left="720"/>
      </w:pPr>
      <w:r>
        <w:t xml:space="preserve">For the front-end part the application will be build using the following techs: </w:t>
      </w:r>
    </w:p>
    <w:p w14:paraId="5D1FFC47" w14:textId="02AE05DA" w:rsidR="00DE3F86" w:rsidRDefault="00DE3F86" w:rsidP="00DF14D0">
      <w:pPr>
        <w:pStyle w:val="ListParagraph"/>
        <w:numPr>
          <w:ilvl w:val="0"/>
          <w:numId w:val="18"/>
        </w:numPr>
        <w:spacing w:line="276" w:lineRule="auto"/>
      </w:pPr>
      <w:r>
        <w:t xml:space="preserve">HTML5 </w:t>
      </w:r>
    </w:p>
    <w:p w14:paraId="69232B06" w14:textId="0899614B" w:rsidR="00DE3F86" w:rsidRDefault="00DE3F86" w:rsidP="00DF14D0">
      <w:pPr>
        <w:pStyle w:val="ListParagraph"/>
        <w:numPr>
          <w:ilvl w:val="0"/>
          <w:numId w:val="18"/>
        </w:numPr>
        <w:spacing w:line="276" w:lineRule="auto"/>
      </w:pPr>
      <w:r>
        <w:t>CSS3</w:t>
      </w:r>
    </w:p>
    <w:p w14:paraId="7F362CBF" w14:textId="76DEE74D" w:rsidR="00DE3F86" w:rsidRDefault="00DE3F86" w:rsidP="00DF14D0">
      <w:pPr>
        <w:pStyle w:val="ListParagraph"/>
        <w:numPr>
          <w:ilvl w:val="0"/>
          <w:numId w:val="18"/>
        </w:numPr>
        <w:spacing w:line="276" w:lineRule="auto"/>
      </w:pPr>
      <w:r>
        <w:t>Jquery</w:t>
      </w:r>
    </w:p>
    <w:p w14:paraId="305FB28E" w14:textId="7C7E22E6" w:rsidR="00DE3F86" w:rsidRDefault="00DE3F86" w:rsidP="00DF14D0">
      <w:pPr>
        <w:pStyle w:val="ListParagraph"/>
        <w:numPr>
          <w:ilvl w:val="0"/>
          <w:numId w:val="18"/>
        </w:numPr>
        <w:spacing w:line="276" w:lineRule="auto"/>
      </w:pPr>
      <w:r>
        <w:t>Vanila JavaScript</w:t>
      </w:r>
    </w:p>
    <w:p w14:paraId="0E0DB97C" w14:textId="78BB5C3F" w:rsidR="00DE3F86" w:rsidRDefault="00DE3F86" w:rsidP="00DF14D0">
      <w:pPr>
        <w:spacing w:line="276" w:lineRule="auto"/>
        <w:ind w:left="720"/>
      </w:pPr>
      <w:r>
        <w:t xml:space="preserve">For the back-end the application will be build using the following techs: </w:t>
      </w:r>
    </w:p>
    <w:p w14:paraId="46CEE674" w14:textId="79C5B67E" w:rsidR="00DE3F86" w:rsidRDefault="00DE3F86" w:rsidP="00DF14D0">
      <w:pPr>
        <w:pStyle w:val="ListParagraph"/>
        <w:numPr>
          <w:ilvl w:val="0"/>
          <w:numId w:val="18"/>
        </w:numPr>
        <w:spacing w:line="276" w:lineRule="auto"/>
      </w:pPr>
      <w:r>
        <w:t xml:space="preserve">C# </w:t>
      </w:r>
    </w:p>
    <w:p w14:paraId="30F70645" w14:textId="6A5F0B21" w:rsidR="00DE3F86" w:rsidRDefault="00DE3F86" w:rsidP="00DF14D0">
      <w:pPr>
        <w:pStyle w:val="ListParagraph"/>
        <w:numPr>
          <w:ilvl w:val="1"/>
          <w:numId w:val="18"/>
        </w:numPr>
        <w:spacing w:line="276" w:lineRule="auto"/>
      </w:pPr>
      <w:r>
        <w:t>ASP.NET MVC</w:t>
      </w:r>
    </w:p>
    <w:p w14:paraId="5B3ADD09" w14:textId="30FBB441" w:rsidR="003907EB" w:rsidRDefault="003907EB" w:rsidP="00DF14D0">
      <w:pPr>
        <w:pStyle w:val="ListParagraph"/>
        <w:numPr>
          <w:ilvl w:val="1"/>
          <w:numId w:val="18"/>
        </w:numPr>
        <w:spacing w:line="276" w:lineRule="auto"/>
      </w:pPr>
      <w:r>
        <w:t>EF Core as object relational mapper</w:t>
      </w:r>
    </w:p>
    <w:p w14:paraId="62B17DC4" w14:textId="15735798" w:rsidR="003907EB" w:rsidRDefault="00E908A2" w:rsidP="00DF14D0">
      <w:pPr>
        <w:pStyle w:val="ListParagraph"/>
        <w:numPr>
          <w:ilvl w:val="0"/>
          <w:numId w:val="18"/>
        </w:numPr>
        <w:spacing w:line="276" w:lineRule="auto"/>
      </w:pPr>
      <w:r>
        <w:t>MS SQL Server DB</w:t>
      </w:r>
    </w:p>
    <w:p w14:paraId="04F42E46" w14:textId="36F7C5A5" w:rsidR="003907EB" w:rsidRDefault="003907EB" w:rsidP="00DF14D0">
      <w:pPr>
        <w:pStyle w:val="Heading3"/>
        <w:spacing w:line="276" w:lineRule="auto"/>
      </w:pPr>
      <w:r>
        <w:t>Application Roles</w:t>
      </w:r>
    </w:p>
    <w:p w14:paraId="5A661126" w14:textId="051489D1" w:rsidR="003907EB" w:rsidRDefault="003907EB" w:rsidP="00DF14D0">
      <w:pPr>
        <w:pStyle w:val="ListParagraph"/>
        <w:numPr>
          <w:ilvl w:val="0"/>
          <w:numId w:val="18"/>
        </w:numPr>
        <w:spacing w:line="276" w:lineRule="auto"/>
      </w:pPr>
      <w:r>
        <w:t>Admin:</w:t>
      </w:r>
    </w:p>
    <w:p w14:paraId="7FF7C5E7" w14:textId="737EE6AD" w:rsidR="003907EB" w:rsidRDefault="003907EB" w:rsidP="00DF14D0">
      <w:pPr>
        <w:pStyle w:val="ListParagraph"/>
        <w:numPr>
          <w:ilvl w:val="1"/>
          <w:numId w:val="18"/>
        </w:numPr>
        <w:spacing w:line="276" w:lineRule="auto"/>
      </w:pPr>
      <w:r>
        <w:t xml:space="preserve">An admin will be able to modify products and website services as describe in the documentation </w:t>
      </w:r>
    </w:p>
    <w:p w14:paraId="66645F53" w14:textId="2A68340E" w:rsidR="003907EB" w:rsidRDefault="003907EB" w:rsidP="00DF14D0">
      <w:pPr>
        <w:pStyle w:val="ListParagraph"/>
        <w:numPr>
          <w:ilvl w:val="1"/>
          <w:numId w:val="18"/>
        </w:numPr>
        <w:spacing w:line="276" w:lineRule="auto"/>
      </w:pPr>
      <w:r>
        <w:t xml:space="preserve">An admin also able modify website services </w:t>
      </w:r>
    </w:p>
    <w:p w14:paraId="7AA1BAD3" w14:textId="5232AA88" w:rsidR="003907EB" w:rsidRDefault="003907EB" w:rsidP="00DF14D0">
      <w:pPr>
        <w:pStyle w:val="ListParagraph"/>
        <w:numPr>
          <w:ilvl w:val="0"/>
          <w:numId w:val="18"/>
        </w:numPr>
        <w:spacing w:line="276" w:lineRule="auto"/>
      </w:pPr>
      <w:r>
        <w:t>User:</w:t>
      </w:r>
    </w:p>
    <w:p w14:paraId="7CC4F500" w14:textId="6F236C7C" w:rsidR="003907EB" w:rsidRDefault="003907EB" w:rsidP="00DF14D0">
      <w:pPr>
        <w:pStyle w:val="ListParagraph"/>
        <w:numPr>
          <w:ilvl w:val="1"/>
          <w:numId w:val="18"/>
        </w:numPr>
        <w:spacing w:line="276" w:lineRule="auto"/>
      </w:pPr>
      <w:r>
        <w:t>A verfied registered user that can order items</w:t>
      </w:r>
    </w:p>
    <w:p w14:paraId="3D05B886" w14:textId="56830AA1" w:rsidR="003907EB" w:rsidRDefault="003907EB" w:rsidP="00DF14D0">
      <w:pPr>
        <w:pStyle w:val="ListParagraph"/>
        <w:numPr>
          <w:ilvl w:val="0"/>
          <w:numId w:val="18"/>
        </w:numPr>
        <w:spacing w:line="276" w:lineRule="auto"/>
      </w:pPr>
      <w:r>
        <w:t xml:space="preserve">Database adminstrator (outside the application): </w:t>
      </w:r>
    </w:p>
    <w:p w14:paraId="7C3BB5E0" w14:textId="3C7F2318" w:rsidR="003907EB" w:rsidRDefault="003907EB" w:rsidP="00DF14D0">
      <w:pPr>
        <w:pStyle w:val="ListParagraph"/>
        <w:numPr>
          <w:ilvl w:val="1"/>
          <w:numId w:val="18"/>
        </w:numPr>
        <w:spacing w:line="276" w:lineRule="auto"/>
      </w:pPr>
      <w:r>
        <w:t xml:space="preserve">This role is not inside the application but it is important to mention it, since he will be able to modify users (delete, add...etc) </w:t>
      </w:r>
    </w:p>
    <w:p w14:paraId="74721C38" w14:textId="595967C8" w:rsidR="003907EB" w:rsidRDefault="003907EB" w:rsidP="00DF14D0">
      <w:pPr>
        <w:pStyle w:val="Heading3"/>
        <w:spacing w:line="276" w:lineRule="auto"/>
      </w:pPr>
      <w:r>
        <w:t xml:space="preserve">Authetication and authorization </w:t>
      </w:r>
    </w:p>
    <w:p w14:paraId="55EF3780" w14:textId="3B4F02FE" w:rsidR="003907EB" w:rsidRDefault="003907EB" w:rsidP="00DF14D0">
      <w:pPr>
        <w:spacing w:line="276" w:lineRule="auto"/>
        <w:ind w:left="708"/>
      </w:pPr>
      <w:r>
        <w:t>The authetication and authorization will be done from the usermanger ASP.NET Core Identity package</w:t>
      </w:r>
      <w:r w:rsidR="0061258A">
        <w:t>.</w:t>
      </w:r>
    </w:p>
    <w:p w14:paraId="613291E7" w14:textId="3B7E7111" w:rsidR="0061258A" w:rsidRDefault="0061258A" w:rsidP="00DF14D0">
      <w:pPr>
        <w:spacing w:line="276" w:lineRule="auto"/>
        <w:ind w:left="708"/>
      </w:pPr>
      <w:r>
        <w:t>The process of persistent user login will be doing using Http only secure cookie</w:t>
      </w:r>
    </w:p>
    <w:p w14:paraId="7CC470FD" w14:textId="1C4FFFCE" w:rsidR="0061258A" w:rsidRDefault="0061258A" w:rsidP="00DF14D0">
      <w:pPr>
        <w:pStyle w:val="Heading3"/>
        <w:spacing w:line="276" w:lineRule="auto"/>
      </w:pPr>
      <w:r>
        <w:t xml:space="preserve">Current and future system architecutre </w:t>
      </w:r>
    </w:p>
    <w:p w14:paraId="44154A08" w14:textId="334491C1" w:rsidR="0061258A" w:rsidRPr="0061258A" w:rsidRDefault="0061258A" w:rsidP="00DF14D0">
      <w:pPr>
        <w:pStyle w:val="ListParagraph"/>
        <w:numPr>
          <w:ilvl w:val="0"/>
          <w:numId w:val="18"/>
        </w:numPr>
        <w:spacing w:line="276" w:lineRule="auto"/>
      </w:pPr>
      <w:r>
        <w:t xml:space="preserve">Current system architecture: </w:t>
      </w:r>
    </w:p>
    <w:p w14:paraId="7562A50E" w14:textId="68985833" w:rsidR="0061258A" w:rsidRDefault="0061258A" w:rsidP="00DF14D0">
      <w:pPr>
        <w:spacing w:line="276" w:lineRule="auto"/>
        <w:ind w:left="708"/>
      </w:pPr>
      <w:r>
        <w:t>The current system architecture is MVC (Model-View controller) where models are the entities of the application and controller are the endpoint to return the view when they are called (views are just pages or components).</w:t>
      </w:r>
    </w:p>
    <w:p w14:paraId="377C9A7C" w14:textId="51DABCDA" w:rsidR="0061258A" w:rsidRDefault="0061258A" w:rsidP="00DF14D0">
      <w:pPr>
        <w:pStyle w:val="ListParagraph"/>
        <w:numPr>
          <w:ilvl w:val="0"/>
          <w:numId w:val="18"/>
        </w:numPr>
        <w:spacing w:line="276" w:lineRule="auto"/>
      </w:pPr>
      <w:r>
        <w:t xml:space="preserve">Future system architecture: </w:t>
      </w:r>
    </w:p>
    <w:p w14:paraId="1F640FE7" w14:textId="41F31B40" w:rsidR="0061258A" w:rsidRDefault="0061258A" w:rsidP="00DF14D0">
      <w:pPr>
        <w:spacing w:line="276" w:lineRule="auto"/>
        <w:ind w:left="720"/>
      </w:pPr>
      <w:r>
        <w:t xml:space="preserve">The future system architecture as we mentioned will be </w:t>
      </w:r>
      <w:r>
        <w:rPr>
          <w:b/>
          <w:bCs/>
        </w:rPr>
        <w:t xml:space="preserve">clean architecture. </w:t>
      </w:r>
      <w:r>
        <w:t xml:space="preserve">We will try to update the system in the future, so that the system can adapt to any changes </w:t>
      </w:r>
    </w:p>
    <w:p w14:paraId="26694BE4" w14:textId="637957EB" w:rsidR="0061258A" w:rsidRDefault="0061258A" w:rsidP="00DF14D0">
      <w:pPr>
        <w:pStyle w:val="Heading3"/>
        <w:spacing w:line="276" w:lineRule="auto"/>
      </w:pPr>
      <w:r>
        <w:t xml:space="preserve">Cart and orders </w:t>
      </w:r>
    </w:p>
    <w:p w14:paraId="412EBB92" w14:textId="3EFE2A8A" w:rsidR="0061258A" w:rsidRDefault="0061258A" w:rsidP="00DF14D0">
      <w:pPr>
        <w:spacing w:line="276" w:lineRule="auto"/>
        <w:ind w:left="708"/>
      </w:pPr>
      <w:r>
        <w:t xml:space="preserve">The application will have the ability to let the user add items to his carts and it will be shown how much items inside the cart and what is the total price, all of this is done using session storage </w:t>
      </w:r>
    </w:p>
    <w:p w14:paraId="37B2C7E0" w14:textId="4281BAA6" w:rsidR="0061258A" w:rsidRDefault="0061258A" w:rsidP="00DF14D0">
      <w:pPr>
        <w:spacing w:line="276" w:lineRule="auto"/>
        <w:ind w:left="708"/>
      </w:pPr>
    </w:p>
    <w:p w14:paraId="05E24ACD" w14:textId="555C3B71" w:rsidR="0061258A" w:rsidRDefault="0061258A" w:rsidP="00DF14D0">
      <w:pPr>
        <w:spacing w:line="276" w:lineRule="auto"/>
        <w:ind w:left="708"/>
      </w:pPr>
    </w:p>
    <w:p w14:paraId="4E6134E4" w14:textId="0236FCAD" w:rsidR="0061258A" w:rsidRDefault="0061258A" w:rsidP="00DF14D0">
      <w:pPr>
        <w:spacing w:line="276" w:lineRule="auto"/>
        <w:ind w:left="708"/>
      </w:pPr>
    </w:p>
    <w:p w14:paraId="06296915" w14:textId="14DB417F" w:rsidR="0061258A" w:rsidRDefault="0061258A" w:rsidP="00DF14D0">
      <w:pPr>
        <w:pStyle w:val="Heading3"/>
        <w:spacing w:line="276" w:lineRule="auto"/>
      </w:pPr>
      <w:r>
        <w:lastRenderedPageBreak/>
        <w:t>Responsivity:</w:t>
      </w:r>
    </w:p>
    <w:p w14:paraId="3A6C5AF0" w14:textId="012E87D7" w:rsidR="0061258A" w:rsidRPr="0061258A" w:rsidRDefault="0061258A" w:rsidP="00DF14D0">
      <w:pPr>
        <w:spacing w:line="276" w:lineRule="auto"/>
        <w:ind w:left="708"/>
      </w:pPr>
      <w:r>
        <w:t xml:space="preserve">The website is designed in way that is mobile friendly, means the website is reponsive on all different type of devices. </w:t>
      </w:r>
    </w:p>
    <w:p w14:paraId="008E1C16" w14:textId="2175D07D" w:rsidR="0061258A" w:rsidRDefault="0061258A" w:rsidP="00DF14D0">
      <w:pPr>
        <w:pStyle w:val="Heading3"/>
        <w:spacing w:line="276" w:lineRule="auto"/>
      </w:pPr>
      <w:r>
        <w:t>Snapshot of the real application</w:t>
      </w:r>
    </w:p>
    <w:p w14:paraId="3FCC17D6" w14:textId="77777777" w:rsidR="00DF14D0" w:rsidRPr="00DF14D0" w:rsidRDefault="00DF14D0" w:rsidP="00DF14D0">
      <w:pPr>
        <w:spacing w:line="276" w:lineRule="auto"/>
      </w:pPr>
    </w:p>
    <w:p w14:paraId="250D0E0B" w14:textId="4214ED99" w:rsidR="00DF14D0" w:rsidRPr="00DF14D0" w:rsidRDefault="00DF14D0" w:rsidP="003E1454">
      <w:pPr>
        <w:spacing w:line="276" w:lineRule="auto"/>
        <w:ind w:left="708"/>
        <w:jc w:val="center"/>
      </w:pPr>
      <w:r>
        <w:rPr>
          <w:noProof/>
        </w:rPr>
        <w:drawing>
          <wp:inline distT="0" distB="0" distL="0" distR="0" wp14:anchorId="37EBD1AA" wp14:editId="7A822260">
            <wp:extent cx="5756910" cy="6362700"/>
            <wp:effectExtent l="76200" t="76200" r="129540" b="133350"/>
            <wp:docPr id="33" name="Picture 3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websit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56910" cy="636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61B3C5" w14:textId="783A53E5" w:rsidR="0061258A" w:rsidRDefault="0061258A" w:rsidP="00DF14D0">
      <w:pPr>
        <w:spacing w:line="276" w:lineRule="auto"/>
        <w:ind w:left="708"/>
      </w:pPr>
    </w:p>
    <w:p w14:paraId="70B17565" w14:textId="62F1919C" w:rsidR="0061258A" w:rsidRDefault="0061258A" w:rsidP="00DF14D0">
      <w:pPr>
        <w:spacing w:line="276" w:lineRule="auto"/>
        <w:ind w:left="708"/>
      </w:pPr>
    </w:p>
    <w:p w14:paraId="686BF97E" w14:textId="114F3F3A" w:rsidR="0061258A" w:rsidRDefault="0061258A" w:rsidP="00DF14D0">
      <w:pPr>
        <w:spacing w:line="276" w:lineRule="auto"/>
        <w:ind w:left="708"/>
      </w:pPr>
    </w:p>
    <w:p w14:paraId="28394F7D" w14:textId="39AB49D3" w:rsidR="0061258A" w:rsidRDefault="0061258A" w:rsidP="00DF14D0">
      <w:pPr>
        <w:spacing w:line="276" w:lineRule="auto"/>
        <w:ind w:left="708"/>
      </w:pPr>
    </w:p>
    <w:p w14:paraId="7B3BEE34" w14:textId="77777777" w:rsidR="0061258A" w:rsidRPr="0061258A" w:rsidRDefault="0061258A" w:rsidP="00DF14D0">
      <w:pPr>
        <w:spacing w:line="276" w:lineRule="auto"/>
        <w:ind w:left="708"/>
      </w:pPr>
    </w:p>
    <w:sectPr w:rsidR="0061258A" w:rsidRPr="0061258A" w:rsidSect="00995068">
      <w:pgSz w:w="11900" w:h="16840"/>
      <w:pgMar w:top="1417" w:right="1417" w:bottom="1417" w:left="1417" w:header="708" w:footer="708" w:gutter="0"/>
      <w:pgNumType w:start="3"/>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3F755" w14:textId="77777777" w:rsidR="001002E9" w:rsidRDefault="001002E9" w:rsidP="00C328FE">
      <w:r>
        <w:rPr>
          <w:lang w:val="en"/>
        </w:rPr>
        <w:separator/>
      </w:r>
    </w:p>
  </w:endnote>
  <w:endnote w:type="continuationSeparator" w:id="0">
    <w:p w14:paraId="05B1E424" w14:textId="77777777" w:rsidR="001002E9" w:rsidRDefault="001002E9" w:rsidP="00C328FE">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3102776"/>
      <w:docPartObj>
        <w:docPartGallery w:val="Page Numbers (Bottom of Page)"/>
        <w:docPartUnique/>
      </w:docPartObj>
    </w:sdtPr>
    <w:sdtContent>
      <w:p w14:paraId="4D4C992F" w14:textId="77777777" w:rsidR="008732F4" w:rsidRDefault="008732F4" w:rsidP="006B760C">
        <w:pPr>
          <w:pStyle w:val="Footer"/>
          <w:framePr w:wrap="none" w:vAnchor="text" w:hAnchor="margin" w:xAlign="right" w:y="1"/>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end"/>
        </w:r>
      </w:p>
    </w:sdtContent>
  </w:sdt>
  <w:p w14:paraId="0E9D780B" w14:textId="77777777" w:rsidR="008732F4" w:rsidRDefault="008732F4" w:rsidP="00C328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3901909"/>
      <w:docPartObj>
        <w:docPartGallery w:val="Page Numbers (Bottom of Page)"/>
        <w:docPartUnique/>
      </w:docPartObj>
    </w:sdtPr>
    <w:sdtContent>
      <w:p w14:paraId="5530B055" w14:textId="7BBD47D6" w:rsidR="008732F4" w:rsidRDefault="008732F4" w:rsidP="008732F4">
        <w:pPr>
          <w:pStyle w:val="Footer"/>
          <w:framePr w:wrap="none" w:vAnchor="text" w:hAnchor="margin" w:xAlign="right" w:y="1"/>
          <w:rPr>
            <w:rStyle w:val="PageNumber"/>
          </w:rPr>
        </w:pPr>
        <w:r>
          <w:rPr>
            <w:rStyle w:val="PageNumber"/>
            <w:lang w:val="en"/>
          </w:rPr>
          <w:fldChar w:fldCharType="begin"/>
        </w:r>
        <w:r>
          <w:rPr>
            <w:rStyle w:val="PageNumber"/>
            <w:lang w:val="en"/>
          </w:rPr>
          <w:instrText xml:space="preserve"> PAGE </w:instrText>
        </w:r>
        <w:r>
          <w:rPr>
            <w:rStyle w:val="PageNumber"/>
            <w:lang w:val="en"/>
          </w:rPr>
          <w:fldChar w:fldCharType="separate"/>
        </w:r>
        <w:r w:rsidR="008B68E4">
          <w:rPr>
            <w:rStyle w:val="PageNumber"/>
            <w:noProof/>
            <w:lang w:val="en"/>
          </w:rPr>
          <w:t>14</w:t>
        </w:r>
        <w:r>
          <w:rPr>
            <w:rStyle w:val="PageNumber"/>
            <w:lang w:val="en"/>
          </w:rPr>
          <w:fldChar w:fldCharType="end"/>
        </w:r>
      </w:p>
    </w:sdtContent>
  </w:sdt>
  <w:p w14:paraId="47E9981A" w14:textId="77777777" w:rsidR="008732F4" w:rsidRDefault="008732F4" w:rsidP="00C328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C3BC7" w14:textId="77777777" w:rsidR="001002E9" w:rsidRDefault="001002E9" w:rsidP="00C328FE">
      <w:r>
        <w:rPr>
          <w:lang w:val="en"/>
        </w:rPr>
        <w:separator/>
      </w:r>
    </w:p>
  </w:footnote>
  <w:footnote w:type="continuationSeparator" w:id="0">
    <w:p w14:paraId="49D64161" w14:textId="77777777" w:rsidR="001002E9" w:rsidRDefault="001002E9" w:rsidP="00C328FE">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0ADB"/>
    <w:multiLevelType w:val="hybridMultilevel"/>
    <w:tmpl w:val="4BE4F5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4881524"/>
    <w:multiLevelType w:val="hybridMultilevel"/>
    <w:tmpl w:val="61C67B9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67B5CDD"/>
    <w:multiLevelType w:val="hybridMultilevel"/>
    <w:tmpl w:val="96142C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4C1C37"/>
    <w:multiLevelType w:val="hybridMultilevel"/>
    <w:tmpl w:val="2D5205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8962110"/>
    <w:multiLevelType w:val="hybridMultilevel"/>
    <w:tmpl w:val="4ADC5BFC"/>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C472FEC"/>
    <w:multiLevelType w:val="hybridMultilevel"/>
    <w:tmpl w:val="6E46F1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28DF3178"/>
    <w:multiLevelType w:val="hybridMultilevel"/>
    <w:tmpl w:val="20A4B11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DF834B7"/>
    <w:multiLevelType w:val="hybridMultilevel"/>
    <w:tmpl w:val="28B615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EE30691"/>
    <w:multiLevelType w:val="hybridMultilevel"/>
    <w:tmpl w:val="33605D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04146AF"/>
    <w:multiLevelType w:val="hybridMultilevel"/>
    <w:tmpl w:val="E41E07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09B0F76"/>
    <w:multiLevelType w:val="hybridMultilevel"/>
    <w:tmpl w:val="A79EFC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53652303"/>
    <w:multiLevelType w:val="hybridMultilevel"/>
    <w:tmpl w:val="CEF4213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5A3737B4"/>
    <w:multiLevelType w:val="hybridMultilevel"/>
    <w:tmpl w:val="60D659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604A45C3"/>
    <w:multiLevelType w:val="multilevel"/>
    <w:tmpl w:val="7176596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4251A01"/>
    <w:multiLevelType w:val="hybridMultilevel"/>
    <w:tmpl w:val="FD9E27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6B8D4C3E"/>
    <w:multiLevelType w:val="hybridMultilevel"/>
    <w:tmpl w:val="6096F16C"/>
    <w:lvl w:ilvl="0" w:tplc="3CD0413E">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9B791E"/>
    <w:multiLevelType w:val="hybridMultilevel"/>
    <w:tmpl w:val="6BB6B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72B0090D"/>
    <w:multiLevelType w:val="hybridMultilevel"/>
    <w:tmpl w:val="E5580DE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243447263">
    <w:abstractNumId w:val="9"/>
  </w:num>
  <w:num w:numId="2" w16cid:durableId="673458878">
    <w:abstractNumId w:val="17"/>
  </w:num>
  <w:num w:numId="3" w16cid:durableId="1584560964">
    <w:abstractNumId w:val="14"/>
  </w:num>
  <w:num w:numId="4" w16cid:durableId="1990860522">
    <w:abstractNumId w:val="16"/>
  </w:num>
  <w:num w:numId="5" w16cid:durableId="477068467">
    <w:abstractNumId w:val="1"/>
  </w:num>
  <w:num w:numId="6" w16cid:durableId="405348766">
    <w:abstractNumId w:val="4"/>
  </w:num>
  <w:num w:numId="7" w16cid:durableId="988022068">
    <w:abstractNumId w:val="10"/>
  </w:num>
  <w:num w:numId="8" w16cid:durableId="368146828">
    <w:abstractNumId w:val="3"/>
  </w:num>
  <w:num w:numId="9" w16cid:durableId="637493476">
    <w:abstractNumId w:val="0"/>
  </w:num>
  <w:num w:numId="10" w16cid:durableId="633174847">
    <w:abstractNumId w:val="8"/>
  </w:num>
  <w:num w:numId="11" w16cid:durableId="1157914455">
    <w:abstractNumId w:val="12"/>
  </w:num>
  <w:num w:numId="12" w16cid:durableId="1741906497">
    <w:abstractNumId w:val="6"/>
  </w:num>
  <w:num w:numId="13" w16cid:durableId="1593507910">
    <w:abstractNumId w:val="7"/>
  </w:num>
  <w:num w:numId="14" w16cid:durableId="2023817760">
    <w:abstractNumId w:val="13"/>
  </w:num>
  <w:num w:numId="15" w16cid:durableId="572741324">
    <w:abstractNumId w:val="2"/>
  </w:num>
  <w:num w:numId="16" w16cid:durableId="760417561">
    <w:abstractNumId w:val="11"/>
  </w:num>
  <w:num w:numId="17" w16cid:durableId="1237083485">
    <w:abstractNumId w:val="5"/>
  </w:num>
  <w:num w:numId="18" w16cid:durableId="4425013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DY0MDYxMDczMzdV0lEKTi0uzszPAykwrAUAqtIduCwAAAA="/>
  </w:docVars>
  <w:rsids>
    <w:rsidRoot w:val="003228BB"/>
    <w:rsid w:val="00001A4F"/>
    <w:rsid w:val="00013611"/>
    <w:rsid w:val="00013F96"/>
    <w:rsid w:val="00024487"/>
    <w:rsid w:val="00033B1E"/>
    <w:rsid w:val="00035195"/>
    <w:rsid w:val="0006312E"/>
    <w:rsid w:val="00067D07"/>
    <w:rsid w:val="000716DC"/>
    <w:rsid w:val="000B5A2E"/>
    <w:rsid w:val="000D238A"/>
    <w:rsid w:val="000D554D"/>
    <w:rsid w:val="001002E9"/>
    <w:rsid w:val="001121A6"/>
    <w:rsid w:val="00123FFE"/>
    <w:rsid w:val="00127480"/>
    <w:rsid w:val="00146538"/>
    <w:rsid w:val="00161F4A"/>
    <w:rsid w:val="001651B8"/>
    <w:rsid w:val="0016639D"/>
    <w:rsid w:val="001751C9"/>
    <w:rsid w:val="001800D0"/>
    <w:rsid w:val="0018341B"/>
    <w:rsid w:val="00183E2D"/>
    <w:rsid w:val="00184254"/>
    <w:rsid w:val="001860EE"/>
    <w:rsid w:val="00190345"/>
    <w:rsid w:val="001A7C99"/>
    <w:rsid w:val="001B77E4"/>
    <w:rsid w:val="001C0059"/>
    <w:rsid w:val="001C0FFE"/>
    <w:rsid w:val="001C7A3F"/>
    <w:rsid w:val="001D0DA9"/>
    <w:rsid w:val="001D14CB"/>
    <w:rsid w:val="001F01C3"/>
    <w:rsid w:val="002019B5"/>
    <w:rsid w:val="00233B9E"/>
    <w:rsid w:val="00254CFD"/>
    <w:rsid w:val="00262256"/>
    <w:rsid w:val="002A2153"/>
    <w:rsid w:val="002D24EC"/>
    <w:rsid w:val="002E067D"/>
    <w:rsid w:val="002E455E"/>
    <w:rsid w:val="00307454"/>
    <w:rsid w:val="00316A84"/>
    <w:rsid w:val="00321E9E"/>
    <w:rsid w:val="003228BB"/>
    <w:rsid w:val="003757AF"/>
    <w:rsid w:val="003801CA"/>
    <w:rsid w:val="003907EB"/>
    <w:rsid w:val="0039298F"/>
    <w:rsid w:val="003A6A62"/>
    <w:rsid w:val="003B4954"/>
    <w:rsid w:val="003C0FF8"/>
    <w:rsid w:val="003C2910"/>
    <w:rsid w:val="003E0F29"/>
    <w:rsid w:val="003E1454"/>
    <w:rsid w:val="003E4E93"/>
    <w:rsid w:val="003E62F0"/>
    <w:rsid w:val="00412138"/>
    <w:rsid w:val="00435EC1"/>
    <w:rsid w:val="00455C79"/>
    <w:rsid w:val="0046263C"/>
    <w:rsid w:val="004863A9"/>
    <w:rsid w:val="00496243"/>
    <w:rsid w:val="00497BD2"/>
    <w:rsid w:val="004A5BDF"/>
    <w:rsid w:val="004D45EC"/>
    <w:rsid w:val="004F0B65"/>
    <w:rsid w:val="004F717A"/>
    <w:rsid w:val="00504CA7"/>
    <w:rsid w:val="005123CB"/>
    <w:rsid w:val="00520A6F"/>
    <w:rsid w:val="00531F95"/>
    <w:rsid w:val="0054574A"/>
    <w:rsid w:val="00562266"/>
    <w:rsid w:val="00562AF3"/>
    <w:rsid w:val="005A6824"/>
    <w:rsid w:val="005C360B"/>
    <w:rsid w:val="005C478F"/>
    <w:rsid w:val="00607A9D"/>
    <w:rsid w:val="0061258A"/>
    <w:rsid w:val="006166EA"/>
    <w:rsid w:val="0062616B"/>
    <w:rsid w:val="00656921"/>
    <w:rsid w:val="00670D69"/>
    <w:rsid w:val="006B6F0D"/>
    <w:rsid w:val="006B760C"/>
    <w:rsid w:val="006C4FF3"/>
    <w:rsid w:val="006D1BAA"/>
    <w:rsid w:val="00701073"/>
    <w:rsid w:val="007078CF"/>
    <w:rsid w:val="00707F71"/>
    <w:rsid w:val="00722E02"/>
    <w:rsid w:val="007617EB"/>
    <w:rsid w:val="007677FA"/>
    <w:rsid w:val="00780843"/>
    <w:rsid w:val="00784F5F"/>
    <w:rsid w:val="007B10D2"/>
    <w:rsid w:val="007C53B4"/>
    <w:rsid w:val="007F50BB"/>
    <w:rsid w:val="007F7486"/>
    <w:rsid w:val="008243EE"/>
    <w:rsid w:val="00830A59"/>
    <w:rsid w:val="00837C04"/>
    <w:rsid w:val="008732F4"/>
    <w:rsid w:val="008749FC"/>
    <w:rsid w:val="008912D1"/>
    <w:rsid w:val="008A096C"/>
    <w:rsid w:val="008B68E4"/>
    <w:rsid w:val="008D3D29"/>
    <w:rsid w:val="008E35B6"/>
    <w:rsid w:val="008F3EC0"/>
    <w:rsid w:val="0091478E"/>
    <w:rsid w:val="00915412"/>
    <w:rsid w:val="00952746"/>
    <w:rsid w:val="00956954"/>
    <w:rsid w:val="0097360F"/>
    <w:rsid w:val="00984BF2"/>
    <w:rsid w:val="0098792B"/>
    <w:rsid w:val="00995068"/>
    <w:rsid w:val="009A4387"/>
    <w:rsid w:val="009D09C4"/>
    <w:rsid w:val="009D74B1"/>
    <w:rsid w:val="009E7B09"/>
    <w:rsid w:val="009F0CDE"/>
    <w:rsid w:val="009F36FF"/>
    <w:rsid w:val="00A00F1F"/>
    <w:rsid w:val="00A0234F"/>
    <w:rsid w:val="00A131A3"/>
    <w:rsid w:val="00A155F0"/>
    <w:rsid w:val="00A3546E"/>
    <w:rsid w:val="00A426CE"/>
    <w:rsid w:val="00A6458D"/>
    <w:rsid w:val="00A93067"/>
    <w:rsid w:val="00A96A33"/>
    <w:rsid w:val="00AC3A5A"/>
    <w:rsid w:val="00AE4B7C"/>
    <w:rsid w:val="00AE5123"/>
    <w:rsid w:val="00AF286F"/>
    <w:rsid w:val="00B14694"/>
    <w:rsid w:val="00B73BE1"/>
    <w:rsid w:val="00B822B3"/>
    <w:rsid w:val="00BB4C23"/>
    <w:rsid w:val="00BD2ED3"/>
    <w:rsid w:val="00C04733"/>
    <w:rsid w:val="00C20CC7"/>
    <w:rsid w:val="00C24C38"/>
    <w:rsid w:val="00C3269D"/>
    <w:rsid w:val="00C328FE"/>
    <w:rsid w:val="00C365A3"/>
    <w:rsid w:val="00C40DE2"/>
    <w:rsid w:val="00C66497"/>
    <w:rsid w:val="00C73215"/>
    <w:rsid w:val="00C73933"/>
    <w:rsid w:val="00C9187C"/>
    <w:rsid w:val="00CA5F9F"/>
    <w:rsid w:val="00CB0E83"/>
    <w:rsid w:val="00CB109F"/>
    <w:rsid w:val="00CB77D0"/>
    <w:rsid w:val="00CD5442"/>
    <w:rsid w:val="00CF1F59"/>
    <w:rsid w:val="00CF338D"/>
    <w:rsid w:val="00D02E5F"/>
    <w:rsid w:val="00D17C2E"/>
    <w:rsid w:val="00D25DE3"/>
    <w:rsid w:val="00D35DFE"/>
    <w:rsid w:val="00D362F6"/>
    <w:rsid w:val="00D56638"/>
    <w:rsid w:val="00D643E2"/>
    <w:rsid w:val="00DB7F19"/>
    <w:rsid w:val="00DD75D1"/>
    <w:rsid w:val="00DE3F86"/>
    <w:rsid w:val="00DF14D0"/>
    <w:rsid w:val="00E066FF"/>
    <w:rsid w:val="00E07F6F"/>
    <w:rsid w:val="00E148BE"/>
    <w:rsid w:val="00E162EC"/>
    <w:rsid w:val="00E325DA"/>
    <w:rsid w:val="00E467BE"/>
    <w:rsid w:val="00E60220"/>
    <w:rsid w:val="00E75152"/>
    <w:rsid w:val="00E908A2"/>
    <w:rsid w:val="00E96309"/>
    <w:rsid w:val="00EA4A08"/>
    <w:rsid w:val="00ED60BE"/>
    <w:rsid w:val="00F06769"/>
    <w:rsid w:val="00F111BF"/>
    <w:rsid w:val="00F24CA9"/>
    <w:rsid w:val="00F35D82"/>
    <w:rsid w:val="00F4009E"/>
    <w:rsid w:val="00FB00CC"/>
    <w:rsid w:val="00FF3999"/>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F28086"/>
  <w15:chartTrackingRefBased/>
  <w15:docId w15:val="{DCF8269E-C86B-DB42-B569-8CD01276F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cs-C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57AF"/>
    <w:pPr>
      <w:keepNext/>
      <w:keepLines/>
      <w:pageBreakBefore/>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4F5F"/>
    <w:pPr>
      <w:keepNext/>
      <w:keepLines/>
      <w:numPr>
        <w:ilvl w:val="1"/>
        <w:numId w:val="14"/>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7C2E"/>
    <w:pPr>
      <w:keepNext/>
      <w:keepLines/>
      <w:numPr>
        <w:ilvl w:val="2"/>
        <w:numId w:val="14"/>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6B760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7A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322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228B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784F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84F5F"/>
    <w:pPr>
      <w:ind w:left="720"/>
      <w:contextualSpacing/>
    </w:pPr>
  </w:style>
  <w:style w:type="paragraph" w:styleId="Caption">
    <w:name w:val="caption"/>
    <w:basedOn w:val="Normal"/>
    <w:next w:val="Normal"/>
    <w:uiPriority w:val="35"/>
    <w:unhideWhenUsed/>
    <w:qFormat/>
    <w:rsid w:val="00707F71"/>
    <w:pPr>
      <w:spacing w:after="200"/>
    </w:pPr>
    <w:rPr>
      <w:i/>
      <w:iCs/>
      <w:color w:val="44546A" w:themeColor="text2"/>
      <w:sz w:val="18"/>
      <w:szCs w:val="18"/>
    </w:rPr>
  </w:style>
  <w:style w:type="paragraph" w:styleId="TOC1">
    <w:name w:val="toc 1"/>
    <w:basedOn w:val="Normal"/>
    <w:next w:val="Normal"/>
    <w:autoRedefine/>
    <w:uiPriority w:val="39"/>
    <w:unhideWhenUsed/>
    <w:rsid w:val="003801CA"/>
    <w:pPr>
      <w:spacing w:after="100"/>
    </w:pPr>
  </w:style>
  <w:style w:type="paragraph" w:styleId="TOC2">
    <w:name w:val="toc 2"/>
    <w:basedOn w:val="Normal"/>
    <w:next w:val="Normal"/>
    <w:autoRedefine/>
    <w:uiPriority w:val="39"/>
    <w:unhideWhenUsed/>
    <w:rsid w:val="003801CA"/>
    <w:pPr>
      <w:spacing w:after="100"/>
      <w:ind w:left="240"/>
    </w:pPr>
  </w:style>
  <w:style w:type="character" w:styleId="Hyperlink">
    <w:name w:val="Hyperlink"/>
    <w:basedOn w:val="DefaultParagraphFont"/>
    <w:uiPriority w:val="99"/>
    <w:unhideWhenUsed/>
    <w:rsid w:val="003801CA"/>
    <w:rPr>
      <w:color w:val="0563C1" w:themeColor="hyperlink"/>
      <w:u w:val="single"/>
    </w:rPr>
  </w:style>
  <w:style w:type="paragraph" w:styleId="Header">
    <w:name w:val="header"/>
    <w:basedOn w:val="Normal"/>
    <w:link w:val="HeaderChar"/>
    <w:uiPriority w:val="99"/>
    <w:unhideWhenUsed/>
    <w:rsid w:val="00C328FE"/>
    <w:pPr>
      <w:tabs>
        <w:tab w:val="center" w:pos="4536"/>
        <w:tab w:val="right" w:pos="9072"/>
      </w:tabs>
    </w:pPr>
  </w:style>
  <w:style w:type="character" w:customStyle="1" w:styleId="HeaderChar">
    <w:name w:val="Header Char"/>
    <w:basedOn w:val="DefaultParagraphFont"/>
    <w:link w:val="Header"/>
    <w:uiPriority w:val="99"/>
    <w:rsid w:val="00C328FE"/>
  </w:style>
  <w:style w:type="paragraph" w:styleId="Footer">
    <w:name w:val="footer"/>
    <w:basedOn w:val="Normal"/>
    <w:link w:val="FooterChar"/>
    <w:uiPriority w:val="99"/>
    <w:unhideWhenUsed/>
    <w:rsid w:val="00C328FE"/>
    <w:pPr>
      <w:tabs>
        <w:tab w:val="center" w:pos="4536"/>
        <w:tab w:val="right" w:pos="9072"/>
      </w:tabs>
    </w:pPr>
  </w:style>
  <w:style w:type="character" w:customStyle="1" w:styleId="FooterChar">
    <w:name w:val="Footer Char"/>
    <w:basedOn w:val="DefaultParagraphFont"/>
    <w:link w:val="Footer"/>
    <w:uiPriority w:val="99"/>
    <w:rsid w:val="00C328FE"/>
  </w:style>
  <w:style w:type="character" w:styleId="PageNumber">
    <w:name w:val="page number"/>
    <w:basedOn w:val="DefaultParagraphFont"/>
    <w:uiPriority w:val="99"/>
    <w:semiHidden/>
    <w:unhideWhenUsed/>
    <w:rsid w:val="00C328FE"/>
  </w:style>
  <w:style w:type="character" w:customStyle="1" w:styleId="Heading3Char">
    <w:name w:val="Heading 3 Char"/>
    <w:basedOn w:val="DefaultParagraphFont"/>
    <w:link w:val="Heading3"/>
    <w:uiPriority w:val="9"/>
    <w:rsid w:val="00D17C2E"/>
    <w:rPr>
      <w:rFonts w:asciiTheme="majorHAnsi" w:eastAsiaTheme="majorEastAsia" w:hAnsiTheme="majorHAnsi" w:cstheme="majorBidi"/>
      <w:color w:val="1F3763" w:themeColor="accent1" w:themeShade="7F"/>
    </w:rPr>
  </w:style>
  <w:style w:type="paragraph" w:customStyle="1" w:styleId="NadpisBezObsahu">
    <w:name w:val="NadpisBezObsahu"/>
    <w:qFormat/>
    <w:rsid w:val="006B760C"/>
    <w:pPr>
      <w:ind w:left="360" w:hanging="360"/>
    </w:pPr>
    <w:rPr>
      <w:rFonts w:ascii="Calibri" w:eastAsiaTheme="majorEastAsia" w:hAnsi="Calibri" w:cs="Calibri"/>
      <w:color w:val="2F5496" w:themeColor="accent1" w:themeShade="BF"/>
      <w:sz w:val="32"/>
      <w:szCs w:val="32"/>
    </w:rPr>
  </w:style>
  <w:style w:type="character" w:customStyle="1" w:styleId="Heading4Char">
    <w:name w:val="Heading 4 Char"/>
    <w:basedOn w:val="DefaultParagraphFont"/>
    <w:link w:val="Heading4"/>
    <w:uiPriority w:val="9"/>
    <w:semiHidden/>
    <w:rsid w:val="006B760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E60220"/>
    <w:rPr>
      <w:color w:val="808080"/>
    </w:rPr>
  </w:style>
  <w:style w:type="paragraph" w:styleId="TOC3">
    <w:name w:val="toc 3"/>
    <w:basedOn w:val="Normal"/>
    <w:next w:val="Normal"/>
    <w:autoRedefine/>
    <w:uiPriority w:val="39"/>
    <w:unhideWhenUsed/>
    <w:rsid w:val="00ED60BE"/>
    <w:pPr>
      <w:spacing w:after="100"/>
      <w:ind w:left="480"/>
    </w:pPr>
  </w:style>
  <w:style w:type="paragraph" w:styleId="Revision">
    <w:name w:val="Revision"/>
    <w:hidden/>
    <w:uiPriority w:val="99"/>
    <w:semiHidden/>
    <w:rsid w:val="001842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hyperlink" Target="mailto:m_jamal@utb.cz"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B9061B-7FB1-F841-A373-9ACD3FC36687}">
  <we:reference id="wa200001011" version="1.2.0.0" store="cs-CZ" storeType="OMEX"/>
  <we:alternateReferences>
    <we:reference id="wa200001011" version="1.2.0.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A9139-24A4-4290-8CB1-8A67D0A0F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9</TotalTime>
  <Pages>22</Pages>
  <Words>2370</Words>
  <Characters>13509</Characters>
  <Application>Microsoft Office Word</Application>
  <DocSecurity>0</DocSecurity>
  <Lines>112</Lines>
  <Paragraphs>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Silhavy</dc:creator>
  <cp:keywords/>
  <dc:description/>
  <cp:lastModifiedBy>Ahmed Hamid Taha Al-Doori</cp:lastModifiedBy>
  <cp:revision>43</cp:revision>
  <dcterms:created xsi:type="dcterms:W3CDTF">2019-01-24T09:36:00Z</dcterms:created>
  <dcterms:modified xsi:type="dcterms:W3CDTF">2022-11-27T21: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438</vt:lpwstr>
  </property>
  <property fmtid="{D5CDD505-2E9C-101B-9397-08002B2CF9AE}" pid="3" name="grammarly_documentContext">
    <vt:lpwstr>{"goals":[],"domain":"general","emotions":[],"dialect":"british"}</vt:lpwstr>
  </property>
</Properties>
</file>